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13036F">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13036F">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13036F">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13036F">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13036F">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13036F">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13036F">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13036F">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13036F">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13036F">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13036F">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13036F">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13036F">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13036F">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13036F">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13036F">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13036F">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13036F">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13036F">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13036F">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13036F">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13036F">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13036F">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13036F">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13036F">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13036F">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13036F">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13036F">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13036F">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13036F">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13036F">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13036F">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13036F">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13036F">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13036F" w:rsidRDefault="0013036F" w:rsidP="007016BF">
                              <w:pPr>
                                <w:spacing w:before="60" w:after="0"/>
                                <w:jc w:val="center"/>
                                <w:rPr>
                                  <w:lang w:val="sv-SE"/>
                                </w:rPr>
                              </w:pPr>
                              <w:r>
                                <w:rPr>
                                  <w:lang w:val="sv-SE"/>
                                </w:rPr>
                                <w:t>Register Preparator</w:t>
                              </w:r>
                            </w:p>
                            <w:p w14:paraId="5B7E5EAE" w14:textId="77777777" w:rsidR="0013036F" w:rsidRPr="00C7380D" w:rsidRDefault="0013036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13036F" w:rsidRDefault="0013036F" w:rsidP="00F52895">
                              <w:pPr>
                                <w:spacing w:before="60" w:after="0"/>
                                <w:jc w:val="center"/>
                                <w:rPr>
                                  <w:lang w:val="sv-SE"/>
                                </w:rPr>
                              </w:pPr>
                              <w:r>
                                <w:rPr>
                                  <w:lang w:val="sv-SE"/>
                                </w:rPr>
                                <w:t>Register Allocator</w:t>
                              </w:r>
                            </w:p>
                            <w:p w14:paraId="49971E8A" w14:textId="77777777" w:rsidR="0013036F" w:rsidRDefault="0013036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13036F" w:rsidRPr="009C410A" w:rsidRDefault="0013036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3036F" w:rsidRPr="009C410A" w:rsidRDefault="0013036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13036F" w:rsidRDefault="0013036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13036F" w:rsidRDefault="0013036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13036F" w:rsidRDefault="0013036F" w:rsidP="007016BF">
                              <w:pPr>
                                <w:pStyle w:val="Normalwebb"/>
                                <w:spacing w:before="60" w:line="252" w:lineRule="auto"/>
                                <w:jc w:val="center"/>
                              </w:pPr>
                              <w:r>
                                <w:rPr>
                                  <w:rFonts w:eastAsia="Calibri"/>
                                  <w:sz w:val="22"/>
                                  <w:szCs w:val="22"/>
                                  <w:lang w:val="en-US"/>
                                </w:rPr>
                                <w:t>Object Code</w:t>
                              </w:r>
                            </w:p>
                            <w:p w14:paraId="774C3A6C" w14:textId="77777777" w:rsidR="0013036F" w:rsidRDefault="0013036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13036F" w:rsidRDefault="0013036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13036F" w:rsidRDefault="0013036F" w:rsidP="009C410A">
                              <w:pPr>
                                <w:pStyle w:val="Normalwebb"/>
                                <w:spacing w:before="60" w:line="254" w:lineRule="auto"/>
                                <w:jc w:val="center"/>
                              </w:pPr>
                              <w:r>
                                <w:rPr>
                                  <w:rFonts w:eastAsia="Calibri"/>
                                  <w:sz w:val="22"/>
                                  <w:szCs w:val="22"/>
                                  <w:lang w:val="en-US"/>
                                </w:rPr>
                                <w:t xml:space="preserve">Middle Code </w:t>
                              </w:r>
                              <w:r>
                                <w:rPr>
                                  <w:rFonts w:eastAsia="Calibri"/>
                                  <w:sz w:val="22"/>
                                  <w:szCs w:val="22"/>
                                  <w:lang w:val="en-US"/>
                                </w:rPr>
                                <w:t>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13036F" w:rsidRDefault="0013036F" w:rsidP="007016BF">
                        <w:pPr>
                          <w:spacing w:before="60" w:after="0"/>
                          <w:jc w:val="center"/>
                          <w:rPr>
                            <w:lang w:val="sv-SE"/>
                          </w:rPr>
                        </w:pPr>
                        <w:r>
                          <w:rPr>
                            <w:lang w:val="sv-SE"/>
                          </w:rPr>
                          <w:t>Register Preparator</w:t>
                        </w:r>
                      </w:p>
                      <w:p w14:paraId="5B7E5EAE" w14:textId="77777777" w:rsidR="0013036F" w:rsidRPr="00C7380D" w:rsidRDefault="0013036F"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13036F" w:rsidRDefault="0013036F" w:rsidP="00F52895">
                        <w:pPr>
                          <w:spacing w:before="60" w:after="0"/>
                          <w:jc w:val="center"/>
                          <w:rPr>
                            <w:lang w:val="sv-SE"/>
                          </w:rPr>
                        </w:pPr>
                        <w:r>
                          <w:rPr>
                            <w:lang w:val="sv-SE"/>
                          </w:rPr>
                          <w:t>Register Allocator</w:t>
                        </w:r>
                      </w:p>
                      <w:p w14:paraId="49971E8A" w14:textId="77777777" w:rsidR="0013036F" w:rsidRDefault="0013036F"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13036F" w:rsidRPr="009C410A" w:rsidRDefault="0013036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3036F" w:rsidRPr="009C410A" w:rsidRDefault="0013036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13036F" w:rsidRDefault="0013036F"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13036F" w:rsidRDefault="0013036F"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13036F" w:rsidRDefault="0013036F" w:rsidP="007016BF">
                        <w:pPr>
                          <w:pStyle w:val="Normalwebb"/>
                          <w:spacing w:before="60" w:line="252" w:lineRule="auto"/>
                          <w:jc w:val="center"/>
                        </w:pPr>
                        <w:r>
                          <w:rPr>
                            <w:rFonts w:eastAsia="Calibri"/>
                            <w:sz w:val="22"/>
                            <w:szCs w:val="22"/>
                            <w:lang w:val="en-US"/>
                          </w:rPr>
                          <w:t>Object Code</w:t>
                        </w:r>
                      </w:p>
                      <w:p w14:paraId="774C3A6C" w14:textId="77777777" w:rsidR="0013036F" w:rsidRDefault="0013036F"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13036F" w:rsidRDefault="0013036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13036F" w:rsidRDefault="0013036F" w:rsidP="009C410A">
                        <w:pPr>
                          <w:pStyle w:val="Normalwebb"/>
                          <w:spacing w:before="60" w:line="254" w:lineRule="auto"/>
                          <w:jc w:val="center"/>
                        </w:pPr>
                        <w:r>
                          <w:rPr>
                            <w:rFonts w:eastAsia="Calibri"/>
                            <w:sz w:val="22"/>
                            <w:szCs w:val="22"/>
                            <w:lang w:val="en-US"/>
                          </w:rPr>
                          <w:t xml:space="preserve">Middle Code </w:t>
                        </w:r>
                        <w:r>
                          <w:rPr>
                            <w:rFonts w:eastAsia="Calibri"/>
                            <w:sz w:val="22"/>
                            <w:szCs w:val="22"/>
                            <w:lang w:val="en-US"/>
                          </w:rPr>
                          <w:t>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proofErr w:type="spellStart"/>
      <w:r w:rsidR="00647A3F">
        <w:t>GPPG</w:t>
      </w:r>
      <w:proofErr w:type="spellEnd"/>
      <w:r w:rsidR="00647A3F">
        <w:t xml:space="preserve"> and </w:t>
      </w:r>
      <w:proofErr w:type="spellStart"/>
      <w:r w:rsidR="00647A3F">
        <w:t>GP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proofErr w:type="spellStart"/>
      <w:r>
        <w:t>GPPG</w:t>
      </w:r>
      <w:bookmarkEnd w:id="16"/>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proofErr w:type="spellStart"/>
      <w:r w:rsidRPr="00EC76D5">
        <w:lastRenderedPageBreak/>
        <w:t>J</w:t>
      </w:r>
      <w:r w:rsidR="0098527B">
        <w:t>Plex</w:t>
      </w:r>
      <w:bookmarkEnd w:id="17"/>
      <w:bookmarkEnd w:id="18"/>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087FA3">
        <w:t>GPLEX</w:t>
      </w:r>
      <w:proofErr w:type="spellEnd"/>
      <w:r w:rsidR="009943C8" w:rsidRPr="00EC76D5">
        <w:t xml:space="preserve"> and </w:t>
      </w:r>
      <w:proofErr w:type="spellStart"/>
      <w:r w:rsidR="003D10FC">
        <w:t>GPPG</w:t>
      </w:r>
      <w:proofErr w:type="spellEnd"/>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proofErr w:type="spellStart"/>
      <w:r w:rsidR="00087FA3">
        <w:t>GPPG</w:t>
      </w:r>
      <w:proofErr w:type="spellEnd"/>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proofErr w:type="spellStart"/>
      <w:r>
        <w:t>ExpressionParser.gppg</w:t>
      </w:r>
      <w:proofErr w:type="spellEnd"/>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w:t>
      </w:r>
      <w:proofErr w:type="gramStart"/>
      <w:r w:rsidRPr="00EC76D5">
        <w:t xml:space="preserve">is </w:t>
      </w:r>
      <w:r w:rsidR="005F3B8E" w:rsidRPr="00EC76D5">
        <w:t>considered</w:t>
      </w:r>
      <w:r w:rsidRPr="00EC76D5">
        <w:t xml:space="preserve"> to be</w:t>
      </w:r>
      <w:proofErr w:type="gramEnd"/>
      <w:r w:rsidRPr="00EC76D5">
        <w:t xml:space="preserv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proofErr w:type="spellStart"/>
      <w:r>
        <w:t>ExpressionScanner.gplex</w:t>
      </w:r>
      <w:proofErr w:type="spellEnd"/>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 xml:space="preserve">The </w:t>
      </w:r>
      <w:proofErr w:type="spellStart"/>
      <w:r>
        <w:t>PreParser</w:t>
      </w:r>
      <w:bookmarkEnd w:id="29"/>
      <w:proofErr w:type="spellEnd"/>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proofErr w:type="spellStart"/>
      <w:r>
        <w:t>PreParser.gppg</w:t>
      </w:r>
      <w:proofErr w:type="spellEnd"/>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proofErr w:type="spellStart"/>
      <w:r>
        <w:t>PreScanner.gplex</w:t>
      </w:r>
      <w:proofErr w:type="spellEnd"/>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proofErr w:type="spellStart"/>
      <w:r w:rsidRPr="00EC76D5">
        <w:t>Preprocessor.</w:t>
      </w:r>
      <w:r w:rsidR="00A275C3">
        <w:t>cs</w:t>
      </w:r>
      <w:proofErr w:type="spellEnd"/>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29166BFA" w14:textId="1A868085" w:rsidR="002B0360" w:rsidRPr="00CB32E7" w:rsidRDefault="00F86FD6" w:rsidP="00CB32E7">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proofErr w:type="spellStart"/>
      <w:r w:rsidRPr="00EC76D5">
        <w:t>Macro.</w:t>
      </w:r>
      <w:r w:rsidR="009F2404">
        <w:t>cs</w:t>
      </w:r>
      <w:proofErr w:type="spellEnd"/>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proofErr w:type="spellStart"/>
      <w:r>
        <w:t>Token.cs</w:t>
      </w:r>
      <w:proofErr w:type="spellEnd"/>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proofErr w:type="spellStart"/>
      <w:r w:rsidRPr="00EC76D5">
        <w:t>Preprocessor.</w:t>
      </w:r>
      <w:r w:rsidR="002B125B">
        <w:t>cs</w:t>
      </w:r>
      <w:proofErr w:type="spellEnd"/>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1" w:author="Stefan Bjornander" w:date="2015-04-26T09:16:00Z">
        <w:r w:rsidR="000865C3" w:rsidRPr="00EC76D5">
          <w:t xml:space="preserve">The </w:t>
        </w:r>
        <w:proofErr w:type="spellStart"/>
        <w:r w:rsidR="000865C3" w:rsidRPr="00EC76D5">
          <w:rPr>
            <w:rStyle w:val="CodeInText"/>
            <w:color w:val="auto"/>
            <w:rPrChange w:id="52"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lastRenderedPageBreak/>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w:t>
      </w:r>
      <w:proofErr w:type="gramStart"/>
      <w:r>
        <w:t xml:space="preserve">the </w:t>
      </w:r>
      <w:r>
        <w:rPr>
          <w:rStyle w:val="CodeInText"/>
        </w:rPr>
        <w:t>a</w:t>
      </w:r>
      <w:proofErr w:type="gramEnd"/>
      <w:r>
        <w:rPr>
          <w:rStyle w:val="CodeInText"/>
        </w:rPr>
        <w:t xml:space="preserve">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 xml:space="preserve">The </w:t>
      </w:r>
      <w:proofErr w:type="gramStart"/>
      <w:r>
        <w:t>For</w:t>
      </w:r>
      <w:proofErr w:type="gramEnd"/>
      <w:r>
        <w:t xml:space="preserve"> Statement</w:t>
      </w:r>
      <w:bookmarkEnd w:id="179"/>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t xml:space="preserve">Label and </w:t>
      </w:r>
      <w:proofErr w:type="spellStart"/>
      <w:r>
        <w:t>Goto</w:t>
      </w:r>
      <w:proofErr w:type="spellEnd"/>
      <w:r>
        <w:t xml:space="preserve"> Statement</w:t>
      </w:r>
      <w:bookmarkEnd w:id="180"/>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lastRenderedPageBreak/>
        <w:t>Multiplication Expressions</w:t>
      </w:r>
      <w:bookmarkEnd w:id="197"/>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203"/>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w:t>
      </w:r>
      <w:proofErr w:type="gramStart"/>
      <w:r>
        <w:t>is</w:t>
      </w:r>
      <w:proofErr w:type="gramEnd"/>
      <w:r>
        <w:t xml:space="preserve">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w:t>
      </w:r>
      <w:proofErr w:type="gramStart"/>
      <w:r>
        <w:t>is</w:t>
      </w:r>
      <w:proofErr w:type="gramEnd"/>
      <w:r>
        <w:t xml:space="preserve">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proofErr w:type="spellStart"/>
        <w:r>
          <w:rPr>
            <w:rStyle w:val="CodeInText"/>
            <w:color w:val="auto"/>
            <w:rPrChange w:id="319" w:author="Stefan Bjornander" w:date="2015-04-25T10:42:00Z">
              <w:rPr>
                <w:rStyle w:val="CodeInText"/>
                <w:b w:val="0"/>
                <w:i w:val="0"/>
              </w:rPr>
            </w:rPrChange>
          </w:rPr>
          <w:t>m_trueSet</w:t>
        </w:r>
        <w:proofErr w:type="spellEnd"/>
        <w:r>
          <w:t xml:space="preserve"> and </w:t>
        </w:r>
        <w:proofErr w:type="spellStart"/>
        <w:r>
          <w:rPr>
            <w:rStyle w:val="CodeInText"/>
            <w:color w:val="auto"/>
            <w:rPrChange w:id="320" w:author="Stefan Bjornander" w:date="2015-04-25T10:42:00Z">
              <w:rPr>
                <w:rStyle w:val="CodeInText"/>
                <w:b w:val="0"/>
                <w:i w:val="0"/>
              </w:rPr>
            </w:rPrChange>
          </w:rPr>
          <w:t>m_falseSet</w:t>
        </w:r>
        <w:proofErr w:type="spellEnd"/>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proofErr w:type="spellStart"/>
        <w:r>
          <w:rPr>
            <w:rStyle w:val="CodeInText"/>
            <w:color w:val="auto"/>
            <w:rPrChange w:id="344"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w:t>
        </w:r>
        <w:proofErr w:type="spellStart"/>
        <w:r>
          <w:t>enum</w:t>
        </w:r>
        <w:proofErr w:type="spellEnd"/>
        <w:r>
          <w:t xml:space="preserve"> </w:t>
        </w:r>
      </w:ins>
      <w:r>
        <w:t>to</w:t>
      </w:r>
      <w:ins w:id="347" w:author="Stefan Bjornander" w:date="2015-04-25T10:38:00Z">
        <w:r>
          <w:t xml:space="preserve"> initialize its value. </w:t>
        </w:r>
      </w:ins>
      <w:r>
        <w:t>Therefore,</w:t>
      </w:r>
      <w:ins w:id="348" w:author="Stefan Bjornander" w:date="2015-04-25T10:38:00Z">
        <w:r>
          <w:t xml:space="preserve"> we add the </w:t>
        </w:r>
        <w:proofErr w:type="spellStart"/>
        <w:r>
          <w:rPr>
            <w:rStyle w:val="CodeInText"/>
            <w:color w:val="auto"/>
            <w:rPrChange w:id="349"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proofErr w:type="spellStart"/>
        <w:r>
          <w:rPr>
            <w:rStyle w:val="CodeInText"/>
            <w:color w:val="auto"/>
            <w:rPrChange w:id="442" w:author="Stefan Bjornander" w:date="2015-04-25T10:28:00Z">
              <w:rPr>
                <w:rStyle w:val="CodeInText"/>
                <w:b w:val="0"/>
                <w:i w:val="0"/>
              </w:rPr>
            </w:rPrChange>
          </w:rPr>
          <w:t>m_constant</w:t>
        </w:r>
        <w:proofErr w:type="spellEnd"/>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proofErr w:type="spellStart"/>
      <w:ins w:id="449" w:author="Stefan Bjornander" w:date="2015-04-25T10:29:00Z">
        <w:r>
          <w:rPr>
            <w:rStyle w:val="CodeInText"/>
            <w:color w:val="auto"/>
            <w:rPrChange w:id="450" w:author="Stefan Bjornander" w:date="2015-04-25T10:30:00Z">
              <w:rPr>
                <w:rStyle w:val="CodeInText"/>
                <w:b w:val="0"/>
                <w:i w:val="0"/>
              </w:rPr>
            </w:rPrChange>
          </w:rPr>
          <w:t>m_constant</w:t>
        </w:r>
        <w:proofErr w:type="spellEnd"/>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w:t>
        </w:r>
        <w:proofErr w:type="gramStart"/>
        <w:r>
          <w:t>techniques</w:t>
        </w:r>
        <w:proofErr w:type="gramEnd"/>
        <w:r>
          <w:t xml:space="preserve">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proofErr w:type="spellStart"/>
        <w:r>
          <w:rPr>
            <w:rStyle w:val="CodeInText"/>
            <w:color w:val="auto"/>
            <w:rPrChange w:id="461" w:author="Stefan Bjornander" w:date="2015-04-25T10:32:00Z">
              <w:rPr>
                <w:rStyle w:val="CodeInText"/>
                <w:b w:val="0"/>
                <w:i w:val="0"/>
              </w:rPr>
            </w:rPrChange>
          </w:rPr>
          <w:t>m_volatile</w:t>
        </w:r>
        <w:proofErr w:type="spellEnd"/>
        <w:r>
          <w:t xml:space="preserve"> field in the </w:t>
        </w:r>
        <w:r>
          <w:rPr>
            <w:rStyle w:val="CodeInText"/>
            <w:color w:val="auto"/>
            <w:rPrChange w:id="462"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proofErr w:type="spellStart"/>
      <w:r>
        <w:t>Goto</w:t>
      </w:r>
      <w:proofErr w:type="spellEnd"/>
      <w:r>
        <w:t xml:space="preserve"> Next Instructions</w:t>
      </w:r>
      <w:bookmarkEnd w:id="507"/>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proofErr w:type="spellStart"/>
      <w:r w:rsidRPr="00EC76D5">
        <w:t>Goto</w:t>
      </w:r>
      <w:proofErr w:type="spellEnd"/>
      <w:r w:rsidRPr="00EC76D5">
        <w:t xml:space="preserve"> Chains</w:t>
      </w:r>
      <w:bookmarkEnd w:id="509"/>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513"/>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proofErr w:type="gramStart"/>
      <w:r w:rsidR="00097230">
        <w:t>record, since</w:t>
      </w:r>
      <w:proofErr w:type="gramEnd"/>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1C02E91B"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lastRenderedPageBreak/>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13036F" w:rsidRPr="00D2146B" w:rsidRDefault="0013036F"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13036F" w:rsidRPr="00D2146B" w:rsidRDefault="0013036F"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r w:rsidRPr="00D2146B">
                                <w:rPr>
                                  <w:sz w:val="18"/>
                                  <w:szCs w:val="18"/>
                                  <w:lang w:val="sv-SE"/>
                                </w:rPr>
                                <w:t>e</w:t>
                              </w:r>
                              <w:r>
                                <w:rPr>
                                  <w:sz w:val="18"/>
                                  <w:szCs w:val="18"/>
                                  <w:lang w:val="sv-SE"/>
                                </w:rPr>
                                <w:t>: 5</w:t>
                              </w:r>
                            </w:p>
                            <w:p w14:paraId="67D3A24E" w14:textId="26A2ED72" w:rsidR="0013036F" w:rsidRPr="00D2146B" w:rsidRDefault="0013036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3036F" w:rsidRPr="00D2146B" w:rsidRDefault="0013036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3036F" w:rsidRPr="00D2146B" w:rsidRDefault="0013036F"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13036F" w:rsidRPr="00D2146B" w:rsidRDefault="0013036F"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13036F" w:rsidRPr="00D2146B" w:rsidRDefault="0013036F"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13036F" w:rsidRPr="00D2146B" w:rsidRDefault="0013036F" w:rsidP="00D2146B">
                              <w:pPr>
                                <w:spacing w:before="0" w:after="0"/>
                                <w:rPr>
                                  <w:sz w:val="18"/>
                                  <w:szCs w:val="18"/>
                                  <w:lang w:val="sv-SE"/>
                                </w:rPr>
                              </w:pPr>
                            </w:p>
                            <w:p w14:paraId="48B5950A" w14:textId="77777777" w:rsidR="0013036F" w:rsidRPr="00D2146B" w:rsidRDefault="0013036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13036F" w:rsidRPr="00D2146B" w:rsidRDefault="0013036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13036F" w:rsidRPr="00D2146B" w:rsidRDefault="0013036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036F" w:rsidRPr="00D2146B" w:rsidRDefault="0013036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3036F" w:rsidRPr="00D2146B" w:rsidRDefault="0013036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3036F" w:rsidRPr="00D2146B" w:rsidRDefault="0013036F"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13036F" w:rsidRPr="00D2146B" w:rsidRDefault="0013036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3036F" w:rsidRPr="00D2146B" w:rsidRDefault="0013036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036F" w:rsidRPr="00D2146B" w:rsidRDefault="0013036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036F" w:rsidRPr="00D2146B" w:rsidRDefault="0013036F" w:rsidP="00D2146B">
                              <w:pPr>
                                <w:spacing w:before="0" w:after="0" w:line="256" w:lineRule="auto"/>
                                <w:rPr>
                                  <w:sz w:val="18"/>
                                  <w:szCs w:val="18"/>
                                </w:rPr>
                              </w:pPr>
                              <w:r w:rsidRPr="00D2146B">
                                <w:rPr>
                                  <w:rFonts w:eastAsia="Calibri"/>
                                  <w:color w:val="000000"/>
                                  <w:sz w:val="18"/>
                                  <w:szCs w:val="18"/>
                                </w:rPr>
                                <w:t> </w:t>
                              </w:r>
                            </w:p>
                            <w:p w14:paraId="2924CD49" w14:textId="77777777" w:rsidR="0013036F" w:rsidRPr="00D2146B" w:rsidRDefault="0013036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13036F" w:rsidRPr="00D2146B" w:rsidRDefault="0013036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13036F" w:rsidRPr="00D2146B" w:rsidRDefault="0013036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036F" w:rsidRPr="00D2146B" w:rsidRDefault="0013036F"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13036F" w:rsidRPr="00D2146B" w:rsidRDefault="0013036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3036F" w:rsidRPr="00D2146B" w:rsidRDefault="0013036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036F" w:rsidRPr="00D2146B" w:rsidRDefault="0013036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036F" w:rsidRPr="00D2146B" w:rsidRDefault="0013036F" w:rsidP="00D2146B">
                              <w:pPr>
                                <w:spacing w:before="0" w:after="0" w:line="254" w:lineRule="auto"/>
                                <w:rPr>
                                  <w:sz w:val="18"/>
                                  <w:szCs w:val="18"/>
                                </w:rPr>
                              </w:pPr>
                              <w:r w:rsidRPr="00D2146B">
                                <w:rPr>
                                  <w:rFonts w:eastAsia="Calibri"/>
                                  <w:color w:val="000000"/>
                                  <w:sz w:val="18"/>
                                  <w:szCs w:val="18"/>
                                </w:rPr>
                                <w:t> </w:t>
                              </w:r>
                            </w:p>
                            <w:p w14:paraId="1ECBE518" w14:textId="77777777" w:rsidR="0013036F" w:rsidRPr="00D2146B" w:rsidRDefault="0013036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13036F" w:rsidRPr="00D2146B" w:rsidRDefault="0013036F"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44"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">
                <v:shape id="_x0000_s1045" type="#_x0000_t75" style="position:absolute;width:45085;height:32810;visibility:visible;mso-wrap-style:square" filled="t">
                  <v:fill o:detectmouseclick="t"/>
                  <v:path o:connecttype="none"/>
                </v:shape>
                <v:shape id="Textruta 20" o:spid="_x0000_s1046"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3036F" w:rsidRPr="00D2146B" w:rsidRDefault="0013036F"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13036F" w:rsidRPr="00D2146B" w:rsidRDefault="0013036F"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r w:rsidRPr="00D2146B">
                          <w:rPr>
                            <w:sz w:val="18"/>
                            <w:szCs w:val="18"/>
                            <w:lang w:val="sv-SE"/>
                          </w:rPr>
                          <w:t>e</w:t>
                        </w:r>
                        <w:r>
                          <w:rPr>
                            <w:sz w:val="18"/>
                            <w:szCs w:val="18"/>
                            <w:lang w:val="sv-SE"/>
                          </w:rPr>
                          <w:t>: 5</w:t>
                        </w:r>
                      </w:p>
                      <w:p w14:paraId="67D3A24E" w14:textId="26A2ED72" w:rsidR="0013036F" w:rsidRPr="00D2146B" w:rsidRDefault="0013036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13036F" w:rsidRPr="00D2146B" w:rsidRDefault="0013036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13036F" w:rsidRPr="00D2146B" w:rsidRDefault="0013036F"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13036F" w:rsidRPr="00D2146B" w:rsidRDefault="0013036F"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13036F" w:rsidRPr="00D2146B" w:rsidRDefault="0013036F"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13036F" w:rsidRPr="00D2146B" w:rsidRDefault="0013036F" w:rsidP="00D2146B">
                        <w:pPr>
                          <w:spacing w:before="0" w:after="0"/>
                          <w:rPr>
                            <w:sz w:val="18"/>
                            <w:szCs w:val="18"/>
                            <w:lang w:val="sv-SE"/>
                          </w:rPr>
                        </w:pPr>
                      </w:p>
                      <w:p w14:paraId="48B5950A" w14:textId="77777777" w:rsidR="0013036F" w:rsidRPr="00D2146B" w:rsidRDefault="0013036F" w:rsidP="00D2146B">
                        <w:pPr>
                          <w:spacing w:before="0" w:after="0"/>
                          <w:rPr>
                            <w:sz w:val="18"/>
                            <w:szCs w:val="18"/>
                            <w:lang w:val="sv-SE"/>
                          </w:rPr>
                        </w:pPr>
                      </w:p>
                    </w:txbxContent>
                  </v:textbox>
                </v:shape>
                <v:shape id="Textruta 21" o:spid="_x0000_s1047"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3036F" w:rsidRPr="00D2146B" w:rsidRDefault="0013036F" w:rsidP="00E11100">
                        <w:pPr>
                          <w:spacing w:before="0" w:after="0"/>
                          <w:jc w:val="right"/>
                          <w:rPr>
                            <w:sz w:val="18"/>
                            <w:szCs w:val="18"/>
                            <w:lang w:val="sv-SE"/>
                          </w:rPr>
                        </w:pPr>
                        <w:r w:rsidRPr="00D2146B">
                          <w:rPr>
                            <w:sz w:val="18"/>
                            <w:szCs w:val="18"/>
                            <w:lang w:val="sv-SE"/>
                          </w:rPr>
                          <w:t>g</w:t>
                        </w:r>
                      </w:p>
                    </w:txbxContent>
                  </v:textbox>
                </v:shape>
                <v:shape id="Textruta 20" o:spid="_x0000_s1048"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3036F" w:rsidRPr="00D2146B" w:rsidRDefault="0013036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036F" w:rsidRPr="00D2146B" w:rsidRDefault="0013036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13036F" w:rsidRPr="00D2146B" w:rsidRDefault="0013036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13036F" w:rsidRPr="00D2146B" w:rsidRDefault="0013036F"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13036F" w:rsidRPr="00D2146B" w:rsidRDefault="0013036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13036F" w:rsidRPr="00D2146B" w:rsidRDefault="0013036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036F" w:rsidRPr="00D2146B" w:rsidRDefault="0013036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036F" w:rsidRPr="00D2146B" w:rsidRDefault="0013036F" w:rsidP="00D2146B">
                        <w:pPr>
                          <w:spacing w:before="0" w:after="0" w:line="256" w:lineRule="auto"/>
                          <w:rPr>
                            <w:sz w:val="18"/>
                            <w:szCs w:val="18"/>
                          </w:rPr>
                        </w:pPr>
                        <w:r w:rsidRPr="00D2146B">
                          <w:rPr>
                            <w:rFonts w:eastAsia="Calibri"/>
                            <w:color w:val="000000"/>
                            <w:sz w:val="18"/>
                            <w:szCs w:val="18"/>
                          </w:rPr>
                          <w:t> </w:t>
                        </w:r>
                      </w:p>
                      <w:p w14:paraId="2924CD49" w14:textId="77777777" w:rsidR="0013036F" w:rsidRPr="00D2146B" w:rsidRDefault="0013036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3036F" w:rsidRPr="00D2146B" w:rsidRDefault="0013036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50"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3036F" w:rsidRPr="00D2146B" w:rsidRDefault="0013036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036F" w:rsidRPr="00D2146B" w:rsidRDefault="0013036F"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13036F" w:rsidRPr="00D2146B" w:rsidRDefault="0013036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13036F" w:rsidRPr="00D2146B" w:rsidRDefault="0013036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036F" w:rsidRPr="00D2146B" w:rsidRDefault="0013036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036F" w:rsidRPr="00D2146B" w:rsidRDefault="0013036F" w:rsidP="00D2146B">
                        <w:pPr>
                          <w:spacing w:before="0" w:after="0" w:line="254" w:lineRule="auto"/>
                          <w:rPr>
                            <w:sz w:val="18"/>
                            <w:szCs w:val="18"/>
                          </w:rPr>
                        </w:pPr>
                        <w:r w:rsidRPr="00D2146B">
                          <w:rPr>
                            <w:rFonts w:eastAsia="Calibri"/>
                            <w:color w:val="000000"/>
                            <w:sz w:val="18"/>
                            <w:szCs w:val="18"/>
                          </w:rPr>
                          <w:t> </w:t>
                        </w:r>
                      </w:p>
                      <w:p w14:paraId="1ECBE518" w14:textId="77777777" w:rsidR="0013036F" w:rsidRPr="00D2146B" w:rsidRDefault="0013036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3036F" w:rsidRPr="00D2146B" w:rsidRDefault="0013036F"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052"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53"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54"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55"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56"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57"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w:lastRenderedPageBreak/>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3036F" w:rsidRPr="00D2146B" w:rsidRDefault="0013036F"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13036F" w:rsidRDefault="0013036F"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r w:rsidRPr="00D2146B">
                                <w:rPr>
                                  <w:sz w:val="18"/>
                                  <w:szCs w:val="18"/>
                                  <w:lang w:val="sv-SE"/>
                                </w:rPr>
                                <w:t>e</w:t>
                              </w:r>
                              <w:r>
                                <w:rPr>
                                  <w:sz w:val="18"/>
                                  <w:szCs w:val="18"/>
                                  <w:lang w:val="sv-SE"/>
                                </w:rPr>
                                <w:t>: 5</w:t>
                              </w:r>
                            </w:p>
                            <w:p w14:paraId="114C5440" w14:textId="0AA70AB6" w:rsidR="0013036F" w:rsidRDefault="0013036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3036F" w:rsidRPr="00D2146B" w:rsidRDefault="0013036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3036F" w:rsidRPr="00D2146B" w:rsidRDefault="0013036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3036F" w:rsidRPr="00D2146B" w:rsidRDefault="0013036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3036F" w:rsidRPr="00D2146B" w:rsidRDefault="0013036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3036F" w:rsidRPr="00D2146B" w:rsidRDefault="0013036F"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13036F" w:rsidRPr="00D2146B" w:rsidRDefault="0013036F"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13036F" w:rsidRPr="00D2146B" w:rsidRDefault="0013036F"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13036F" w:rsidRPr="00D2146B" w:rsidRDefault="0013036F" w:rsidP="002903DF">
                              <w:pPr>
                                <w:spacing w:before="0" w:after="0"/>
                                <w:rPr>
                                  <w:sz w:val="18"/>
                                  <w:szCs w:val="18"/>
                                  <w:lang w:val="sv-SE"/>
                                </w:rPr>
                              </w:pPr>
                            </w:p>
                            <w:p w14:paraId="3BE3217A" w14:textId="77777777" w:rsidR="0013036F" w:rsidRPr="00D2146B" w:rsidRDefault="0013036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3036F" w:rsidRPr="00D2146B" w:rsidRDefault="0013036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036F" w:rsidRDefault="0013036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3036F" w:rsidRPr="00D2146B" w:rsidRDefault="0013036F" w:rsidP="002903DF">
                              <w:pPr>
                                <w:spacing w:before="0" w:after="0" w:line="256" w:lineRule="auto"/>
                                <w:rPr>
                                  <w:sz w:val="18"/>
                                  <w:szCs w:val="18"/>
                                </w:rPr>
                              </w:pPr>
                              <w:r>
                                <w:rPr>
                                  <w:rFonts w:eastAsia="Calibri"/>
                                  <w:color w:val="000000"/>
                                  <w:sz w:val="18"/>
                                  <w:szCs w:val="18"/>
                                </w:rPr>
                                <w:t>Elliptic parameter: 21</w:t>
                              </w:r>
                            </w:p>
                            <w:p w14:paraId="0F8126A1"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w:t>
                              </w:r>
                            </w:p>
                            <w:p w14:paraId="28313E96"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3036F" w:rsidRPr="00D2146B" w:rsidRDefault="0013036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036F" w:rsidRPr="00D2146B" w:rsidRDefault="0013036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 </w:t>
                              </w:r>
                            </w:p>
                            <w:p w14:paraId="48FC4ABF"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3036F" w:rsidRPr="00D2146B" w:rsidRDefault="0013036F"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58"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">
                <v:shape id="_x0000_s1059" type="#_x0000_t75" style="position:absolute;width:45085;height:39090;visibility:visible;mso-wrap-style:square" filled="t">
                  <v:fill o:detectmouseclick="t"/>
                  <v:path o:connecttype="none"/>
                </v:shape>
                <v:shape id="Textruta 26" o:spid="_x0000_s1060"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3036F" w:rsidRPr="00D2146B" w:rsidRDefault="0013036F"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13036F" w:rsidRDefault="0013036F"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r w:rsidRPr="00D2146B">
                          <w:rPr>
                            <w:sz w:val="18"/>
                            <w:szCs w:val="18"/>
                            <w:lang w:val="sv-SE"/>
                          </w:rPr>
                          <w:t>e</w:t>
                        </w:r>
                        <w:r>
                          <w:rPr>
                            <w:sz w:val="18"/>
                            <w:szCs w:val="18"/>
                            <w:lang w:val="sv-SE"/>
                          </w:rPr>
                          <w:t>: 5</w:t>
                        </w:r>
                      </w:p>
                      <w:p w14:paraId="114C5440" w14:textId="0AA70AB6" w:rsidR="0013036F" w:rsidRDefault="0013036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13036F" w:rsidRPr="00D2146B" w:rsidRDefault="0013036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13036F" w:rsidRPr="00D2146B" w:rsidRDefault="0013036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13036F" w:rsidRPr="00D2146B" w:rsidRDefault="0013036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13036F" w:rsidRPr="00D2146B" w:rsidRDefault="0013036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13036F" w:rsidRPr="00D2146B" w:rsidRDefault="0013036F"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13036F" w:rsidRPr="00D2146B" w:rsidRDefault="0013036F"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13036F" w:rsidRPr="00D2146B" w:rsidRDefault="0013036F"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13036F" w:rsidRPr="00D2146B" w:rsidRDefault="0013036F" w:rsidP="002903DF">
                        <w:pPr>
                          <w:spacing w:before="0" w:after="0"/>
                          <w:rPr>
                            <w:sz w:val="18"/>
                            <w:szCs w:val="18"/>
                            <w:lang w:val="sv-SE"/>
                          </w:rPr>
                        </w:pPr>
                      </w:p>
                      <w:p w14:paraId="3BE3217A" w14:textId="77777777" w:rsidR="0013036F" w:rsidRPr="00D2146B" w:rsidRDefault="0013036F" w:rsidP="002903DF">
                        <w:pPr>
                          <w:spacing w:before="0" w:after="0"/>
                          <w:rPr>
                            <w:sz w:val="18"/>
                            <w:szCs w:val="18"/>
                            <w:lang w:val="sv-SE"/>
                          </w:rPr>
                        </w:pPr>
                      </w:p>
                    </w:txbxContent>
                  </v:textbox>
                </v:shape>
                <v:shape id="Textruta 27" o:spid="_x0000_s1061"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3036F" w:rsidRPr="00D2146B" w:rsidRDefault="0013036F" w:rsidP="002903DF">
                        <w:pPr>
                          <w:spacing w:before="0" w:after="0"/>
                          <w:jc w:val="right"/>
                          <w:rPr>
                            <w:sz w:val="18"/>
                            <w:szCs w:val="18"/>
                            <w:lang w:val="sv-SE"/>
                          </w:rPr>
                        </w:pPr>
                        <w:r w:rsidRPr="00D2146B">
                          <w:rPr>
                            <w:sz w:val="18"/>
                            <w:szCs w:val="18"/>
                            <w:lang w:val="sv-SE"/>
                          </w:rPr>
                          <w:t>g</w:t>
                        </w:r>
                      </w:p>
                    </w:txbxContent>
                  </v:textbox>
                </v:shape>
                <v:shape id="Textruta 20" o:spid="_x0000_s1062"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036F" w:rsidRDefault="0013036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13036F" w:rsidRPr="00D2146B" w:rsidRDefault="0013036F" w:rsidP="002903DF">
                        <w:pPr>
                          <w:spacing w:before="0" w:after="0" w:line="256" w:lineRule="auto"/>
                          <w:rPr>
                            <w:sz w:val="18"/>
                            <w:szCs w:val="18"/>
                          </w:rPr>
                        </w:pPr>
                        <w:r>
                          <w:rPr>
                            <w:rFonts w:eastAsia="Calibri"/>
                            <w:color w:val="000000"/>
                            <w:sz w:val="18"/>
                            <w:szCs w:val="18"/>
                          </w:rPr>
                          <w:t>Elliptic parameter: 21</w:t>
                        </w:r>
                      </w:p>
                      <w:p w14:paraId="0F8126A1"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w:t>
                        </w:r>
                      </w:p>
                      <w:p w14:paraId="28313E96" w14:textId="77777777" w:rsidR="0013036F" w:rsidRPr="00D2146B" w:rsidRDefault="0013036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63"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3036F" w:rsidRPr="00D2146B" w:rsidRDefault="0013036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64"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036F" w:rsidRPr="00D2146B" w:rsidRDefault="0013036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 </w:t>
                        </w:r>
                      </w:p>
                      <w:p w14:paraId="48FC4ABF" w14:textId="77777777" w:rsidR="0013036F" w:rsidRPr="00D2146B" w:rsidRDefault="0013036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65"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3036F" w:rsidRPr="00D2146B" w:rsidRDefault="0013036F"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066"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67"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68"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69"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70"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71"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72"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73"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74"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075"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076"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077"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lastRenderedPageBreak/>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lastRenderedPageBreak/>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lastRenderedPageBreak/>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lastRenderedPageBreak/>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lastRenderedPageBreak/>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lastRenderedPageBreak/>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lastRenderedPageBreak/>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bookmarkStart w:id="522" w:name="_Toc49764403"/>
      <w:proofErr w:type="spellStart"/>
      <w:r>
        <w:rPr>
          <w:highlight w:val="white"/>
        </w:rPr>
        <w:t>ToString</w:t>
      </w:r>
      <w:bookmarkEnd w:id="522"/>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lastRenderedPageBreak/>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lastRenderedPageBreak/>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lastRenderedPageBreak/>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lastRenderedPageBreak/>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lastRenderedPageBreak/>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lastRenderedPageBreak/>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lastRenderedPageBreak/>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proofErr w:type="gramStart"/>
            <w:r>
              <w:t>register</w:t>
            </w:r>
            <w:proofErr w:type="gramEnd"/>
          </w:p>
        </w:tc>
        <w:tc>
          <w:tcPr>
            <w:tcW w:w="2834" w:type="dxa"/>
          </w:tcPr>
          <w:p w14:paraId="2B926DF0" w14:textId="77777777" w:rsidR="003805D7" w:rsidRDefault="003805D7" w:rsidP="003805D7">
            <w:pPr>
              <w:spacing w:before="0" w:after="40"/>
              <w:rPr>
                <w:highlight w:val="white"/>
              </w:rPr>
            </w:pPr>
            <w:proofErr w:type="spellStart"/>
            <w:r>
              <w:rPr>
                <w:highlight w:val="white"/>
              </w:rPr>
              <w:t>inc</w:t>
            </w:r>
            <w:proofErr w:type="spellEnd"/>
            <w:r>
              <w:rPr>
                <w:highlight w:val="white"/>
              </w:rPr>
              <w:t xml:space="preserve">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lastRenderedPageBreak/>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 xml:space="preserve">,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proofErr w:type="gramStart"/>
            <w:r>
              <w:t>register</w:t>
            </w:r>
            <w:proofErr w:type="gramEnd"/>
            <w:r>
              <w:t xml:space="preserve">,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proofErr w:type="gramStart"/>
            <w:r>
              <w:t>register</w:t>
            </w:r>
            <w:proofErr w:type="gramEnd"/>
            <w:r>
              <w:t xml:space="preserve">,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proofErr w:type="spellStart"/>
            <w:r>
              <w:rPr>
                <w:highlight w:val="white"/>
              </w:rPr>
              <w:t>lahf</w:t>
            </w:r>
            <w:proofErr w:type="spellEnd"/>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lastRenderedPageBreak/>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lastRenderedPageBreak/>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lastRenderedPageBreak/>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lastRenderedPageBreak/>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3" w:name="_Toc49764404"/>
      <w:r>
        <w:t>Tracks</w:t>
      </w:r>
      <w:bookmarkEnd w:id="523"/>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lastRenderedPageBreak/>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lastRenderedPageBreak/>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lastRenderedPageBreak/>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lastRenderedPageBreak/>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lastRenderedPageBreak/>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lastRenderedPageBreak/>
        <w:t>Assembly Code Generation</w:t>
      </w:r>
      <w:bookmarkEnd w:id="524"/>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530"/>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lastRenderedPageBreak/>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lastRenderedPageBreak/>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lastRenderedPageBreak/>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lastRenderedPageBreak/>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lastRenderedPageBreak/>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lastRenderedPageBreak/>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lastRenderedPageBreak/>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6" w:name="_Toc49764426"/>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7" w:name="_Toc49764427"/>
      <w:r w:rsidRPr="003C15D9">
        <w:rPr>
          <w:highlight w:val="white"/>
        </w:rPr>
        <w:lastRenderedPageBreak/>
        <w:t>Linux 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bookmarkStart w:id="550" w:name="_Toc49764430"/>
      <w:r w:rsidRPr="00EC76D5">
        <w:t>Generation</w:t>
      </w:r>
      <w:bookmarkEnd w:id="5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51" w:name="_Ref418278230"/>
      <w:bookmarkStart w:id="552" w:name="_Toc49764431"/>
      <w:r w:rsidRPr="00EC76D5">
        <w:t>Base Blocks Generation</w:t>
      </w:r>
      <w:bookmarkEnd w:id="551"/>
      <w:bookmarkEnd w:id="552"/>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53" w:name="_Toc49764432"/>
      <w:r w:rsidRPr="00EC76D5">
        <w:t>Live Sets Generation</w:t>
      </w:r>
      <w:bookmarkEnd w:id="553"/>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54" w:name="_Toc49764433"/>
      <w:r w:rsidRPr="00EC76D5">
        <w:t>Path Sets</w:t>
      </w:r>
      <w:bookmarkEnd w:id="554"/>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55" w:name="_Toc49764434"/>
      <w:r w:rsidRPr="00EC76D5">
        <w:t xml:space="preserve">Removal of </w:t>
      </w:r>
      <w:r w:rsidR="00BA6016" w:rsidRPr="00EC76D5">
        <w:t>Unused Code</w:t>
      </w:r>
      <w:bookmarkEnd w:id="555"/>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4723D0D6" w14:textId="105D9207" w:rsidR="00E72C1B" w:rsidRPr="00EC76D5" w:rsidRDefault="00073206" w:rsidP="006C22DE">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556" w:name="_Toc49764443"/>
      <w:bookmarkStart w:id="557" w:name="_Ref420874022"/>
      <w:r>
        <w:lastRenderedPageBreak/>
        <w:t>Executable Code Generation</w:t>
      </w:r>
      <w:bookmarkEnd w:id="556"/>
    </w:p>
    <w:p w14:paraId="37DAF005" w14:textId="6205D9CB"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 xml:space="preserve">which we will </w:t>
      </w:r>
      <w:proofErr w:type="gramStart"/>
      <w:r w:rsidR="00C97215">
        <w:t>look into</w:t>
      </w:r>
      <w:proofErr w:type="gramEnd"/>
      <w:r w:rsidR="00C97215">
        <w:t xml:space="preserve"> in this chapter.</w:t>
      </w:r>
    </w:p>
    <w:p w14:paraId="7D488F78" w14:textId="118B2EAD" w:rsidR="00CC21E0" w:rsidRDefault="00CC21E0" w:rsidP="00EE4EC9">
      <w:pPr>
        <w:pStyle w:val="Rubrik3"/>
      </w:pPr>
      <w:bookmarkStart w:id="558" w:name="_Toc49764444"/>
      <w:r>
        <w:t>Command Line Arguments</w:t>
      </w:r>
      <w:bookmarkEnd w:id="558"/>
    </w:p>
    <w:p w14:paraId="238A5906" w14:textId="77777777" w:rsidR="00CC21E0" w:rsidRPr="008C2C53" w:rsidRDefault="00CC21E0" w:rsidP="008C2C53"/>
    <w:p w14:paraId="2A558C14" w14:textId="74DED918" w:rsidR="00BF5F11" w:rsidRPr="00EC76D5" w:rsidRDefault="00BF5F11" w:rsidP="00BF5F11">
      <w:pPr>
        <w:pStyle w:val="Rubrik2"/>
      </w:pPr>
      <w:bookmarkStart w:id="559" w:name="_Ref419646553"/>
      <w:bookmarkStart w:id="560" w:name="_Toc49764445"/>
      <w:r>
        <w:t>Linking</w:t>
      </w:r>
      <w:bookmarkEnd w:id="559"/>
      <w:bookmarkEnd w:id="560"/>
    </w:p>
    <w:bookmarkEnd w:id="557"/>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61" w:name="_Toc49764446"/>
      <w:r>
        <w:t>The Linker Class</w:t>
      </w:r>
      <w:bookmarkEnd w:id="561"/>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lastRenderedPageBreak/>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62"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62"/>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63" w:name="_Toc49764448"/>
      <w:r w:rsidRPr="00EC76D5">
        <w:lastRenderedPageBreak/>
        <w:t>Auxiliary Classes</w:t>
      </w:r>
      <w:bookmarkEnd w:id="563"/>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64" w:name="_Toc49764449"/>
      <w:r w:rsidRPr="00EC76D5">
        <w:t>Error Handling</w:t>
      </w:r>
      <w:bookmarkEnd w:id="564"/>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565" w:name="_Toc49764450"/>
      <w:r w:rsidRPr="00EC76D5">
        <w:t>Container Classes</w:t>
      </w:r>
      <w:bookmarkEnd w:id="565"/>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6" w:name="_Toc49764451"/>
      <w:r w:rsidRPr="00EC76D5">
        <w:t xml:space="preserve">Ordered </w:t>
      </w:r>
      <w:r w:rsidR="004C5DAE" w:rsidRPr="00EC76D5">
        <w:t>Pair</w:t>
      </w:r>
      <w:bookmarkEnd w:id="566"/>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7" w:name="_Toc49764452"/>
      <w:r w:rsidRPr="00EC76D5">
        <w:t>Triple</w:t>
      </w:r>
      <w:bookmarkEnd w:id="567"/>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8" w:name="_Toc49764453"/>
      <w:r w:rsidRPr="00EC76D5">
        <w:t>Graph</w:t>
      </w:r>
      <w:bookmarkEnd w:id="568"/>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9" w:name="_Toc49764454"/>
      <w:r w:rsidRPr="00EC76D5">
        <w:t>Addition and Removal of Vertices and Edges</w:t>
      </w:r>
      <w:bookmarkEnd w:id="569"/>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70" w:name="_Toc49764455"/>
      <w:r w:rsidRPr="00EC76D5">
        <w:t>Graph Partition</w:t>
      </w:r>
      <w:bookmarkEnd w:id="570"/>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71" w:name="_Toc49764456"/>
      <w:proofErr w:type="spellStart"/>
      <w:r>
        <w:t>ListSet</w:t>
      </w:r>
      <w:proofErr w:type="spellEnd"/>
      <w:r>
        <w:t xml:space="preserve"> and </w:t>
      </w:r>
      <w:proofErr w:type="spellStart"/>
      <w:r>
        <w:t>ListMap</w:t>
      </w:r>
      <w:bookmarkEnd w:id="571"/>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72" w:name="_Toc49764457"/>
      <w:r w:rsidRPr="00EC76D5">
        <w:lastRenderedPageBreak/>
        <w:t xml:space="preserve">The </w:t>
      </w:r>
      <w:r w:rsidR="002554E1" w:rsidRPr="00EC76D5">
        <w:t>Standard Library</w:t>
      </w:r>
      <w:bookmarkEnd w:id="572"/>
    </w:p>
    <w:p w14:paraId="21B660CB" w14:textId="0EAC07D4" w:rsidR="00EE220E" w:rsidRPr="00EC76D5" w:rsidRDefault="00503728" w:rsidP="00265BDF">
      <w:pPr>
        <w:pStyle w:val="Rubrik2"/>
      </w:pPr>
      <w:bookmarkStart w:id="573" w:name="_Toc49764458"/>
      <w:r w:rsidRPr="00EC76D5">
        <w:t>Integral and Floating Limits</w:t>
      </w:r>
      <w:bookmarkEnd w:id="573"/>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4" w:name="_Toc49764459"/>
      <w:r w:rsidRPr="00EC76D5">
        <w:lastRenderedPageBreak/>
        <w:t>The A</w:t>
      </w:r>
      <w:r w:rsidR="00EE220E" w:rsidRPr="00EC76D5">
        <w:t>sser</w:t>
      </w:r>
      <w:r w:rsidR="008E5D1A" w:rsidRPr="00EC76D5">
        <w:t>t</w:t>
      </w:r>
      <w:r w:rsidRPr="00EC76D5">
        <w:t xml:space="preserve"> Macro</w:t>
      </w:r>
      <w:bookmarkEnd w:id="574"/>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5" w:name="_Toc49764460"/>
      <w:r w:rsidRPr="00EC76D5">
        <w:t>Locale Data</w:t>
      </w:r>
      <w:bookmarkEnd w:id="575"/>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6" w:name="_Toc49764461"/>
      <w:r w:rsidRPr="00EC76D5">
        <w:t>Character Types</w:t>
      </w:r>
      <w:bookmarkEnd w:id="576"/>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7" w:name="_Toc49764462"/>
      <w:r w:rsidRPr="00EC76D5">
        <w:t>S</w:t>
      </w:r>
      <w:r w:rsidR="00EE220E" w:rsidRPr="00EC76D5">
        <w:t>tring</w:t>
      </w:r>
      <w:r w:rsidRPr="00EC76D5">
        <w:t>s</w:t>
      </w:r>
      <w:bookmarkEnd w:id="577"/>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8" w:name="_Toc49764463"/>
      <w:r w:rsidRPr="00EC76D5">
        <w:lastRenderedPageBreak/>
        <w:t>Long Jumps</w:t>
      </w:r>
      <w:bookmarkEnd w:id="578"/>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9" w:name="_Toc49764464"/>
      <w:r w:rsidRPr="00EC76D5">
        <w:t>Mathematical Functions</w:t>
      </w:r>
      <w:bookmarkEnd w:id="579"/>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0" w:name="_Toc49764465"/>
      <w:r w:rsidRPr="00EC76D5">
        <w:t xml:space="preserve">Standard </w:t>
      </w:r>
      <w:proofErr w:type="spellStart"/>
      <w:r w:rsidRPr="00EC76D5">
        <w:t>Input/Output</w:t>
      </w:r>
      <w:bookmarkEnd w:id="580"/>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1" w:name="_Toc49764466"/>
      <w:r w:rsidRPr="00EC76D5">
        <w:t>Printing</w:t>
      </w:r>
      <w:bookmarkEnd w:id="581"/>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2" w:name="_Toc49764467"/>
      <w:r w:rsidRPr="00EC76D5">
        <w:t>Scanning</w:t>
      </w:r>
      <w:bookmarkEnd w:id="582"/>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3" w:name="_Toc49764468"/>
      <w:r w:rsidRPr="00EC76D5">
        <w:t>F</w:t>
      </w:r>
      <w:r w:rsidR="00AF06D6" w:rsidRPr="00EC76D5">
        <w:t xml:space="preserve">ile </w:t>
      </w:r>
      <w:r w:rsidRPr="00EC76D5">
        <w:t>H</w:t>
      </w:r>
      <w:r w:rsidR="00AF06D6" w:rsidRPr="00EC76D5">
        <w:t>andling</w:t>
      </w:r>
      <w:bookmarkEnd w:id="583"/>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4" w:name="_Toc49764469"/>
      <w:r w:rsidRPr="00EC76D5">
        <w:t>The Standard Library</w:t>
      </w:r>
      <w:bookmarkEnd w:id="584"/>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5" w:name="_Toc49764470"/>
      <w:r w:rsidRPr="00EC76D5">
        <w:t>T</w:t>
      </w:r>
      <w:r w:rsidR="00D62A8B" w:rsidRPr="00EC76D5">
        <w:t>ime</w:t>
      </w:r>
      <w:bookmarkEnd w:id="585"/>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6" w:name="_Ref417644950"/>
      <w:bookmarkStart w:id="587" w:name="_Toc49764471"/>
      <w:r w:rsidRPr="00EC76D5">
        <w:lastRenderedPageBreak/>
        <w:t>The C Grammar</w:t>
      </w:r>
      <w:bookmarkEnd w:id="586"/>
      <w:bookmarkEnd w:id="5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8" w:name="_Toc49764472"/>
      <w:r w:rsidRPr="00EC76D5">
        <w:t>The Preprocessor Grammar</w:t>
      </w:r>
      <w:bookmarkEnd w:id="588"/>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 w:name="_Toc49764473"/>
      <w:r w:rsidRPr="00EC76D5">
        <w:t xml:space="preserve">The </w:t>
      </w:r>
      <w:r w:rsidR="001C7B67" w:rsidRPr="00EC76D5">
        <w:t>Language</w:t>
      </w:r>
      <w:r w:rsidRPr="00EC76D5">
        <w:t xml:space="preserve"> Grammar</w:t>
      </w:r>
      <w:bookmarkEnd w:id="589"/>
    </w:p>
    <w:p w14:paraId="7F2EC249" w14:textId="55CEFF34"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90" w:name="_Toc49764474"/>
      <w:r w:rsidRPr="00EC76D5">
        <w:lastRenderedPageBreak/>
        <w:t>A</w:t>
      </w:r>
      <w:r w:rsidR="00281D34" w:rsidRPr="00EC76D5">
        <w:t xml:space="preserve"> Crash Course in C</w:t>
      </w:r>
      <w:bookmarkEnd w:id="590"/>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91" w:name="_Toc320485572"/>
      <w:bookmarkStart w:id="592" w:name="_Toc323656681"/>
      <w:bookmarkStart w:id="593" w:name="_Toc324085419"/>
      <w:bookmarkStart w:id="594" w:name="_Toc383781071"/>
      <w:bookmarkStart w:id="595" w:name="_Toc49764475"/>
      <w:r w:rsidRPr="00EC76D5">
        <w:t>The Compiler and the Linker</w:t>
      </w:r>
      <w:bookmarkEnd w:id="591"/>
      <w:bookmarkEnd w:id="592"/>
      <w:bookmarkEnd w:id="593"/>
      <w:bookmarkEnd w:id="594"/>
      <w:bookmarkEnd w:id="595"/>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3036F" w:rsidRPr="003F7CF1" w:rsidRDefault="0013036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3036F" w:rsidRPr="003F7CF1" w:rsidRDefault="0013036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3036F" w:rsidRPr="003F7CF1" w:rsidRDefault="0013036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13036F" w:rsidRPr="003F7CF1" w:rsidRDefault="0013036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3036F" w:rsidRPr="003F7CF1" w:rsidRDefault="0013036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13036F" w:rsidRPr="003F7CF1" w:rsidRDefault="0013036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3036F" w:rsidRPr="003F7CF1" w:rsidRDefault="0013036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3036F" w:rsidRPr="003F7CF1" w:rsidRDefault="0013036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3036F" w:rsidRPr="003F7CF1" w:rsidRDefault="0013036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78"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PXqsFFIBQAAzygAAA4AAAAAAAAAAAAAAAAALgIAAGRycy9lMm9E&#10;b2MueG1sUEsBAi0AFAAGAAgAAAAhADb4wj3bAAAABQEAAA8AAAAAAAAAAAAAAAAAogcAAGRycy9k&#10;b3ducmV2LnhtbFBLBQYAAAAABAAEAPMAAACqCAAAAAA=&#10;">
                <v:shape id="_x0000_s1079" type="#_x0000_t75" style="position:absolute;width:57384;height:33045;visibility:visible;mso-wrap-style:square">
                  <v:fill o:detectmouseclick="t"/>
                  <v:path o:connecttype="none"/>
                </v:shape>
                <v:rect id="Rectangle 206" o:spid="_x0000_s1080"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3036F" w:rsidRPr="003F7CF1" w:rsidRDefault="0013036F" w:rsidP="00E80032">
                        <w:pPr>
                          <w:pStyle w:val="SourceCodeBoxText"/>
                          <w:rPr>
                            <w:sz w:val="19"/>
                            <w:szCs w:val="19"/>
                            <w:lang w:val="en-US"/>
                          </w:rPr>
                        </w:pPr>
                        <w:r w:rsidRPr="003F7CF1">
                          <w:rPr>
                            <w:sz w:val="19"/>
                            <w:szCs w:val="19"/>
                            <w:lang w:val="en-US"/>
                          </w:rPr>
                          <w:t>Compiler</w:t>
                        </w:r>
                      </w:p>
                    </w:txbxContent>
                  </v:textbox>
                </v:rect>
                <v:shape id="Text Box 207" o:spid="_x0000_s1081"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3036F" w:rsidRPr="003F7CF1" w:rsidRDefault="0013036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82"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3036F" w:rsidRPr="003F7CF1" w:rsidRDefault="0013036F" w:rsidP="00E80032">
                        <w:pPr>
                          <w:pStyle w:val="SourceCodeBoxText"/>
                          <w:rPr>
                            <w:sz w:val="19"/>
                            <w:szCs w:val="19"/>
                            <w:lang w:val="en-US"/>
                          </w:rPr>
                        </w:pPr>
                        <w:r w:rsidRPr="003F7CF1">
                          <w:rPr>
                            <w:sz w:val="19"/>
                            <w:szCs w:val="19"/>
                            <w:lang w:val="en-US"/>
                          </w:rPr>
                          <w:t>Linker</w:t>
                        </w:r>
                      </w:p>
                    </w:txbxContent>
                  </v:textbox>
                </v:rect>
                <v:shape id="Text Box 209" o:spid="_x0000_s1083"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13036F" w:rsidRPr="003F7CF1" w:rsidRDefault="0013036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84"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3036F" w:rsidRPr="003F7CF1" w:rsidRDefault="0013036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85"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13036F" w:rsidRPr="003F7CF1" w:rsidRDefault="0013036F" w:rsidP="00E80032">
                        <w:pPr>
                          <w:pStyle w:val="SourceCodeBoxHeader"/>
                          <w:rPr>
                            <w:sz w:val="19"/>
                            <w:szCs w:val="19"/>
                            <w:lang w:val="sv-SE"/>
                          </w:rPr>
                        </w:pPr>
                        <w:r w:rsidRPr="003F7CF1">
                          <w:rPr>
                            <w:sz w:val="19"/>
                            <w:szCs w:val="19"/>
                            <w:lang w:val="sv-SE"/>
                          </w:rPr>
                          <w:t>Routine.obj</w:t>
                        </w:r>
                      </w:p>
                    </w:txbxContent>
                  </v:textbox>
                </v:shape>
                <v:rect id="Rectangle 212" o:spid="_x0000_s1086"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3036F" w:rsidRPr="003F7CF1" w:rsidRDefault="0013036F" w:rsidP="00E80032">
                        <w:pPr>
                          <w:pStyle w:val="SourceCodeBoxText"/>
                          <w:rPr>
                            <w:sz w:val="19"/>
                            <w:szCs w:val="19"/>
                            <w:lang w:val="en-US"/>
                          </w:rPr>
                        </w:pPr>
                        <w:r w:rsidRPr="003F7CF1">
                          <w:rPr>
                            <w:sz w:val="19"/>
                            <w:szCs w:val="19"/>
                            <w:lang w:val="en-US"/>
                          </w:rPr>
                          <w:t>Compiler</w:t>
                        </w:r>
                      </w:p>
                    </w:txbxContent>
                  </v:textbox>
                </v:rect>
                <v:shape id="Text Box 213" o:spid="_x0000_s1087"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3036F" w:rsidRPr="003F7CF1" w:rsidRDefault="0013036F" w:rsidP="00E80032">
                        <w:pPr>
                          <w:pStyle w:val="SourceCodeBoxHeader"/>
                          <w:rPr>
                            <w:sz w:val="19"/>
                            <w:szCs w:val="19"/>
                            <w:lang w:val="sv-SE"/>
                          </w:rPr>
                        </w:pPr>
                        <w:r w:rsidRPr="003F7CF1">
                          <w:rPr>
                            <w:sz w:val="19"/>
                            <w:szCs w:val="19"/>
                            <w:lang w:val="sv-SE"/>
                          </w:rPr>
                          <w:t>Standard Library</w:t>
                        </w:r>
                      </w:p>
                    </w:txbxContent>
                  </v:textbox>
                </v:shape>
                <v:line id="Line 214" o:spid="_x0000_s1088"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89"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90"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91"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92"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93"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94"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95"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96"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3036F" w:rsidRPr="003F7CF1" w:rsidRDefault="0013036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6" w:name="_Toc320485573"/>
      <w:bookmarkStart w:id="597" w:name="_Toc323656682"/>
      <w:bookmarkStart w:id="598" w:name="_Toc324085420"/>
      <w:bookmarkStart w:id="599" w:name="_Toc383781072"/>
      <w:bookmarkStart w:id="600" w:name="_Toc49764476"/>
      <w:r w:rsidRPr="00EC76D5">
        <w:t>The Hello-World Program</w:t>
      </w:r>
      <w:bookmarkEnd w:id="596"/>
      <w:bookmarkEnd w:id="597"/>
      <w:bookmarkEnd w:id="598"/>
      <w:bookmarkEnd w:id="599"/>
      <w:bookmarkEnd w:id="600"/>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601" w:name="_Toc320485574"/>
      <w:bookmarkStart w:id="602" w:name="_Toc323656683"/>
      <w:bookmarkStart w:id="603" w:name="_Toc324085421"/>
      <w:bookmarkStart w:id="604" w:name="_Toc383781073"/>
      <w:bookmarkStart w:id="605" w:name="_Toc49764477"/>
      <w:r w:rsidRPr="00EC76D5">
        <w:t>Comments</w:t>
      </w:r>
      <w:bookmarkEnd w:id="601"/>
      <w:bookmarkEnd w:id="602"/>
      <w:bookmarkEnd w:id="603"/>
      <w:bookmarkEnd w:id="604"/>
      <w:bookmarkEnd w:id="605"/>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6"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7" w:author="Stefan Björnander" w:date="2012-05-06T23:23:00Z">
          <w:pPr>
            <w:pStyle w:val="Rubrik2"/>
          </w:pPr>
        </w:pPrChange>
      </w:pPr>
      <w:bookmarkStart w:id="608" w:name="_Toc323656684"/>
      <w:bookmarkStart w:id="609" w:name="_Toc324085422"/>
      <w:bookmarkStart w:id="610" w:name="_Toc383781074"/>
      <w:bookmarkStart w:id="611" w:name="_Toc49764478"/>
      <w:r w:rsidRPr="00EC76D5">
        <w:t>Types and Variables</w:t>
      </w:r>
      <w:bookmarkEnd w:id="606"/>
      <w:bookmarkEnd w:id="608"/>
      <w:bookmarkEnd w:id="609"/>
      <w:bookmarkEnd w:id="610"/>
      <w:bookmarkEnd w:id="611"/>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2" w:name="_Toc320485576"/>
      <w:bookmarkStart w:id="613" w:name="_Toc323656685"/>
      <w:bookmarkStart w:id="614" w:name="_Toc324085423"/>
      <w:bookmarkStart w:id="615" w:name="_Toc383781075"/>
      <w:bookmarkStart w:id="616" w:name="_Ref383781525"/>
      <w:bookmarkStart w:id="617" w:name="_Toc49764479"/>
      <w:r w:rsidRPr="00EC76D5">
        <w:t>Simple Types</w:t>
      </w:r>
      <w:bookmarkEnd w:id="612"/>
      <w:bookmarkEnd w:id="613"/>
      <w:bookmarkEnd w:id="614"/>
      <w:bookmarkEnd w:id="615"/>
      <w:bookmarkEnd w:id="616"/>
      <w:bookmarkEnd w:id="617"/>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77"/>
      <w:bookmarkStart w:id="619" w:name="_Toc323656686"/>
      <w:bookmarkStart w:id="620" w:name="_Toc324085424"/>
      <w:bookmarkStart w:id="621" w:name="_Toc383781076"/>
      <w:bookmarkStart w:id="622" w:name="_Toc49764480"/>
      <w:r w:rsidRPr="00EC76D5">
        <w:t>Variables</w:t>
      </w:r>
      <w:bookmarkEnd w:id="618"/>
      <w:bookmarkEnd w:id="619"/>
      <w:bookmarkEnd w:id="620"/>
      <w:bookmarkEnd w:id="621"/>
      <w:bookmarkEnd w:id="622"/>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3036F" w:rsidRPr="003F7CF1" w:rsidRDefault="0013036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3036F" w:rsidRPr="003F7CF1" w:rsidRDefault="0013036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3036F" w:rsidRPr="003F7CF1" w:rsidRDefault="0013036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3036F" w:rsidRPr="003F7CF1" w:rsidRDefault="0013036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3036F" w:rsidRPr="003F7CF1" w:rsidRDefault="0013036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3036F" w:rsidRPr="003F7CF1" w:rsidRDefault="0013036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3036F" w:rsidRPr="003F7CF1" w:rsidRDefault="0013036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3036F" w:rsidRPr="003F7CF1" w:rsidRDefault="0013036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97"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">
                <v:shape id="_x0000_s1098" type="#_x0000_t75" style="position:absolute;width:38779;height:9017;visibility:visible;mso-wrap-style:square">
                  <v:fill o:detectmouseclick="t"/>
                  <v:path o:connecttype="none"/>
                </v:shape>
                <v:rect id="Rectangle 283" o:spid="_x0000_s1099"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3036F" w:rsidRPr="003F7CF1" w:rsidRDefault="0013036F" w:rsidP="00E80032">
                        <w:pPr>
                          <w:pStyle w:val="SourceCodeBoxText"/>
                          <w:rPr>
                            <w:sz w:val="19"/>
                            <w:szCs w:val="19"/>
                          </w:rPr>
                        </w:pPr>
                        <w:r w:rsidRPr="003F7CF1">
                          <w:rPr>
                            <w:sz w:val="19"/>
                            <w:szCs w:val="19"/>
                          </w:rPr>
                          <w:t>123</w:t>
                        </w:r>
                      </w:p>
                    </w:txbxContent>
                  </v:textbox>
                </v:rect>
                <v:shape id="Text Box 284" o:spid="_x0000_s1100"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3036F" w:rsidRPr="003F7CF1" w:rsidRDefault="0013036F" w:rsidP="00E80032">
                        <w:pPr>
                          <w:pStyle w:val="SourceCodeBoxHeader"/>
                          <w:rPr>
                            <w:sz w:val="19"/>
                            <w:szCs w:val="19"/>
                          </w:rPr>
                        </w:pPr>
                        <w:r w:rsidRPr="003F7CF1">
                          <w:rPr>
                            <w:sz w:val="19"/>
                            <w:szCs w:val="19"/>
                          </w:rPr>
                          <w:t>i</w:t>
                        </w:r>
                      </w:p>
                    </w:txbxContent>
                  </v:textbox>
                </v:shape>
                <v:rect id="Rectangle 285" o:spid="_x0000_s1101"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3036F" w:rsidRPr="003F7CF1" w:rsidRDefault="0013036F" w:rsidP="00E80032">
                        <w:pPr>
                          <w:pStyle w:val="SourceCodeBoxText"/>
                          <w:rPr>
                            <w:sz w:val="19"/>
                            <w:szCs w:val="19"/>
                          </w:rPr>
                        </w:pPr>
                        <w:r w:rsidRPr="003F7CF1">
                          <w:rPr>
                            <w:sz w:val="19"/>
                            <w:szCs w:val="19"/>
                          </w:rPr>
                          <w:t>?</w:t>
                        </w:r>
                      </w:p>
                    </w:txbxContent>
                  </v:textbox>
                </v:rect>
                <v:shape id="Text Box 286" o:spid="_x0000_s1102"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3036F" w:rsidRPr="003F7CF1" w:rsidRDefault="0013036F" w:rsidP="00E80032">
                        <w:pPr>
                          <w:pStyle w:val="SourceCodeBoxHeader"/>
                          <w:rPr>
                            <w:sz w:val="19"/>
                            <w:szCs w:val="19"/>
                            <w:lang w:val="sv-SE"/>
                          </w:rPr>
                        </w:pPr>
                        <w:r w:rsidRPr="003F7CF1">
                          <w:rPr>
                            <w:sz w:val="19"/>
                            <w:szCs w:val="19"/>
                            <w:lang w:val="sv-SE"/>
                          </w:rPr>
                          <w:t>j</w:t>
                        </w:r>
                      </w:p>
                    </w:txbxContent>
                  </v:textbox>
                </v:shape>
                <v:rect id="Rectangle 287" o:spid="_x0000_s1103"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3036F" w:rsidRPr="003F7CF1" w:rsidRDefault="0013036F" w:rsidP="00E80032">
                        <w:pPr>
                          <w:pStyle w:val="SourceCodeBoxText"/>
                          <w:rPr>
                            <w:sz w:val="19"/>
                            <w:szCs w:val="19"/>
                          </w:rPr>
                        </w:pPr>
                        <w:r w:rsidRPr="003F7CF1">
                          <w:rPr>
                            <w:sz w:val="19"/>
                            <w:szCs w:val="19"/>
                          </w:rPr>
                          <w:t>3.14</w:t>
                        </w:r>
                      </w:p>
                    </w:txbxContent>
                  </v:textbox>
                </v:rect>
                <v:shape id="Text Box 288" o:spid="_x0000_s1104"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3036F" w:rsidRPr="003F7CF1" w:rsidRDefault="0013036F" w:rsidP="00E80032">
                        <w:pPr>
                          <w:pStyle w:val="SourceCodeBoxHeader"/>
                          <w:rPr>
                            <w:sz w:val="19"/>
                            <w:szCs w:val="19"/>
                            <w:lang w:val="sv-SE"/>
                          </w:rPr>
                        </w:pPr>
                        <w:r w:rsidRPr="003F7CF1">
                          <w:rPr>
                            <w:sz w:val="19"/>
                            <w:szCs w:val="19"/>
                            <w:lang w:val="sv-SE"/>
                          </w:rPr>
                          <w:t>d</w:t>
                        </w:r>
                      </w:p>
                    </w:txbxContent>
                  </v:textbox>
                </v:shape>
                <v:rect id="Rectangle 289" o:spid="_x0000_s1105"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3036F" w:rsidRPr="003F7CF1" w:rsidRDefault="0013036F" w:rsidP="00E80032">
                        <w:pPr>
                          <w:pStyle w:val="SourceCodeBoxText"/>
                          <w:rPr>
                            <w:sz w:val="19"/>
                            <w:szCs w:val="19"/>
                          </w:rPr>
                        </w:pPr>
                        <w:r w:rsidRPr="003F7CF1">
                          <w:rPr>
                            <w:sz w:val="19"/>
                            <w:szCs w:val="19"/>
                          </w:rPr>
                          <w:t>'a'</w:t>
                        </w:r>
                      </w:p>
                    </w:txbxContent>
                  </v:textbox>
                </v:rect>
                <v:shape id="Text Box 290" o:spid="_x0000_s1106"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3036F" w:rsidRPr="003F7CF1" w:rsidRDefault="0013036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0485578"/>
      <w:bookmarkStart w:id="624" w:name="_Toc323656687"/>
      <w:bookmarkStart w:id="625" w:name="_Toc324085425"/>
      <w:bookmarkStart w:id="626" w:name="_Toc383781077"/>
      <w:bookmarkStart w:id="627" w:name="_Toc49764481"/>
      <w:bookmarkStart w:id="628" w:name="_Toc320485579"/>
      <w:r w:rsidRPr="00EC76D5">
        <w:t>Constants</w:t>
      </w:r>
      <w:bookmarkEnd w:id="623"/>
      <w:bookmarkEnd w:id="624"/>
      <w:bookmarkEnd w:id="625"/>
      <w:bookmarkEnd w:id="626"/>
      <w:bookmarkEnd w:id="627"/>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3656688"/>
      <w:bookmarkStart w:id="630" w:name="_Toc324085426"/>
      <w:bookmarkStart w:id="631" w:name="_Toc383781078"/>
      <w:bookmarkStart w:id="632" w:name="_Toc49764482"/>
      <w:r w:rsidRPr="00EC76D5">
        <w:t>Output</w:t>
      </w:r>
      <w:bookmarkEnd w:id="628"/>
      <w:bookmarkEnd w:id="629"/>
      <w:bookmarkEnd w:id="630"/>
      <w:bookmarkEnd w:id="631"/>
      <w:bookmarkEnd w:id="632"/>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580"/>
      <w:bookmarkStart w:id="634" w:name="_Toc323656689"/>
      <w:bookmarkStart w:id="635" w:name="_Toc324085427"/>
      <w:bookmarkStart w:id="636" w:name="_Toc383781079"/>
      <w:bookmarkStart w:id="637" w:name="_Toc49764483"/>
      <w:r w:rsidRPr="00EC76D5">
        <w:t>Input</w:t>
      </w:r>
      <w:bookmarkEnd w:id="633"/>
      <w:bookmarkEnd w:id="634"/>
      <w:bookmarkEnd w:id="635"/>
      <w:bookmarkEnd w:id="636"/>
      <w:bookmarkEnd w:id="637"/>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8"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9"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3656690"/>
      <w:bookmarkStart w:id="641" w:name="_Toc324085428"/>
      <w:bookmarkStart w:id="642" w:name="_Toc383781080"/>
      <w:bookmarkStart w:id="643" w:name="_Toc49764484"/>
      <w:r w:rsidRPr="00EC76D5">
        <w:t>Enumerations</w:t>
      </w:r>
      <w:bookmarkEnd w:id="638"/>
      <w:bookmarkEnd w:id="640"/>
      <w:bookmarkEnd w:id="641"/>
      <w:bookmarkEnd w:id="642"/>
      <w:bookmarkEnd w:id="643"/>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2"/>
      <w:bookmarkStart w:id="645" w:name="_Toc323656691"/>
      <w:bookmarkStart w:id="646" w:name="_Toc324085429"/>
      <w:bookmarkStart w:id="647" w:name="_Toc383781081"/>
      <w:bookmarkStart w:id="648" w:name="_Toc49764485"/>
      <w:r w:rsidRPr="00EC76D5">
        <w:t>Arrays</w:t>
      </w:r>
      <w:bookmarkEnd w:id="644"/>
      <w:bookmarkEnd w:id="645"/>
      <w:bookmarkEnd w:id="646"/>
      <w:bookmarkEnd w:id="647"/>
      <w:bookmarkEnd w:id="648"/>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3036F" w:rsidRPr="003F7CF1" w:rsidRDefault="0013036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07"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9T09w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" filled="f" stroked="f">
                <v:textbox>
                  <w:txbxContent>
                    <w:p w14:paraId="69D593F5" w14:textId="77777777" w:rsidR="0013036F" w:rsidRPr="003F7CF1" w:rsidRDefault="0013036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3036F" w:rsidRPr="003F7CF1" w:rsidRDefault="0013036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3036F" w:rsidRPr="003F7CF1" w:rsidRDefault="0013036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3036F" w:rsidRPr="003F7CF1" w:rsidRDefault="0013036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3036F" w:rsidRPr="003F7CF1" w:rsidRDefault="0013036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3036F" w:rsidRPr="003F7CF1" w:rsidRDefault="0013036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3036F" w:rsidRPr="003F7CF1" w:rsidRDefault="0013036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3036F" w:rsidRPr="003F7CF1" w:rsidRDefault="0013036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3036F" w:rsidRPr="003F7CF1" w:rsidRDefault="0013036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3036F" w:rsidRPr="003F7CF1" w:rsidRDefault="0013036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3036F" w:rsidRPr="003F7CF1" w:rsidRDefault="0013036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3036F" w:rsidRPr="003F7CF1" w:rsidRDefault="0013036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3036F" w:rsidRPr="003F7CF1" w:rsidRDefault="0013036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3036F" w:rsidRPr="003F7CF1" w:rsidRDefault="0013036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3036F" w:rsidRPr="003F7CF1" w:rsidRDefault="0013036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3036F" w:rsidRPr="003F7CF1" w:rsidRDefault="0013036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3036F" w:rsidRPr="003F7CF1" w:rsidRDefault="0013036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3036F" w:rsidRPr="003F7CF1" w:rsidRDefault="0013036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3036F" w:rsidRPr="003F7CF1" w:rsidRDefault="0013036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3036F" w:rsidRPr="003F7CF1" w:rsidRDefault="0013036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3036F" w:rsidRPr="003F7CF1" w:rsidRDefault="0013036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3036F" w:rsidRPr="003F7CF1" w:rsidRDefault="0013036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3036F" w:rsidRPr="003F7CF1" w:rsidRDefault="0013036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3036F" w:rsidRPr="003F7CF1" w:rsidRDefault="0013036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3036F" w:rsidRPr="003F7CF1" w:rsidRDefault="0013036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3036F" w:rsidRPr="003F7CF1" w:rsidRDefault="0013036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3036F" w:rsidRPr="003F7CF1" w:rsidRDefault="0013036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3036F" w:rsidRPr="003F7CF1" w:rsidRDefault="0013036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0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">
                <v:shape id="_x0000_s1109" type="#_x0000_t75" style="position:absolute;width:57384;height:9017;visibility:visible;mso-wrap-style:square">
                  <v:fill o:detectmouseclick="t"/>
                  <v:path o:connecttype="none"/>
                </v:shape>
                <v:rect id="Rectangle 160" o:spid="_x0000_s1110"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3036F" w:rsidRPr="003F7CF1" w:rsidRDefault="0013036F" w:rsidP="00E80032">
                        <w:pPr>
                          <w:pStyle w:val="SourceCodeBoxText"/>
                          <w:rPr>
                            <w:sz w:val="19"/>
                            <w:szCs w:val="19"/>
                          </w:rPr>
                        </w:pPr>
                        <w:r w:rsidRPr="003F7CF1">
                          <w:rPr>
                            <w:sz w:val="19"/>
                            <w:szCs w:val="19"/>
                          </w:rPr>
                          <w:t>11</w:t>
                        </w:r>
                      </w:p>
                    </w:txbxContent>
                  </v:textbox>
                </v:rect>
                <v:shape id="Text Box 161" o:spid="_x0000_s1111"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3036F" w:rsidRPr="003F7CF1" w:rsidRDefault="0013036F" w:rsidP="00E80032">
                        <w:pPr>
                          <w:pStyle w:val="SourceCodeBoxHeader"/>
                          <w:rPr>
                            <w:sz w:val="19"/>
                            <w:szCs w:val="19"/>
                            <w:lang w:val="sv-SE"/>
                          </w:rPr>
                        </w:pPr>
                        <w:r w:rsidRPr="003F7CF1">
                          <w:rPr>
                            <w:sz w:val="19"/>
                            <w:szCs w:val="19"/>
                            <w:lang w:val="sv-SE"/>
                          </w:rPr>
                          <w:t>a</w:t>
                        </w:r>
                      </w:p>
                    </w:txbxContent>
                  </v:textbox>
                </v:shape>
                <v:shape id="Text Box 162" o:spid="_x0000_s1112"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3036F" w:rsidRPr="003F7CF1" w:rsidRDefault="0013036F" w:rsidP="00E80032">
                        <w:pPr>
                          <w:pStyle w:val="SourceCodeBoxHeader"/>
                          <w:rPr>
                            <w:sz w:val="19"/>
                            <w:szCs w:val="19"/>
                            <w:lang w:val="sv-SE"/>
                          </w:rPr>
                        </w:pPr>
                        <w:r w:rsidRPr="003F7CF1">
                          <w:rPr>
                            <w:sz w:val="19"/>
                            <w:szCs w:val="19"/>
                            <w:lang w:val="sv-SE"/>
                          </w:rPr>
                          <w:t>b</w:t>
                        </w:r>
                      </w:p>
                    </w:txbxContent>
                  </v:textbox>
                </v:shape>
                <v:shape id="Text Box 163" o:spid="_x0000_s1113"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3036F" w:rsidRPr="003F7CF1" w:rsidRDefault="0013036F" w:rsidP="00E80032">
                        <w:pPr>
                          <w:pStyle w:val="SourceCodeBoxHeader"/>
                          <w:rPr>
                            <w:sz w:val="19"/>
                            <w:szCs w:val="19"/>
                            <w:lang w:val="sv-SE"/>
                          </w:rPr>
                        </w:pPr>
                        <w:r w:rsidRPr="003F7CF1">
                          <w:rPr>
                            <w:sz w:val="19"/>
                            <w:szCs w:val="19"/>
                            <w:lang w:val="sv-SE"/>
                          </w:rPr>
                          <w:t>c</w:t>
                        </w:r>
                      </w:p>
                    </w:txbxContent>
                  </v:textbox>
                </v:shape>
                <v:rect id="Rectangle 164" o:spid="_x0000_s1114"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3036F" w:rsidRPr="003F7CF1" w:rsidRDefault="0013036F" w:rsidP="00E80032">
                        <w:pPr>
                          <w:pStyle w:val="SourceCodeBoxText"/>
                          <w:rPr>
                            <w:sz w:val="19"/>
                            <w:szCs w:val="19"/>
                          </w:rPr>
                        </w:pPr>
                        <w:r w:rsidRPr="003F7CF1">
                          <w:rPr>
                            <w:sz w:val="19"/>
                            <w:szCs w:val="19"/>
                          </w:rPr>
                          <w:t>12</w:t>
                        </w:r>
                      </w:p>
                    </w:txbxContent>
                  </v:textbox>
                </v:rect>
                <v:rect id="Rectangle 165" o:spid="_x0000_s1115"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3036F" w:rsidRPr="003F7CF1" w:rsidRDefault="0013036F" w:rsidP="00E80032">
                        <w:pPr>
                          <w:pStyle w:val="SourceCodeBoxText"/>
                          <w:rPr>
                            <w:sz w:val="19"/>
                            <w:szCs w:val="19"/>
                          </w:rPr>
                        </w:pPr>
                        <w:r w:rsidRPr="003F7CF1">
                          <w:rPr>
                            <w:sz w:val="19"/>
                            <w:szCs w:val="19"/>
                          </w:rPr>
                          <w:t>13</w:t>
                        </w:r>
                      </w:p>
                    </w:txbxContent>
                  </v:textbox>
                </v:rect>
                <v:rect id="Rectangle 166" o:spid="_x0000_s1116"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3036F" w:rsidRPr="003F7CF1" w:rsidRDefault="0013036F" w:rsidP="00E80032">
                        <w:pPr>
                          <w:pStyle w:val="SourceCodeBoxText"/>
                          <w:rPr>
                            <w:sz w:val="19"/>
                            <w:szCs w:val="19"/>
                          </w:rPr>
                        </w:pPr>
                        <w:r w:rsidRPr="003F7CF1">
                          <w:rPr>
                            <w:sz w:val="19"/>
                            <w:szCs w:val="19"/>
                          </w:rPr>
                          <w:t>1.2</w:t>
                        </w:r>
                      </w:p>
                    </w:txbxContent>
                  </v:textbox>
                </v:rect>
                <v:rect id="Rectangle 167" o:spid="_x0000_s1117"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3036F" w:rsidRPr="003F7CF1" w:rsidRDefault="0013036F" w:rsidP="00E80032">
                        <w:pPr>
                          <w:pStyle w:val="SourceCodeBoxText"/>
                          <w:rPr>
                            <w:sz w:val="19"/>
                            <w:szCs w:val="19"/>
                          </w:rPr>
                        </w:pPr>
                        <w:r w:rsidRPr="003F7CF1">
                          <w:rPr>
                            <w:sz w:val="19"/>
                            <w:szCs w:val="19"/>
                          </w:rPr>
                          <w:t>3.4</w:t>
                        </w:r>
                      </w:p>
                    </w:txbxContent>
                  </v:textbox>
                </v:rect>
                <v:rect id="Rectangle 168" o:spid="_x0000_s1118"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3036F" w:rsidRPr="003F7CF1" w:rsidRDefault="0013036F" w:rsidP="00E80032">
                        <w:pPr>
                          <w:pStyle w:val="SourceCodeBoxText"/>
                          <w:rPr>
                            <w:sz w:val="19"/>
                            <w:szCs w:val="19"/>
                          </w:rPr>
                        </w:pPr>
                        <w:r w:rsidRPr="003F7CF1">
                          <w:rPr>
                            <w:sz w:val="19"/>
                            <w:szCs w:val="19"/>
                          </w:rPr>
                          <w:t>'a'</w:t>
                        </w:r>
                      </w:p>
                    </w:txbxContent>
                  </v:textbox>
                </v:rect>
                <v:rect id="Rectangle 169" o:spid="_x0000_s1119"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3036F" w:rsidRPr="003F7CF1" w:rsidRDefault="0013036F" w:rsidP="00E80032">
                        <w:pPr>
                          <w:pStyle w:val="SourceCodeBoxText"/>
                          <w:rPr>
                            <w:sz w:val="19"/>
                            <w:szCs w:val="19"/>
                          </w:rPr>
                        </w:pPr>
                        <w:r w:rsidRPr="003F7CF1">
                          <w:rPr>
                            <w:sz w:val="19"/>
                            <w:szCs w:val="19"/>
                          </w:rPr>
                          <w:t>'b'</w:t>
                        </w:r>
                      </w:p>
                    </w:txbxContent>
                  </v:textbox>
                </v:rect>
                <v:rect id="Rectangle 170" o:spid="_x0000_s1120"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3036F" w:rsidRPr="003F7CF1" w:rsidRDefault="0013036F" w:rsidP="00E80032">
                        <w:pPr>
                          <w:pStyle w:val="SourceCodeBoxText"/>
                          <w:rPr>
                            <w:sz w:val="19"/>
                            <w:szCs w:val="19"/>
                          </w:rPr>
                        </w:pPr>
                        <w:r w:rsidRPr="003F7CF1">
                          <w:rPr>
                            <w:sz w:val="19"/>
                            <w:szCs w:val="19"/>
                          </w:rPr>
                          <w:t>?</w:t>
                        </w:r>
                      </w:p>
                    </w:txbxContent>
                  </v:textbox>
                </v:rect>
                <v:rect id="Rectangle 171" o:spid="_x0000_s1121"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3036F" w:rsidRPr="003F7CF1" w:rsidRDefault="0013036F" w:rsidP="00E80032">
                        <w:pPr>
                          <w:pStyle w:val="SourceCodeBoxText"/>
                          <w:rPr>
                            <w:sz w:val="19"/>
                            <w:szCs w:val="19"/>
                          </w:rPr>
                        </w:pPr>
                        <w:r w:rsidRPr="003F7CF1">
                          <w:rPr>
                            <w:sz w:val="19"/>
                            <w:szCs w:val="19"/>
                          </w:rPr>
                          <w:t>?</w:t>
                        </w:r>
                      </w:p>
                    </w:txbxContent>
                  </v:textbox>
                </v:rect>
                <v:rect id="Rectangle 172" o:spid="_x0000_s1122"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3036F" w:rsidRPr="003F7CF1" w:rsidRDefault="0013036F" w:rsidP="00E80032">
                        <w:pPr>
                          <w:pStyle w:val="SourceCodeBoxText"/>
                          <w:rPr>
                            <w:sz w:val="19"/>
                            <w:szCs w:val="19"/>
                          </w:rPr>
                        </w:pPr>
                        <w:r w:rsidRPr="003F7CF1">
                          <w:rPr>
                            <w:sz w:val="19"/>
                            <w:szCs w:val="19"/>
                          </w:rPr>
                          <w:t>?</w:t>
                        </w:r>
                      </w:p>
                    </w:txbxContent>
                  </v:textbox>
                </v:rect>
                <v:rect id="Rectangle 173" o:spid="_x0000_s1123"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3036F" w:rsidRPr="003F7CF1" w:rsidRDefault="0013036F" w:rsidP="00E80032">
                        <w:pPr>
                          <w:pStyle w:val="SourceCodeBoxText"/>
                          <w:rPr>
                            <w:sz w:val="19"/>
                            <w:szCs w:val="19"/>
                          </w:rPr>
                        </w:pPr>
                        <w:r w:rsidRPr="003F7CF1">
                          <w:rPr>
                            <w:sz w:val="19"/>
                            <w:szCs w:val="19"/>
                          </w:rPr>
                          <w:t>?</w:t>
                        </w:r>
                      </w:p>
                    </w:txbxContent>
                  </v:textbox>
                </v:rect>
                <v:rect id="Rectangle 174" o:spid="_x0000_s1124"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3036F" w:rsidRPr="003F7CF1" w:rsidRDefault="0013036F" w:rsidP="00E80032">
                        <w:pPr>
                          <w:pStyle w:val="SourceCodeBoxText"/>
                          <w:rPr>
                            <w:sz w:val="19"/>
                            <w:szCs w:val="19"/>
                          </w:rPr>
                        </w:pPr>
                        <w:r w:rsidRPr="003F7CF1">
                          <w:rPr>
                            <w:sz w:val="19"/>
                            <w:szCs w:val="19"/>
                          </w:rPr>
                          <w:t>?</w:t>
                        </w:r>
                      </w:p>
                    </w:txbxContent>
                  </v:textbox>
                </v:rect>
                <v:shape id="Text Box 175" o:spid="_x0000_s1125"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3036F" w:rsidRPr="003F7CF1" w:rsidRDefault="0013036F" w:rsidP="00E80032">
                        <w:pPr>
                          <w:pStyle w:val="SourceCodeIndex"/>
                          <w:rPr>
                            <w:sz w:val="15"/>
                            <w:szCs w:val="15"/>
                          </w:rPr>
                        </w:pPr>
                        <w:r w:rsidRPr="003F7CF1">
                          <w:rPr>
                            <w:sz w:val="15"/>
                            <w:szCs w:val="15"/>
                          </w:rPr>
                          <w:t>0</w:t>
                        </w:r>
                      </w:p>
                    </w:txbxContent>
                  </v:textbox>
                </v:shape>
                <v:shape id="Text Box 176" o:spid="_x0000_s1126"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3036F" w:rsidRPr="003F7CF1" w:rsidRDefault="0013036F" w:rsidP="00E80032">
                        <w:pPr>
                          <w:pStyle w:val="SourceCodeIndex"/>
                          <w:rPr>
                            <w:sz w:val="15"/>
                            <w:szCs w:val="15"/>
                          </w:rPr>
                        </w:pPr>
                        <w:r w:rsidRPr="003F7CF1">
                          <w:rPr>
                            <w:sz w:val="15"/>
                            <w:szCs w:val="15"/>
                          </w:rPr>
                          <w:t>1</w:t>
                        </w:r>
                      </w:p>
                    </w:txbxContent>
                  </v:textbox>
                </v:shape>
                <v:shape id="Text Box 177" o:spid="_x0000_s1127"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3036F" w:rsidRPr="003F7CF1" w:rsidRDefault="0013036F" w:rsidP="00E80032">
                        <w:pPr>
                          <w:pStyle w:val="SourceCodeIndex"/>
                          <w:rPr>
                            <w:sz w:val="15"/>
                            <w:szCs w:val="15"/>
                          </w:rPr>
                        </w:pPr>
                        <w:r w:rsidRPr="003F7CF1">
                          <w:rPr>
                            <w:sz w:val="15"/>
                            <w:szCs w:val="15"/>
                          </w:rPr>
                          <w:t>2</w:t>
                        </w:r>
                      </w:p>
                    </w:txbxContent>
                  </v:textbox>
                </v:shape>
                <v:shape id="Text Box 178" o:spid="_x0000_s1128"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3036F" w:rsidRPr="003F7CF1" w:rsidRDefault="0013036F" w:rsidP="00E80032">
                        <w:pPr>
                          <w:pStyle w:val="SourceCodeIndex"/>
                          <w:rPr>
                            <w:sz w:val="15"/>
                            <w:szCs w:val="15"/>
                          </w:rPr>
                        </w:pPr>
                        <w:r w:rsidRPr="003F7CF1">
                          <w:rPr>
                            <w:sz w:val="15"/>
                            <w:szCs w:val="15"/>
                          </w:rPr>
                          <w:t>0</w:t>
                        </w:r>
                      </w:p>
                    </w:txbxContent>
                  </v:textbox>
                </v:shape>
                <v:shape id="Text Box 179" o:spid="_x0000_s1129"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3036F" w:rsidRPr="003F7CF1" w:rsidRDefault="0013036F" w:rsidP="00E80032">
                        <w:pPr>
                          <w:pStyle w:val="SourceCodeIndex"/>
                          <w:rPr>
                            <w:sz w:val="15"/>
                            <w:szCs w:val="15"/>
                          </w:rPr>
                        </w:pPr>
                        <w:r w:rsidRPr="003F7CF1">
                          <w:rPr>
                            <w:sz w:val="15"/>
                            <w:szCs w:val="15"/>
                          </w:rPr>
                          <w:t>1</w:t>
                        </w:r>
                      </w:p>
                    </w:txbxContent>
                  </v:textbox>
                </v:shape>
                <v:shape id="Text Box 180" o:spid="_x0000_s1130"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3036F" w:rsidRPr="003F7CF1" w:rsidRDefault="0013036F" w:rsidP="00E80032">
                        <w:pPr>
                          <w:pStyle w:val="SourceCodeIndex"/>
                          <w:rPr>
                            <w:sz w:val="15"/>
                            <w:szCs w:val="15"/>
                          </w:rPr>
                        </w:pPr>
                        <w:r w:rsidRPr="003F7CF1">
                          <w:rPr>
                            <w:sz w:val="15"/>
                            <w:szCs w:val="15"/>
                          </w:rPr>
                          <w:t>0</w:t>
                        </w:r>
                      </w:p>
                    </w:txbxContent>
                  </v:textbox>
                </v:shape>
                <v:shape id="Text Box 181" o:spid="_x0000_s1131"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3036F" w:rsidRPr="003F7CF1" w:rsidRDefault="0013036F" w:rsidP="00E80032">
                        <w:pPr>
                          <w:pStyle w:val="SourceCodeIndex"/>
                          <w:rPr>
                            <w:sz w:val="15"/>
                            <w:szCs w:val="15"/>
                          </w:rPr>
                        </w:pPr>
                        <w:r w:rsidRPr="003F7CF1">
                          <w:rPr>
                            <w:sz w:val="15"/>
                            <w:szCs w:val="15"/>
                          </w:rPr>
                          <w:t>1</w:t>
                        </w:r>
                      </w:p>
                    </w:txbxContent>
                  </v:textbox>
                </v:shape>
                <v:shape id="Text Box 182" o:spid="_x0000_s1132"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3036F" w:rsidRPr="003F7CF1" w:rsidRDefault="0013036F" w:rsidP="00E80032">
                        <w:pPr>
                          <w:pStyle w:val="SourceCodeIndex"/>
                          <w:rPr>
                            <w:sz w:val="15"/>
                            <w:szCs w:val="15"/>
                          </w:rPr>
                        </w:pPr>
                        <w:r w:rsidRPr="003F7CF1">
                          <w:rPr>
                            <w:sz w:val="15"/>
                            <w:szCs w:val="15"/>
                          </w:rPr>
                          <w:t>2</w:t>
                        </w:r>
                      </w:p>
                    </w:txbxContent>
                  </v:textbox>
                </v:shape>
                <v:shape id="Text Box 183" o:spid="_x0000_s1133"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3036F" w:rsidRPr="003F7CF1" w:rsidRDefault="0013036F" w:rsidP="00E80032">
                        <w:pPr>
                          <w:pStyle w:val="SourceCodeIndex"/>
                          <w:rPr>
                            <w:sz w:val="15"/>
                            <w:szCs w:val="15"/>
                          </w:rPr>
                        </w:pPr>
                        <w:r w:rsidRPr="003F7CF1">
                          <w:rPr>
                            <w:sz w:val="15"/>
                            <w:szCs w:val="15"/>
                          </w:rPr>
                          <w:t>3</w:t>
                        </w:r>
                      </w:p>
                    </w:txbxContent>
                  </v:textbox>
                </v:shape>
                <v:shape id="Text Box 184" o:spid="_x0000_s1134"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3036F" w:rsidRPr="003F7CF1" w:rsidRDefault="0013036F" w:rsidP="00E80032">
                        <w:pPr>
                          <w:pStyle w:val="SourceCodeIndex"/>
                          <w:rPr>
                            <w:sz w:val="15"/>
                            <w:szCs w:val="15"/>
                          </w:rPr>
                        </w:pPr>
                        <w:r w:rsidRPr="003F7CF1">
                          <w:rPr>
                            <w:sz w:val="15"/>
                            <w:szCs w:val="15"/>
                          </w:rPr>
                          <w:t>0</w:t>
                        </w:r>
                      </w:p>
                    </w:txbxContent>
                  </v:textbox>
                </v:shape>
                <v:shape id="Text Box 185" o:spid="_x0000_s1135"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3036F" w:rsidRPr="003F7CF1" w:rsidRDefault="0013036F" w:rsidP="00E80032">
                        <w:pPr>
                          <w:pStyle w:val="SourceCodeIndex"/>
                          <w:rPr>
                            <w:sz w:val="15"/>
                            <w:szCs w:val="15"/>
                          </w:rPr>
                        </w:pPr>
                        <w:r w:rsidRPr="003F7CF1">
                          <w:rPr>
                            <w:sz w:val="15"/>
                            <w:szCs w:val="15"/>
                          </w:rPr>
                          <w:t>1</w:t>
                        </w:r>
                      </w:p>
                    </w:txbxContent>
                  </v:textbox>
                </v:shape>
                <v:shape id="Text Box 186" o:spid="_x0000_s1136"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3036F" w:rsidRPr="003F7CF1" w:rsidRDefault="0013036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3036F" w:rsidRPr="003F7CF1" w:rsidRDefault="0013036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3036F" w:rsidRPr="003F7CF1" w:rsidRDefault="0013036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3036F" w:rsidRPr="003F7CF1" w:rsidRDefault="0013036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3036F" w:rsidRPr="003F7CF1" w:rsidRDefault="0013036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3036F" w:rsidRPr="003F7CF1" w:rsidRDefault="0013036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3036F" w:rsidRPr="003F7CF1" w:rsidRDefault="0013036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37"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xZlOA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NYcWZTgDAABPEQAADgAAAAAAAAAAAAAAAAAuAgAAZHJzL2Uyb0RvYy54bWxQSwECLQAUAAYA&#10;CAAAACEAubFc3doAAAAFAQAADwAAAAAAAAAAAAAAAACSBQAAZHJzL2Rvd25yZXYueG1sUEsFBgAA&#10;AAAEAAQA8wAAAJkGAAAAAA==&#10;">
                <v:shape id="_x0000_s1138" type="#_x0000_t75" style="position:absolute;width:57384;height:9017;visibility:visible;mso-wrap-style:square">
                  <v:fill o:detectmouseclick="t"/>
                  <v:path o:connecttype="none"/>
                </v:shape>
                <v:rect id="Rectangle 152" o:spid="_x0000_s1139"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3036F" w:rsidRPr="003F7CF1" w:rsidRDefault="0013036F" w:rsidP="00E80032">
                        <w:pPr>
                          <w:pStyle w:val="SourceCodeBoxText"/>
                          <w:rPr>
                            <w:sz w:val="19"/>
                            <w:szCs w:val="19"/>
                          </w:rPr>
                        </w:pPr>
                        <w:r w:rsidRPr="003F7CF1">
                          <w:rPr>
                            <w:sz w:val="19"/>
                            <w:szCs w:val="19"/>
                          </w:rPr>
                          <w:t>13</w:t>
                        </w:r>
                      </w:p>
                    </w:txbxContent>
                  </v:textbox>
                </v:rect>
                <v:shape id="Text Box 153" o:spid="_x0000_s1140"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3036F" w:rsidRPr="003F7CF1" w:rsidRDefault="0013036F" w:rsidP="00E80032">
                        <w:pPr>
                          <w:pStyle w:val="SourceCodeBoxHeader"/>
                          <w:rPr>
                            <w:sz w:val="19"/>
                            <w:szCs w:val="19"/>
                            <w:lang w:val="sv-SE"/>
                          </w:rPr>
                        </w:pPr>
                        <w:r w:rsidRPr="003F7CF1">
                          <w:rPr>
                            <w:sz w:val="19"/>
                            <w:szCs w:val="19"/>
                            <w:lang w:val="sv-SE"/>
                          </w:rPr>
                          <w:t>i</w:t>
                        </w:r>
                      </w:p>
                    </w:txbxContent>
                  </v:textbox>
                </v:shape>
                <v:rect id="Rectangle 154" o:spid="_x0000_s1141"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3036F" w:rsidRPr="003F7CF1" w:rsidRDefault="0013036F" w:rsidP="00E80032">
                        <w:pPr>
                          <w:pStyle w:val="SourceCodeBoxText"/>
                          <w:rPr>
                            <w:sz w:val="19"/>
                            <w:szCs w:val="19"/>
                          </w:rPr>
                        </w:pPr>
                        <w:r w:rsidRPr="003F7CF1">
                          <w:rPr>
                            <w:sz w:val="19"/>
                            <w:szCs w:val="19"/>
                          </w:rPr>
                          <w:t>1.2</w:t>
                        </w:r>
                      </w:p>
                    </w:txbxContent>
                  </v:textbox>
                </v:rect>
                <v:shape id="Text Box 155" o:spid="_x0000_s1142"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3036F" w:rsidRPr="003F7CF1" w:rsidRDefault="0013036F" w:rsidP="00E80032">
                        <w:pPr>
                          <w:pStyle w:val="SourceCodeBoxHeader"/>
                          <w:rPr>
                            <w:sz w:val="19"/>
                            <w:szCs w:val="19"/>
                            <w:lang w:val="sv-SE"/>
                          </w:rPr>
                        </w:pPr>
                        <w:r w:rsidRPr="003F7CF1">
                          <w:rPr>
                            <w:sz w:val="19"/>
                            <w:szCs w:val="19"/>
                            <w:lang w:val="sv-SE"/>
                          </w:rPr>
                          <w:t>x</w:t>
                        </w:r>
                      </w:p>
                    </w:txbxContent>
                  </v:textbox>
                </v:shape>
                <v:rect id="Rectangle 156" o:spid="_x0000_s1143"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3036F" w:rsidRPr="003F7CF1" w:rsidRDefault="0013036F" w:rsidP="00E80032">
                        <w:pPr>
                          <w:pStyle w:val="SourceCodeBoxText"/>
                          <w:rPr>
                            <w:sz w:val="19"/>
                            <w:szCs w:val="19"/>
                          </w:rPr>
                        </w:pPr>
                        <w:r w:rsidRPr="003F7CF1">
                          <w:rPr>
                            <w:sz w:val="19"/>
                            <w:szCs w:val="19"/>
                          </w:rPr>
                          <w:t>'b'</w:t>
                        </w:r>
                      </w:p>
                    </w:txbxContent>
                  </v:textbox>
                </v:rect>
                <v:shape id="Text Box 157" o:spid="_x0000_s1144"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3036F" w:rsidRPr="003F7CF1" w:rsidRDefault="0013036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3"/>
      <w:bookmarkStart w:id="650" w:name="_Toc323656692"/>
      <w:bookmarkStart w:id="651" w:name="_Toc324085430"/>
      <w:bookmarkStart w:id="652" w:name="_Toc383781082"/>
      <w:bookmarkStart w:id="653" w:name="_Toc49764486"/>
      <w:r w:rsidRPr="00EC76D5">
        <w:t>Characters and Strings</w:t>
      </w:r>
      <w:bookmarkEnd w:id="649"/>
      <w:bookmarkEnd w:id="650"/>
      <w:bookmarkEnd w:id="651"/>
      <w:bookmarkEnd w:id="652"/>
      <w:bookmarkEnd w:id="653"/>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3036F" w:rsidRPr="003F7CF1" w:rsidRDefault="0013036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3036F" w:rsidRPr="003F7CF1" w:rsidRDefault="0013036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3036F" w:rsidRPr="003F7CF1" w:rsidRDefault="0013036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3036F" w:rsidRPr="003F7CF1" w:rsidRDefault="0013036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4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pC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Y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zCzpC7wIAADsM&#10;AAAOAAAAAAAAAAAAAAAAAC4CAABkcnMvZTJvRG9jLnhtbFBLAQItABQABgAIAAAAIQB+P0R+3QAA&#10;AAUBAAAPAAAAAAAAAAAAAAAAAEkFAABkcnMvZG93bnJldi54bWxQSwUGAAAAAAQABADzAAAAUwYA&#10;AAAA&#10;">
                <v:shape id="_x0000_s1146" type="#_x0000_t75" style="position:absolute;width:57384;height:9017;visibility:visible;mso-wrap-style:square">
                  <v:fill o:detectmouseclick="t"/>
                  <v:path o:connecttype="none"/>
                </v:shape>
                <v:rect id="Rectangle 4" o:spid="_x0000_s114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3036F" w:rsidRPr="003F7CF1" w:rsidRDefault="0013036F" w:rsidP="00E80032">
                        <w:pPr>
                          <w:pStyle w:val="SourceCodeBoxText"/>
                          <w:rPr>
                            <w:sz w:val="19"/>
                            <w:szCs w:val="19"/>
                          </w:rPr>
                        </w:pPr>
                        <w:r w:rsidRPr="003F7CF1">
                          <w:rPr>
                            <w:sz w:val="19"/>
                            <w:szCs w:val="19"/>
                          </w:rPr>
                          <w:t>'a'</w:t>
                        </w:r>
                      </w:p>
                    </w:txbxContent>
                  </v:textbox>
                </v:rect>
                <v:shape id="Text Box 5" o:spid="_x0000_s1148"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3036F" w:rsidRPr="003F7CF1" w:rsidRDefault="0013036F" w:rsidP="00E80032">
                        <w:pPr>
                          <w:pStyle w:val="SourceCodeBoxHeader"/>
                          <w:rPr>
                            <w:sz w:val="19"/>
                            <w:szCs w:val="19"/>
                            <w:lang w:val="sv-SE"/>
                          </w:rPr>
                        </w:pPr>
                        <w:r w:rsidRPr="003F7CF1">
                          <w:rPr>
                            <w:sz w:val="19"/>
                            <w:szCs w:val="19"/>
                            <w:lang w:val="sv-SE"/>
                          </w:rPr>
                          <w:t>c</w:t>
                        </w:r>
                      </w:p>
                    </w:txbxContent>
                  </v:textbox>
                </v:shape>
                <v:rect id="Rectangle 6" o:spid="_x0000_s1149"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3036F" w:rsidRPr="003F7CF1" w:rsidRDefault="0013036F" w:rsidP="00E80032">
                        <w:pPr>
                          <w:pStyle w:val="SourceCodeBoxText"/>
                          <w:rPr>
                            <w:sz w:val="19"/>
                            <w:szCs w:val="19"/>
                          </w:rPr>
                        </w:pPr>
                        <w:r w:rsidRPr="003F7CF1">
                          <w:rPr>
                            <w:sz w:val="19"/>
                            <w:szCs w:val="19"/>
                          </w:rPr>
                          <w:t>"Hello, World!"</w:t>
                        </w:r>
                      </w:p>
                    </w:txbxContent>
                  </v:textbox>
                </v:rect>
                <v:shape id="Text Box 7" o:spid="_x0000_s1150"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3036F" w:rsidRPr="003F7CF1" w:rsidRDefault="0013036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3656693"/>
      <w:bookmarkStart w:id="655" w:name="_Toc324085431"/>
      <w:bookmarkStart w:id="656" w:name="_Toc383781083"/>
      <w:bookmarkStart w:id="657" w:name="_Toc49764487"/>
      <w:r w:rsidRPr="00EC76D5">
        <w:t>The ASCII Table</w:t>
      </w:r>
      <w:bookmarkEnd w:id="654"/>
      <w:bookmarkEnd w:id="655"/>
      <w:bookmarkEnd w:id="656"/>
      <w:bookmarkEnd w:id="657"/>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8" w:name="_Toc320485584"/>
      <w:bookmarkStart w:id="659" w:name="_Toc323656694"/>
      <w:bookmarkStart w:id="660" w:name="_Toc324085432"/>
      <w:bookmarkStart w:id="661" w:name="_Ref383780778"/>
      <w:bookmarkStart w:id="662" w:name="_Toc383781084"/>
      <w:bookmarkStart w:id="663" w:name="_Toc49764488"/>
      <w:r w:rsidRPr="00EC76D5">
        <w:t>Pointers</w:t>
      </w:r>
      <w:bookmarkEnd w:id="658"/>
      <w:bookmarkEnd w:id="659"/>
      <w:bookmarkEnd w:id="660"/>
      <w:bookmarkEnd w:id="661"/>
      <w:bookmarkEnd w:id="662"/>
      <w:bookmarkEnd w:id="663"/>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3036F" w:rsidRPr="003F7CF1" w:rsidRDefault="0013036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3036F" w:rsidRPr="003F7CF1" w:rsidRDefault="0013036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3036F" w:rsidRPr="003F7CF1" w:rsidRDefault="0013036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3036F" w:rsidRPr="003F7CF1" w:rsidRDefault="0013036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3036F" w:rsidRPr="003F7CF1" w:rsidRDefault="0013036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3036F" w:rsidRPr="003F7CF1" w:rsidRDefault="0013036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5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">
                <v:shape id="_x0000_s1152" type="#_x0000_t75" style="position:absolute;width:57384;height:16230;visibility:visible;mso-wrap-style:square">
                  <v:fill o:detectmouseclick="t"/>
                  <v:path o:connecttype="none"/>
                </v:shape>
                <v:rect id="Rectangle 232" o:spid="_x0000_s1153"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3036F" w:rsidRPr="003F7CF1" w:rsidRDefault="0013036F" w:rsidP="00E80032">
                        <w:pPr>
                          <w:pStyle w:val="SourceCodeBoxText"/>
                          <w:rPr>
                            <w:sz w:val="19"/>
                            <w:szCs w:val="19"/>
                          </w:rPr>
                        </w:pPr>
                        <w:r w:rsidRPr="003F7CF1">
                          <w:rPr>
                            <w:sz w:val="19"/>
                            <w:szCs w:val="19"/>
                          </w:rPr>
                          <w:t>10000</w:t>
                        </w:r>
                      </w:p>
                    </w:txbxContent>
                  </v:textbox>
                </v:rect>
                <v:shape id="Text Box 233" o:spid="_x0000_s1154"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rect id="Rectangle 234" o:spid="_x0000_s115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3036F" w:rsidRPr="003F7CF1" w:rsidRDefault="0013036F" w:rsidP="00E80032">
                        <w:pPr>
                          <w:pStyle w:val="SourceCodeBoxText"/>
                          <w:rPr>
                            <w:sz w:val="19"/>
                            <w:szCs w:val="19"/>
                          </w:rPr>
                        </w:pPr>
                        <w:r>
                          <w:rPr>
                            <w:sz w:val="19"/>
                            <w:szCs w:val="19"/>
                          </w:rPr>
                          <w:t>123</w:t>
                        </w:r>
                      </w:p>
                    </w:txbxContent>
                  </v:textbox>
                </v:rect>
                <v:rect id="Rectangle 235" o:spid="_x0000_s115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3036F" w:rsidRPr="003F7CF1" w:rsidRDefault="0013036F" w:rsidP="00E80032">
                        <w:pPr>
                          <w:pStyle w:val="SourceCodeBoxText"/>
                          <w:rPr>
                            <w:sz w:val="19"/>
                            <w:szCs w:val="19"/>
                          </w:rPr>
                        </w:pPr>
                      </w:p>
                    </w:txbxContent>
                  </v:textbox>
                </v:rect>
                <v:rect id="Rectangle 236" o:spid="_x0000_s115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3036F" w:rsidRPr="003F7CF1" w:rsidRDefault="0013036F" w:rsidP="00E80032">
                        <w:pPr>
                          <w:pStyle w:val="SourceCodeBoxText"/>
                          <w:rPr>
                            <w:sz w:val="19"/>
                            <w:szCs w:val="19"/>
                          </w:rPr>
                        </w:pPr>
                      </w:p>
                    </w:txbxContent>
                  </v:textbox>
                </v:rect>
                <v:rect id="Rectangle 237" o:spid="_x0000_s115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3036F" w:rsidRPr="003F7CF1" w:rsidRDefault="0013036F" w:rsidP="00E80032">
                        <w:pPr>
                          <w:pStyle w:val="SourceCodeBoxText"/>
                          <w:rPr>
                            <w:sz w:val="19"/>
                            <w:szCs w:val="19"/>
                          </w:rPr>
                        </w:pPr>
                      </w:p>
                    </w:txbxContent>
                  </v:textbox>
                </v:rect>
                <v:rect id="Rectangle 238" o:spid="_x0000_s115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3036F" w:rsidRPr="003F7CF1" w:rsidRDefault="0013036F" w:rsidP="00E80032">
                        <w:pPr>
                          <w:pStyle w:val="SourceCodeBoxText"/>
                          <w:rPr>
                            <w:sz w:val="19"/>
                            <w:szCs w:val="19"/>
                          </w:rPr>
                        </w:pPr>
                        <w:r w:rsidRPr="003F7CF1">
                          <w:rPr>
                            <w:sz w:val="19"/>
                            <w:szCs w:val="19"/>
                          </w:rPr>
                          <w:t>10000</w:t>
                        </w:r>
                      </w:p>
                    </w:txbxContent>
                  </v:textbox>
                </v:rect>
                <v:rect id="Rectangle 239" o:spid="_x0000_s116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3036F" w:rsidRPr="003F7CF1" w:rsidRDefault="0013036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6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3036F" w:rsidRPr="003F7CF1" w:rsidRDefault="0013036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6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3036F" w:rsidRPr="003F7CF1" w:rsidRDefault="0013036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3036F" w:rsidRPr="003F7CF1" w:rsidRDefault="0013036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3036F" w:rsidRPr="003F7CF1" w:rsidRDefault="0013036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63"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AEG8UAdwMAAEkOAAAOAAAAAAAAAAAAAAAAAC4CAABkcnMvZTJvRG9jLnhtbFBL&#10;AQItABQABgAIAAAAIQA09ba+3AAAAAUBAAAPAAAAAAAAAAAAAAAAANEFAABkcnMvZG93bnJldi54&#10;bWxQSwUGAAAAAAQABADzAAAA2gYAAAAA&#10;">
                <v:shape id="_x0000_s1164" type="#_x0000_t75" style="position:absolute;width:57384;height:8115;visibility:visible;mso-wrap-style:square">
                  <v:fill o:detectmouseclick="t"/>
                  <v:path o:connecttype="none"/>
                </v:shape>
                <v:rect id="Rectangle 225" o:spid="_x0000_s11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3036F" w:rsidRPr="003F7CF1" w:rsidRDefault="0013036F" w:rsidP="00E80032">
                        <w:pPr>
                          <w:pStyle w:val="SourceCodeBoxText"/>
                          <w:rPr>
                            <w:sz w:val="19"/>
                            <w:szCs w:val="19"/>
                          </w:rPr>
                        </w:pPr>
                      </w:p>
                    </w:txbxContent>
                  </v:textbox>
                </v:rect>
                <v:shape id="Text Box 226" o:spid="_x0000_s11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rect id="Rectangle 227" o:spid="_x0000_s11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3036F" w:rsidRPr="003F7CF1" w:rsidRDefault="0013036F" w:rsidP="00E80032">
                        <w:pPr>
                          <w:pStyle w:val="SourceCodeBoxText"/>
                          <w:rPr>
                            <w:sz w:val="19"/>
                            <w:szCs w:val="19"/>
                          </w:rPr>
                        </w:pPr>
                        <w:r>
                          <w:rPr>
                            <w:sz w:val="19"/>
                            <w:szCs w:val="19"/>
                          </w:rPr>
                          <w:t>123</w:t>
                        </w:r>
                      </w:p>
                    </w:txbxContent>
                  </v:textbox>
                </v:rect>
                <v:line id="Line 228" o:spid="_x0000_s11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69"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3036F" w:rsidRPr="003F7CF1" w:rsidRDefault="0013036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85"/>
      <w:bookmarkStart w:id="665" w:name="_Toc323656695"/>
      <w:bookmarkStart w:id="666" w:name="_Toc324085433"/>
      <w:bookmarkStart w:id="667" w:name="_Toc383781085"/>
      <w:bookmarkStart w:id="668" w:name="_Toc49764489"/>
      <w:r w:rsidRPr="00EC76D5">
        <w:t>Pointers and Dynamic Memory</w:t>
      </w:r>
      <w:bookmarkEnd w:id="664"/>
      <w:bookmarkEnd w:id="665"/>
      <w:bookmarkEnd w:id="666"/>
      <w:bookmarkEnd w:id="667"/>
      <w:bookmarkEnd w:id="668"/>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3036F" w:rsidRPr="003F7CF1" w:rsidRDefault="0013036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4wULLNwMAAAIMAAAOAAAAAAAAAAAAAAAAAC4CAABkcnMvZTJvRG9jLnhtbFBLAQItABQA&#10;BgAIAAAAIQB+P0R+3QAAAAUBAAAPAAAAAAAAAAAAAAAAAJEFAABkcnMvZG93bnJldi54bWxQSwUG&#10;AAAAAAQABADzAAAAmwYAAAAA&#10;">
                <v:shape id="_x0000_s1171" type="#_x0000_t75" style="position:absolute;width:57384;height:9017;visibility:visible;mso-wrap-style:square">
                  <v:fill o:detectmouseclick="t"/>
                  <v:path o:connecttype="none"/>
                </v:shape>
                <v:rect id="Rectangle 200"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3036F" w:rsidRPr="003F7CF1" w:rsidRDefault="0013036F" w:rsidP="00E80032">
                        <w:pPr>
                          <w:pStyle w:val="SourceCodeBoxText"/>
                          <w:rPr>
                            <w:sz w:val="19"/>
                            <w:szCs w:val="19"/>
                          </w:rPr>
                        </w:pPr>
                      </w:p>
                    </w:txbxContent>
                  </v:textbox>
                </v:rect>
                <v:shape id="Text Box 201" o:spid="_x0000_s117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rect id="Rectangle 202" o:spid="_x0000_s117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3036F" w:rsidRPr="003F7CF1" w:rsidRDefault="0013036F" w:rsidP="00E80032">
                        <w:pPr>
                          <w:pStyle w:val="SourceCodeBoxText"/>
                          <w:rPr>
                            <w:sz w:val="19"/>
                            <w:szCs w:val="19"/>
                          </w:rPr>
                        </w:pPr>
                        <w:r w:rsidRPr="003F7CF1">
                          <w:rPr>
                            <w:sz w:val="19"/>
                            <w:szCs w:val="19"/>
                          </w:rPr>
                          <w:t>123</w:t>
                        </w:r>
                      </w:p>
                    </w:txbxContent>
                  </v:textbox>
                </v:rect>
                <v:line id="Line 203" o:spid="_x0000_s117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3036F" w:rsidRPr="003F7CF1" w:rsidRDefault="0013036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3036F" w:rsidRPr="003F7CF1" w:rsidRDefault="0013036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3036F" w:rsidRPr="003F7CF1" w:rsidRDefault="0013036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3036F" w:rsidRPr="003F7CF1" w:rsidRDefault="0013036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3036F" w:rsidRPr="003F7CF1" w:rsidRDefault="0013036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3036F" w:rsidRPr="003F7CF1" w:rsidRDefault="0013036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">
                <v:shape id="_x0000_s1177" type="#_x0000_t75" style="position:absolute;width:57384;height:9931;visibility:visible;mso-wrap-style:square">
                  <v:fill o:detectmouseclick="t"/>
                  <v:path o:connecttype="none"/>
                </v:shape>
                <v:rect id="Rectangle 189"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3036F" w:rsidRPr="003F7CF1" w:rsidRDefault="0013036F" w:rsidP="00E80032">
                        <w:pPr>
                          <w:pStyle w:val="SourceCodeBoxText"/>
                          <w:rPr>
                            <w:sz w:val="19"/>
                            <w:szCs w:val="19"/>
                          </w:rPr>
                        </w:pPr>
                      </w:p>
                    </w:txbxContent>
                  </v:textbox>
                </v:rect>
                <v:shape id="Text Box 190"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rect id="Rectangle 191" o:spid="_x0000_s118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3036F" w:rsidRPr="003F7CF1" w:rsidRDefault="0013036F" w:rsidP="00E80032">
                        <w:pPr>
                          <w:pStyle w:val="SourceCodeBoxText"/>
                          <w:rPr>
                            <w:sz w:val="19"/>
                            <w:szCs w:val="19"/>
                          </w:rPr>
                        </w:pPr>
                        <w:r w:rsidRPr="003F7CF1">
                          <w:rPr>
                            <w:sz w:val="19"/>
                            <w:szCs w:val="19"/>
                          </w:rPr>
                          <w:t>123</w:t>
                        </w:r>
                      </w:p>
                    </w:txbxContent>
                  </v:textbox>
                </v:rect>
                <v:line id="Line 192" o:spid="_x0000_s118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82"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3036F" w:rsidRPr="003F7CF1" w:rsidRDefault="0013036F" w:rsidP="00E80032">
                        <w:pPr>
                          <w:pStyle w:val="SourceCodeBoxText"/>
                          <w:rPr>
                            <w:sz w:val="19"/>
                            <w:szCs w:val="19"/>
                          </w:rPr>
                        </w:pPr>
                        <w:r w:rsidRPr="003F7CF1">
                          <w:rPr>
                            <w:sz w:val="19"/>
                            <w:szCs w:val="19"/>
                          </w:rPr>
                          <w:t>124</w:t>
                        </w:r>
                      </w:p>
                    </w:txbxContent>
                  </v:textbox>
                </v:rect>
                <v:rect id="Rectangle 194" o:spid="_x0000_s1183"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3036F" w:rsidRPr="003F7CF1" w:rsidRDefault="0013036F" w:rsidP="00E80032">
                        <w:pPr>
                          <w:pStyle w:val="SourceCodeBoxText"/>
                          <w:rPr>
                            <w:sz w:val="19"/>
                            <w:szCs w:val="19"/>
                          </w:rPr>
                        </w:pPr>
                        <w:r w:rsidRPr="003F7CF1">
                          <w:rPr>
                            <w:sz w:val="19"/>
                            <w:szCs w:val="19"/>
                          </w:rPr>
                          <w:t>125</w:t>
                        </w:r>
                      </w:p>
                    </w:txbxContent>
                  </v:textbox>
                </v:rect>
                <v:shape id="Text Box 195" o:spid="_x0000_s1184"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3036F" w:rsidRPr="003F7CF1" w:rsidRDefault="0013036F" w:rsidP="00E80032">
                        <w:pPr>
                          <w:pStyle w:val="SourceCodeIndex"/>
                          <w:rPr>
                            <w:sz w:val="15"/>
                            <w:szCs w:val="15"/>
                          </w:rPr>
                        </w:pPr>
                        <w:r w:rsidRPr="003F7CF1">
                          <w:rPr>
                            <w:sz w:val="15"/>
                            <w:szCs w:val="15"/>
                          </w:rPr>
                          <w:t>0</w:t>
                        </w:r>
                      </w:p>
                    </w:txbxContent>
                  </v:textbox>
                </v:shape>
                <v:shape id="Text Box 196" o:spid="_x0000_s1185"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3036F" w:rsidRPr="003F7CF1" w:rsidRDefault="0013036F" w:rsidP="00E80032">
                        <w:pPr>
                          <w:pStyle w:val="SourceCodeIndex"/>
                          <w:rPr>
                            <w:sz w:val="15"/>
                            <w:szCs w:val="15"/>
                          </w:rPr>
                        </w:pPr>
                        <w:r w:rsidRPr="003F7CF1">
                          <w:rPr>
                            <w:sz w:val="15"/>
                            <w:szCs w:val="15"/>
                          </w:rPr>
                          <w:t>1</w:t>
                        </w:r>
                      </w:p>
                    </w:txbxContent>
                  </v:textbox>
                </v:shape>
                <v:shape id="Text Box 197" o:spid="_x0000_s1186"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3036F" w:rsidRPr="003F7CF1" w:rsidRDefault="0013036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3036F" w:rsidRPr="003F7CF1" w:rsidRDefault="0013036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3036F" w:rsidRPr="003F7CF1" w:rsidRDefault="0013036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3036F" w:rsidRPr="003F7CF1" w:rsidRDefault="0013036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3036F" w:rsidRPr="003F7CF1" w:rsidRDefault="0013036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">
                <v:shape id="_x0000_s1188" type="#_x0000_t75" style="position:absolute;width:57384;height:9931;visibility:visible;mso-wrap-style:square">
                  <v:fill o:detectmouseclick="t"/>
                  <v:path o:connecttype="none"/>
                </v:shape>
                <v:rect id="Rectangle 189" o:spid="_x0000_s11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3036F" w:rsidRPr="003F7CF1" w:rsidRDefault="0013036F" w:rsidP="00E80032">
                        <w:pPr>
                          <w:pStyle w:val="SourceCodeBoxText"/>
                          <w:rPr>
                            <w:sz w:val="19"/>
                            <w:szCs w:val="19"/>
                          </w:rPr>
                        </w:pPr>
                      </w:p>
                    </w:txbxContent>
                  </v:textbox>
                </v:rect>
                <v:shape id="Text Box 190" o:spid="_x0000_s11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rect id="Rectangle 191" o:spid="_x0000_s11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3036F" w:rsidRPr="003F7CF1" w:rsidRDefault="0013036F" w:rsidP="00E80032">
                        <w:pPr>
                          <w:pStyle w:val="SourceCodeBoxText"/>
                          <w:rPr>
                            <w:sz w:val="19"/>
                            <w:szCs w:val="19"/>
                          </w:rPr>
                        </w:pPr>
                        <w:r w:rsidRPr="003F7CF1">
                          <w:rPr>
                            <w:sz w:val="19"/>
                            <w:szCs w:val="19"/>
                          </w:rPr>
                          <w:t>123</w:t>
                        </w:r>
                      </w:p>
                    </w:txbxContent>
                  </v:textbox>
                </v:rect>
                <v:line id="Line 192" o:spid="_x0000_s11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3036F" w:rsidRPr="003F7CF1" w:rsidRDefault="0013036F" w:rsidP="00E80032">
                        <w:pPr>
                          <w:pStyle w:val="SourceCodeBoxText"/>
                          <w:rPr>
                            <w:sz w:val="19"/>
                            <w:szCs w:val="19"/>
                          </w:rPr>
                        </w:pPr>
                        <w:r>
                          <w:rPr>
                            <w:sz w:val="19"/>
                            <w:szCs w:val="19"/>
                          </w:rPr>
                          <w:t>456</w:t>
                        </w:r>
                      </w:p>
                    </w:txbxContent>
                  </v:textbox>
                </v:rect>
                <v:shape id="Text Box 195" o:spid="_x0000_s1194"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3036F" w:rsidRPr="003F7CF1" w:rsidRDefault="0013036F" w:rsidP="00E80032">
                        <w:pPr>
                          <w:pStyle w:val="SourceCodeIndex"/>
                          <w:rPr>
                            <w:sz w:val="15"/>
                            <w:szCs w:val="15"/>
                          </w:rPr>
                        </w:pPr>
                        <w:r w:rsidRPr="003F7CF1">
                          <w:rPr>
                            <w:sz w:val="15"/>
                            <w:szCs w:val="15"/>
                          </w:rPr>
                          <w:t>0</w:t>
                        </w:r>
                      </w:p>
                    </w:txbxContent>
                  </v:textbox>
                </v:shape>
                <v:shape id="Text Box 196" o:spid="_x0000_s1195"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3036F" w:rsidRPr="003F7CF1" w:rsidRDefault="0013036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3036F" w:rsidRPr="003F7CF1" w:rsidRDefault="0013036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9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BYk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4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gbBYkQgMAAKQLAAAOAAAAAAAAAAAAAAAAAC4CAABkcnMvZTJvRG9j&#10;LnhtbFBLAQItABQABgAIAAAAIQBbWhtG3gAAAAUBAAAPAAAAAAAAAAAAAAAAAJwFAABkcnMvZG93&#10;bnJldi54bWxQSwUGAAAAAAQABADzAAAApwYAAAAA&#10;">
                <v:shape id="_x0000_s1197" type="#_x0000_t75" style="position:absolute;width:57384;height:9931;visibility:visible;mso-wrap-style:square">
                  <v:fill o:detectmouseclick="t"/>
                  <v:path o:connecttype="none"/>
                </v:shape>
                <v:rect id="Rectangle 124" o:spid="_x0000_s119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3036F" w:rsidRPr="003F7CF1" w:rsidRDefault="0013036F" w:rsidP="00E80032">
                        <w:pPr>
                          <w:pStyle w:val="SourceCodeBoxText"/>
                          <w:rPr>
                            <w:sz w:val="19"/>
                            <w:szCs w:val="19"/>
                          </w:rPr>
                        </w:pPr>
                      </w:p>
                    </w:txbxContent>
                  </v:textbox>
                </v:rect>
                <v:shape id="Text Box 125" o:spid="_x0000_s119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rect id="Rectangle 126" o:spid="_x0000_s1200"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3036F" w:rsidRPr="003F7CF1" w:rsidRDefault="0013036F" w:rsidP="00E80032">
                        <w:pPr>
                          <w:pStyle w:val="SourceCodeBoxText"/>
                          <w:rPr>
                            <w:sz w:val="19"/>
                            <w:szCs w:val="19"/>
                          </w:rPr>
                        </w:pPr>
                        <w:r w:rsidRPr="003F7CF1">
                          <w:rPr>
                            <w:sz w:val="19"/>
                            <w:szCs w:val="19"/>
                          </w:rPr>
                          <w:t>NULL</w:t>
                        </w:r>
                      </w:p>
                    </w:txbxContent>
                  </v:textbox>
                </v:rect>
                <v:line id="Line 127" o:spid="_x0000_s120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0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">
                <v:shape id="_x0000_s1203" type="#_x0000_t75" style="position:absolute;width:57384;height:9931;visibility:visible;mso-wrap-style:square">
                  <v:fill o:detectmouseclick="t"/>
                  <v:path o:connecttype="none"/>
                </v:shape>
                <v:rect id="Rectangle 116" o:spid="_x0000_s120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3036F" w:rsidRPr="003F7CF1" w:rsidRDefault="0013036F" w:rsidP="00E80032">
                        <w:pPr>
                          <w:pStyle w:val="SourceCodeBoxText"/>
                          <w:rPr>
                            <w:sz w:val="19"/>
                            <w:szCs w:val="19"/>
                          </w:rPr>
                        </w:pPr>
                      </w:p>
                    </w:txbxContent>
                  </v:textbox>
                </v:rect>
                <v:shape id="Text Box 117" o:spid="_x0000_s120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line id="Line 118" o:spid="_x0000_s1206"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07"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08"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0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3036F" w:rsidRPr="003F7CF1" w:rsidRDefault="0013036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1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Ni3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kZTYt1UDAACICwAADgAAAAAAAAAA&#10;AAAAAAAuAgAAZHJzL2Uyb0RvYy54bWxQSwECLQAUAAYACAAAACEAW1obRt4AAAAFAQAADwAAAAAA&#10;AAAAAAAAAACvBQAAZHJzL2Rvd25yZXYueG1sUEsFBgAAAAAEAAQA8wAAALoGAAAAAA==&#10;">
                <v:shape id="_x0000_s1211" type="#_x0000_t75" style="position:absolute;width:57384;height:9931;visibility:visible;mso-wrap-style:square">
                  <v:fill o:detectmouseclick="t"/>
                  <v:path o:connecttype="none"/>
                </v:shape>
                <v:rect id="Rectangle 110" o:spid="_x0000_s121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3036F" w:rsidRPr="003F7CF1" w:rsidRDefault="0013036F" w:rsidP="00E80032">
                        <w:pPr>
                          <w:pStyle w:val="SourceCodeBoxText"/>
                          <w:rPr>
                            <w:sz w:val="19"/>
                            <w:szCs w:val="19"/>
                          </w:rPr>
                        </w:pPr>
                      </w:p>
                    </w:txbxContent>
                  </v:textbox>
                </v:rect>
                <v:shape id="Text Box 111" o:spid="_x0000_s121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line id="Line 112" o:spid="_x0000_s121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15"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3036F" w:rsidRPr="003F7CF1" w:rsidRDefault="0013036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3036F" w:rsidRPr="003F7CF1" w:rsidRDefault="0013036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3036F" w:rsidRPr="003F7CF1" w:rsidRDefault="0013036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3036F" w:rsidRPr="003F7CF1" w:rsidRDefault="0013036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3036F" w:rsidRPr="003F7CF1" w:rsidRDefault="0013036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3036F" w:rsidRPr="003F7CF1" w:rsidRDefault="0013036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16"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">
                <v:shape id="_x0000_s1217" type="#_x0000_t75" style="position:absolute;width:57384;height:17132;visibility:visible;mso-wrap-style:square">
                  <v:fill o:detectmouseclick="t"/>
                  <v:path o:connecttype="none"/>
                </v:shape>
                <v:rect id="Rectangle 90" o:spid="_x0000_s1218"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3036F" w:rsidRPr="003F7CF1" w:rsidRDefault="0013036F" w:rsidP="00E80032">
                        <w:pPr>
                          <w:pStyle w:val="SourceCodeBoxText"/>
                          <w:rPr>
                            <w:sz w:val="19"/>
                            <w:szCs w:val="19"/>
                          </w:rPr>
                        </w:pPr>
                      </w:p>
                    </w:txbxContent>
                  </v:textbox>
                </v:rect>
                <v:shape id="Text Box 91" o:spid="_x0000_s1219"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line id="Line 92" o:spid="_x0000_s1220"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21"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3036F" w:rsidRPr="003F7CF1" w:rsidRDefault="0013036F" w:rsidP="00E80032">
                        <w:pPr>
                          <w:pStyle w:val="SourceCodeBoxHeader"/>
                          <w:rPr>
                            <w:sz w:val="19"/>
                            <w:szCs w:val="19"/>
                            <w:lang w:val="sv-SE"/>
                          </w:rPr>
                        </w:pPr>
                        <w:r w:rsidRPr="003F7CF1">
                          <w:rPr>
                            <w:sz w:val="19"/>
                            <w:szCs w:val="19"/>
                            <w:lang w:val="sv-SE"/>
                          </w:rPr>
                          <w:t>(a)</w:t>
                        </w:r>
                      </w:p>
                    </w:txbxContent>
                  </v:textbox>
                </v:shape>
                <v:rect id="Rectangle 94" o:spid="_x0000_s1222"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3036F" w:rsidRPr="003F7CF1" w:rsidRDefault="0013036F" w:rsidP="00E80032">
                        <w:pPr>
                          <w:pStyle w:val="SourceCodeBoxText"/>
                          <w:rPr>
                            <w:sz w:val="19"/>
                            <w:szCs w:val="19"/>
                          </w:rPr>
                        </w:pPr>
                      </w:p>
                    </w:txbxContent>
                  </v:textbox>
                </v:rect>
                <v:shape id="Text Box 95" o:spid="_x0000_s1223"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3036F" w:rsidRPr="003F7CF1" w:rsidRDefault="0013036F" w:rsidP="00E80032">
                        <w:pPr>
                          <w:pStyle w:val="SourceCodeBoxHeader"/>
                          <w:rPr>
                            <w:sz w:val="19"/>
                            <w:szCs w:val="19"/>
                            <w:lang w:val="sv-SE"/>
                          </w:rPr>
                        </w:pPr>
                        <w:r w:rsidRPr="003F7CF1">
                          <w:rPr>
                            <w:sz w:val="19"/>
                            <w:szCs w:val="19"/>
                            <w:lang w:val="sv-SE"/>
                          </w:rPr>
                          <w:t>q</w:t>
                        </w:r>
                      </w:p>
                    </w:txbxContent>
                  </v:textbox>
                </v:shape>
                <v:line id="Line 96" o:spid="_x0000_s1224"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25"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3036F" w:rsidRPr="003F7CF1" w:rsidRDefault="0013036F" w:rsidP="00E80032">
                        <w:pPr>
                          <w:pStyle w:val="SourceCodeBoxText"/>
                          <w:rPr>
                            <w:sz w:val="19"/>
                            <w:szCs w:val="19"/>
                          </w:rPr>
                        </w:pPr>
                        <w:r w:rsidRPr="003F7CF1">
                          <w:rPr>
                            <w:sz w:val="19"/>
                            <w:szCs w:val="19"/>
                          </w:rPr>
                          <w:t>1</w:t>
                        </w:r>
                      </w:p>
                    </w:txbxContent>
                  </v:textbox>
                </v:rect>
                <v:rect id="Rectangle 98" o:spid="_x0000_s1226"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3036F" w:rsidRPr="003F7CF1" w:rsidRDefault="0013036F" w:rsidP="00E80032">
                        <w:pPr>
                          <w:pStyle w:val="SourceCodeBoxText"/>
                          <w:rPr>
                            <w:sz w:val="19"/>
                            <w:szCs w:val="19"/>
                          </w:rPr>
                        </w:pPr>
                        <w:r w:rsidRPr="003F7CF1">
                          <w:rPr>
                            <w:sz w:val="19"/>
                            <w:szCs w:val="19"/>
                          </w:rPr>
                          <w:t>2</w:t>
                        </w:r>
                      </w:p>
                    </w:txbxContent>
                  </v:textbox>
                </v:rect>
                <v:rect id="Rectangle 99" o:spid="_x0000_s1227"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3036F" w:rsidRPr="003F7CF1" w:rsidRDefault="0013036F" w:rsidP="00E80032">
                        <w:pPr>
                          <w:pStyle w:val="SourceCodeBoxText"/>
                          <w:rPr>
                            <w:sz w:val="19"/>
                            <w:szCs w:val="19"/>
                          </w:rPr>
                        </w:pPr>
                      </w:p>
                    </w:txbxContent>
                  </v:textbox>
                </v:rect>
                <v:shape id="Text Box 100" o:spid="_x0000_s1228"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3036F" w:rsidRPr="003F7CF1" w:rsidRDefault="0013036F" w:rsidP="00E80032">
                        <w:pPr>
                          <w:pStyle w:val="SourceCodeBoxHeader"/>
                          <w:rPr>
                            <w:sz w:val="19"/>
                            <w:szCs w:val="19"/>
                            <w:lang w:val="sv-SE"/>
                          </w:rPr>
                        </w:pPr>
                        <w:r w:rsidRPr="003F7CF1">
                          <w:rPr>
                            <w:sz w:val="19"/>
                            <w:szCs w:val="19"/>
                            <w:lang w:val="sv-SE"/>
                          </w:rPr>
                          <w:t>p</w:t>
                        </w:r>
                      </w:p>
                    </w:txbxContent>
                  </v:textbox>
                </v:shape>
                <v:shape id="Text Box 101" o:spid="_x0000_s1229"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3036F" w:rsidRPr="003F7CF1" w:rsidRDefault="0013036F" w:rsidP="00E80032">
                        <w:pPr>
                          <w:pStyle w:val="SourceCodeBoxHeader"/>
                          <w:rPr>
                            <w:sz w:val="19"/>
                            <w:szCs w:val="19"/>
                            <w:lang w:val="sv-SE"/>
                          </w:rPr>
                        </w:pPr>
                        <w:r w:rsidRPr="003F7CF1">
                          <w:rPr>
                            <w:sz w:val="19"/>
                            <w:szCs w:val="19"/>
                            <w:lang w:val="sv-SE"/>
                          </w:rPr>
                          <w:t>(b)</w:t>
                        </w:r>
                      </w:p>
                    </w:txbxContent>
                  </v:textbox>
                </v:shape>
                <v:rect id="Rectangle 102" o:spid="_x0000_s1230"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3036F" w:rsidRPr="003F7CF1" w:rsidRDefault="0013036F" w:rsidP="00E80032">
                        <w:pPr>
                          <w:pStyle w:val="SourceCodeBoxText"/>
                          <w:rPr>
                            <w:sz w:val="19"/>
                            <w:szCs w:val="19"/>
                          </w:rPr>
                        </w:pPr>
                      </w:p>
                    </w:txbxContent>
                  </v:textbox>
                </v:rect>
                <v:shape id="Text Box 103" o:spid="_x0000_s1231"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3036F" w:rsidRPr="003F7CF1" w:rsidRDefault="0013036F" w:rsidP="00E80032">
                        <w:pPr>
                          <w:pStyle w:val="SourceCodeBoxHeader"/>
                          <w:rPr>
                            <w:sz w:val="19"/>
                            <w:szCs w:val="19"/>
                            <w:lang w:val="sv-SE"/>
                          </w:rPr>
                        </w:pPr>
                        <w:r w:rsidRPr="003F7CF1">
                          <w:rPr>
                            <w:sz w:val="19"/>
                            <w:szCs w:val="19"/>
                            <w:lang w:val="sv-SE"/>
                          </w:rPr>
                          <w:t>q</w:t>
                        </w:r>
                      </w:p>
                    </w:txbxContent>
                  </v:textbox>
                </v:shape>
                <v:line id="Line 104" o:spid="_x0000_s1232"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33"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3036F" w:rsidRPr="003F7CF1" w:rsidRDefault="0013036F" w:rsidP="00E80032">
                        <w:pPr>
                          <w:pStyle w:val="SourceCodeBoxText"/>
                          <w:rPr>
                            <w:sz w:val="19"/>
                            <w:szCs w:val="19"/>
                          </w:rPr>
                        </w:pPr>
                        <w:r w:rsidRPr="003F7CF1">
                          <w:rPr>
                            <w:sz w:val="19"/>
                            <w:szCs w:val="19"/>
                          </w:rPr>
                          <w:t>1</w:t>
                        </w:r>
                      </w:p>
                    </w:txbxContent>
                  </v:textbox>
                </v:rect>
                <v:rect id="Rectangle 106" o:spid="_x0000_s1234"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3036F" w:rsidRPr="003F7CF1" w:rsidRDefault="0013036F" w:rsidP="00E80032">
                        <w:pPr>
                          <w:pStyle w:val="SourceCodeBoxText"/>
                          <w:rPr>
                            <w:sz w:val="19"/>
                            <w:szCs w:val="19"/>
                          </w:rPr>
                        </w:pPr>
                        <w:r w:rsidRPr="003F7CF1">
                          <w:rPr>
                            <w:sz w:val="19"/>
                            <w:szCs w:val="19"/>
                          </w:rPr>
                          <w:t>2</w:t>
                        </w:r>
                      </w:p>
                    </w:txbxContent>
                  </v:textbox>
                </v:rect>
                <v:line id="Line 107" o:spid="_x0000_s1235"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86"/>
      <w:bookmarkStart w:id="670" w:name="_Toc323656696"/>
      <w:bookmarkStart w:id="671" w:name="_Toc324085434"/>
      <w:bookmarkStart w:id="672" w:name="_Toc383781086"/>
      <w:bookmarkStart w:id="673" w:name="_Toc49764490"/>
      <w:r w:rsidRPr="00EC76D5">
        <w:t>Defining our own types</w:t>
      </w:r>
      <w:bookmarkEnd w:id="669"/>
      <w:bookmarkEnd w:id="670"/>
      <w:bookmarkEnd w:id="671"/>
      <w:bookmarkEnd w:id="672"/>
      <w:bookmarkEnd w:id="673"/>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4" w:name="_Toc320485587"/>
      <w:bookmarkStart w:id="675" w:name="_Toc323656697"/>
      <w:bookmarkStart w:id="676" w:name="_Toc324085435"/>
      <w:bookmarkStart w:id="677" w:name="_Toc383781087"/>
      <w:bookmarkStart w:id="678" w:name="_Toc49764491"/>
      <w:r w:rsidRPr="00EC76D5">
        <w:t>The Type Size</w:t>
      </w:r>
      <w:bookmarkEnd w:id="674"/>
      <w:bookmarkEnd w:id="675"/>
      <w:bookmarkEnd w:id="676"/>
      <w:bookmarkEnd w:id="677"/>
      <w:bookmarkEnd w:id="678"/>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9"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80" w:name="_Toc320485588"/>
      <w:bookmarkStart w:id="681" w:name="_Toc323656698"/>
      <w:bookmarkStart w:id="682" w:name="_Toc324085436"/>
      <w:bookmarkStart w:id="683" w:name="_Toc383781088"/>
      <w:bookmarkStart w:id="684" w:name="_Toc49764492"/>
      <w:r w:rsidRPr="00EC76D5">
        <w:t>Expressions and Operators</w:t>
      </w:r>
      <w:bookmarkEnd w:id="680"/>
      <w:bookmarkEnd w:id="681"/>
      <w:bookmarkEnd w:id="682"/>
      <w:bookmarkEnd w:id="683"/>
      <w:bookmarkEnd w:id="684"/>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3036F" w:rsidRPr="003F7CF1" w:rsidRDefault="0013036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50679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3036F" w:rsidRPr="003F7CF1" w:rsidRDefault="0013036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3036F" w:rsidRPr="003F7CF1" w:rsidRDefault="0013036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3036F" w:rsidRPr="003F7CF1" w:rsidRDefault="0013036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36"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PvkT99AwAATREAAA4AAAAAAAAAAAAAAAAALgIAAGRycy9lMm9Eb2Mu&#10;eG1sUEsBAi0AFAAGAAgAAAAhAAs8lcHbAAAABQEAAA8AAAAAAAAAAAAAAAAA1wUAAGRycy9kb3du&#10;cmV2LnhtbFBLBQYAAAAABAAEAPMAAADfBgAAAAA=&#10;">
                <v:shape id="_x0000_s1237" type="#_x0000_t75" style="position:absolute;width:18935;height:11722;visibility:visible;mso-wrap-style:square">
                  <v:fill o:detectmouseclick="t"/>
                  <v:path o:connecttype="none"/>
                </v:shape>
                <v:rect id="Rectangle 143" o:spid="_x0000_s1238"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3036F" w:rsidRPr="003F7CF1" w:rsidRDefault="0013036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506791" r:id="rId11"/>
                          </w:object>
                        </w:r>
                      </w:p>
                    </w:txbxContent>
                  </v:textbox>
                </v:rect>
                <v:rect id="Rectangle 144" o:spid="_x0000_s1239"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3036F" w:rsidRPr="003F7CF1" w:rsidRDefault="0013036F" w:rsidP="00E80032">
                        <w:pPr>
                          <w:pStyle w:val="Picture"/>
                          <w:rPr>
                            <w:rStyle w:val="Italic"/>
                            <w:sz w:val="19"/>
                            <w:szCs w:val="19"/>
                          </w:rPr>
                        </w:pPr>
                        <w:r w:rsidRPr="003F7CF1">
                          <w:rPr>
                            <w:rStyle w:val="Italic"/>
                            <w:sz w:val="19"/>
                            <w:szCs w:val="19"/>
                          </w:rPr>
                          <w:t>Operator</w:t>
                        </w:r>
                      </w:p>
                    </w:txbxContent>
                  </v:textbox>
                </v:rect>
                <v:rect id="Rectangle 145" o:spid="_x0000_s1240"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3036F" w:rsidRPr="003F7CF1" w:rsidRDefault="0013036F" w:rsidP="00E80032">
                        <w:pPr>
                          <w:pStyle w:val="Picture"/>
                          <w:rPr>
                            <w:rStyle w:val="Italic"/>
                            <w:sz w:val="19"/>
                            <w:szCs w:val="19"/>
                          </w:rPr>
                        </w:pPr>
                        <w:r w:rsidRPr="003F7CF1">
                          <w:rPr>
                            <w:rStyle w:val="Italic"/>
                            <w:sz w:val="19"/>
                            <w:szCs w:val="19"/>
                          </w:rPr>
                          <w:t>Operand</w:t>
                        </w:r>
                      </w:p>
                    </w:txbxContent>
                  </v:textbox>
                </v:rect>
                <v:line id="Line 146" o:spid="_x0000_s1241"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42"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43"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44"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3036F" w:rsidRPr="003F7CF1" w:rsidRDefault="0013036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89"/>
      <w:bookmarkStart w:id="686" w:name="_Toc323656699"/>
      <w:bookmarkStart w:id="687" w:name="_Toc324085437"/>
      <w:bookmarkStart w:id="688" w:name="_Toc383781089"/>
      <w:bookmarkStart w:id="689" w:name="_Toc49764493"/>
      <w:r w:rsidRPr="00EC76D5">
        <w:t>Arithmetic Operators</w:t>
      </w:r>
      <w:bookmarkEnd w:id="685"/>
      <w:bookmarkEnd w:id="686"/>
      <w:bookmarkEnd w:id="687"/>
      <w:bookmarkEnd w:id="688"/>
      <w:bookmarkEnd w:id="689"/>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90" w:name="_Toc320485590"/>
      <w:bookmarkStart w:id="691" w:name="_Toc323656700"/>
      <w:bookmarkStart w:id="692" w:name="_Toc324085438"/>
      <w:bookmarkStart w:id="693" w:name="_Toc383781090"/>
      <w:bookmarkStart w:id="694" w:name="_Toc49764494"/>
      <w:r w:rsidRPr="00EC76D5">
        <w:rPr>
          <w:rStyle w:val="Italic"/>
          <w:i w:val="0"/>
        </w:rPr>
        <w:t>Pointer Arithmetic</w:t>
      </w:r>
      <w:bookmarkEnd w:id="690"/>
      <w:bookmarkEnd w:id="691"/>
      <w:bookmarkEnd w:id="692"/>
      <w:bookmarkEnd w:id="693"/>
      <w:bookmarkEnd w:id="694"/>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3036F" w:rsidRPr="003F7CF1" w:rsidRDefault="0013036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3036F" w:rsidRPr="003F7CF1" w:rsidRDefault="0013036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3036F" w:rsidRPr="003F7CF1" w:rsidRDefault="0013036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3036F" w:rsidRPr="003F7CF1" w:rsidRDefault="0013036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3036F" w:rsidRPr="003F7CF1" w:rsidRDefault="0013036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3036F" w:rsidRPr="003F7CF1" w:rsidRDefault="0013036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3036F" w:rsidRPr="003F7CF1" w:rsidRDefault="0013036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3036F" w:rsidRPr="003F7CF1" w:rsidRDefault="0013036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3036F" w:rsidRPr="003F7CF1" w:rsidRDefault="0013036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45"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">
                <v:shape id="_x0000_s1246" type="#_x0000_t75" style="position:absolute;width:57384;height:16230;visibility:visible;mso-wrap-style:square">
                  <v:fill o:detectmouseclick="t"/>
                  <v:path o:connecttype="none"/>
                </v:shape>
                <v:rect id="Rectangle 130" o:spid="_x0000_s1247"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3036F" w:rsidRPr="003F7CF1" w:rsidRDefault="0013036F" w:rsidP="00E80032">
                        <w:pPr>
                          <w:pStyle w:val="SourceCodeBoxText"/>
                          <w:rPr>
                            <w:sz w:val="19"/>
                            <w:szCs w:val="19"/>
                          </w:rPr>
                        </w:pPr>
                      </w:p>
                    </w:txbxContent>
                  </v:textbox>
                </v:rect>
                <v:shape id="Text Box 131" o:spid="_x0000_s1248"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3036F" w:rsidRPr="003F7CF1" w:rsidRDefault="0013036F" w:rsidP="00E80032">
                        <w:pPr>
                          <w:pStyle w:val="SourceCodeBoxHeader"/>
                          <w:rPr>
                            <w:sz w:val="19"/>
                            <w:szCs w:val="19"/>
                            <w:lang w:val="sv-SE"/>
                          </w:rPr>
                        </w:pPr>
                        <w:r>
                          <w:rPr>
                            <w:sz w:val="19"/>
                            <w:szCs w:val="19"/>
                            <w:lang w:val="sv-SE"/>
                          </w:rPr>
                          <w:t>numberPtr</w:t>
                        </w:r>
                      </w:p>
                    </w:txbxContent>
                  </v:textbox>
                </v:shape>
                <v:rect id="Rectangle 132" o:spid="_x0000_s1249"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3036F" w:rsidRPr="003F7CF1" w:rsidRDefault="0013036F" w:rsidP="00E80032">
                        <w:pPr>
                          <w:pStyle w:val="SourceCodeBoxText"/>
                          <w:rPr>
                            <w:sz w:val="19"/>
                            <w:szCs w:val="19"/>
                          </w:rPr>
                        </w:pPr>
                        <w:r w:rsidRPr="003F7CF1">
                          <w:rPr>
                            <w:sz w:val="19"/>
                            <w:szCs w:val="19"/>
                          </w:rPr>
                          <w:t>102</w:t>
                        </w:r>
                      </w:p>
                    </w:txbxContent>
                  </v:textbox>
                </v:rect>
                <v:rect id="Rectangle 133" o:spid="_x0000_s1250"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3036F" w:rsidRPr="003F7CF1" w:rsidRDefault="0013036F" w:rsidP="00E80032">
                        <w:pPr>
                          <w:pStyle w:val="SourceCodeBoxText"/>
                          <w:rPr>
                            <w:sz w:val="19"/>
                            <w:szCs w:val="19"/>
                          </w:rPr>
                        </w:pPr>
                        <w:r w:rsidRPr="003F7CF1">
                          <w:rPr>
                            <w:sz w:val="19"/>
                            <w:szCs w:val="19"/>
                          </w:rPr>
                          <w:t>100</w:t>
                        </w:r>
                      </w:p>
                    </w:txbxContent>
                  </v:textbox>
                </v:rect>
                <v:rect id="Rectangle 134" o:spid="_x0000_s1251"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3036F" w:rsidRPr="003F7CF1" w:rsidRDefault="0013036F" w:rsidP="00E80032">
                        <w:pPr>
                          <w:pStyle w:val="SourceCodeBoxText"/>
                          <w:rPr>
                            <w:sz w:val="19"/>
                            <w:szCs w:val="19"/>
                          </w:rPr>
                        </w:pPr>
                        <w:r w:rsidRPr="003F7CF1">
                          <w:rPr>
                            <w:sz w:val="19"/>
                            <w:szCs w:val="19"/>
                          </w:rPr>
                          <w:t>101</w:t>
                        </w:r>
                      </w:p>
                    </w:txbxContent>
                  </v:textbox>
                </v:rect>
                <v:rect id="Rectangle 135" o:spid="_x0000_s1252"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3036F" w:rsidRPr="003F7CF1" w:rsidRDefault="0013036F" w:rsidP="00E80032">
                        <w:pPr>
                          <w:pStyle w:val="SourceCodeBoxText"/>
                          <w:rPr>
                            <w:sz w:val="19"/>
                            <w:szCs w:val="19"/>
                          </w:rPr>
                        </w:pPr>
                        <w:r w:rsidRPr="003F7CF1">
                          <w:rPr>
                            <w:sz w:val="19"/>
                            <w:szCs w:val="19"/>
                          </w:rPr>
                          <w:t>103</w:t>
                        </w:r>
                      </w:p>
                    </w:txbxContent>
                  </v:textbox>
                </v:rect>
                <v:rect id="Rectangle 136" o:spid="_x0000_s1253"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3036F" w:rsidRPr="003F7CF1" w:rsidRDefault="0013036F" w:rsidP="00E80032">
                        <w:pPr>
                          <w:pStyle w:val="SourceCodeBoxText"/>
                          <w:rPr>
                            <w:sz w:val="19"/>
                            <w:szCs w:val="19"/>
                          </w:rPr>
                        </w:pPr>
                        <w:r w:rsidRPr="003F7CF1">
                          <w:rPr>
                            <w:sz w:val="19"/>
                            <w:szCs w:val="19"/>
                          </w:rPr>
                          <w:t>10008</w:t>
                        </w:r>
                      </w:p>
                    </w:txbxContent>
                  </v:textbox>
                </v:rect>
                <v:rect id="Rectangle 137" o:spid="_x0000_s1254"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3036F" w:rsidRPr="003F7CF1" w:rsidRDefault="0013036F" w:rsidP="00E80032">
                        <w:pPr>
                          <w:pStyle w:val="SourceCodeBoxText"/>
                          <w:rPr>
                            <w:sz w:val="19"/>
                            <w:szCs w:val="19"/>
                          </w:rPr>
                        </w:pPr>
                        <w:r w:rsidRPr="003F7CF1">
                          <w:rPr>
                            <w:sz w:val="19"/>
                            <w:szCs w:val="19"/>
                          </w:rPr>
                          <w:t>10000</w:t>
                        </w:r>
                      </w:p>
                    </w:txbxContent>
                  </v:textbox>
                </v:rect>
                <v:rect id="Rectangle 138" o:spid="_x0000_s1255"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3036F" w:rsidRPr="003F7CF1" w:rsidRDefault="0013036F" w:rsidP="00E80032">
                        <w:pPr>
                          <w:pStyle w:val="SourceCodeBoxText"/>
                          <w:rPr>
                            <w:sz w:val="19"/>
                            <w:szCs w:val="19"/>
                          </w:rPr>
                        </w:pPr>
                        <w:r w:rsidRPr="003F7CF1">
                          <w:rPr>
                            <w:sz w:val="19"/>
                            <w:szCs w:val="19"/>
                          </w:rPr>
                          <w:t>10004</w:t>
                        </w:r>
                      </w:p>
                    </w:txbxContent>
                  </v:textbox>
                </v:rect>
                <v:rect id="Rectangle 139" o:spid="_x0000_s1256"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3036F" w:rsidRPr="003F7CF1" w:rsidRDefault="0013036F" w:rsidP="00E80032">
                        <w:pPr>
                          <w:pStyle w:val="SourceCodeBoxText"/>
                          <w:rPr>
                            <w:sz w:val="19"/>
                            <w:szCs w:val="19"/>
                          </w:rPr>
                        </w:pPr>
                        <w:r w:rsidRPr="003F7CF1">
                          <w:rPr>
                            <w:sz w:val="19"/>
                            <w:szCs w:val="19"/>
                          </w:rPr>
                          <w:t>10012</w:t>
                        </w:r>
                      </w:p>
                    </w:txbxContent>
                  </v:textbox>
                </v:rect>
                <v:line id="Line 140" o:spid="_x0000_s1257"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1"/>
      <w:bookmarkStart w:id="696" w:name="_Toc323656701"/>
      <w:bookmarkStart w:id="697" w:name="_Toc324085439"/>
      <w:bookmarkStart w:id="698" w:name="_Toc383781091"/>
      <w:bookmarkStart w:id="699" w:name="_Toc49764495"/>
      <w:r w:rsidRPr="00EC76D5">
        <w:t>Increment and decrement</w:t>
      </w:r>
      <w:bookmarkEnd w:id="695"/>
      <w:bookmarkEnd w:id="696"/>
      <w:bookmarkEnd w:id="697"/>
      <w:bookmarkEnd w:id="698"/>
      <w:bookmarkEnd w:id="699"/>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2"/>
      <w:bookmarkStart w:id="701" w:name="_Toc323656702"/>
      <w:bookmarkStart w:id="702" w:name="_Toc324085440"/>
      <w:bookmarkStart w:id="703" w:name="_Toc383781092"/>
      <w:bookmarkStart w:id="704" w:name="_Toc49764496"/>
      <w:r w:rsidRPr="00EC76D5">
        <w:t>Relational Operators</w:t>
      </w:r>
      <w:bookmarkEnd w:id="700"/>
      <w:bookmarkEnd w:id="701"/>
      <w:bookmarkEnd w:id="702"/>
      <w:bookmarkEnd w:id="703"/>
      <w:bookmarkEnd w:id="704"/>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3"/>
      <w:bookmarkStart w:id="706" w:name="_Toc323656703"/>
      <w:bookmarkStart w:id="707" w:name="_Toc324085441"/>
      <w:bookmarkStart w:id="708" w:name="_Toc383781093"/>
      <w:bookmarkStart w:id="709" w:name="_Toc49764497"/>
      <w:r w:rsidRPr="00EC76D5">
        <w:t>Logical Operators</w:t>
      </w:r>
      <w:bookmarkEnd w:id="705"/>
      <w:bookmarkEnd w:id="706"/>
      <w:bookmarkEnd w:id="707"/>
      <w:bookmarkEnd w:id="708"/>
      <w:bookmarkEnd w:id="709"/>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594"/>
      <w:bookmarkStart w:id="711" w:name="_Toc323656704"/>
      <w:bookmarkStart w:id="712" w:name="_Toc324085442"/>
      <w:bookmarkStart w:id="713" w:name="_Toc383781094"/>
      <w:bookmarkStart w:id="714" w:name="_Toc49764498"/>
      <w:r w:rsidRPr="00EC76D5">
        <w:t>Bitwise Operators</w:t>
      </w:r>
      <w:bookmarkEnd w:id="710"/>
      <w:bookmarkEnd w:id="711"/>
      <w:bookmarkEnd w:id="712"/>
      <w:bookmarkEnd w:id="713"/>
      <w:bookmarkEnd w:id="714"/>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50678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50678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5"/>
      <w:bookmarkStart w:id="716" w:name="_Toc323656705"/>
      <w:bookmarkStart w:id="717" w:name="_Toc324085443"/>
      <w:bookmarkStart w:id="718" w:name="_Toc383781095"/>
      <w:bookmarkStart w:id="719" w:name="_Toc49764499"/>
      <w:r w:rsidRPr="00EC76D5">
        <w:lastRenderedPageBreak/>
        <w:t>Assignment</w:t>
      </w:r>
      <w:bookmarkEnd w:id="715"/>
      <w:bookmarkEnd w:id="716"/>
      <w:bookmarkEnd w:id="717"/>
      <w:bookmarkEnd w:id="718"/>
      <w:bookmarkEnd w:id="719"/>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96"/>
      <w:bookmarkStart w:id="721" w:name="_Toc323656706"/>
      <w:bookmarkStart w:id="722" w:name="_Toc324085444"/>
      <w:bookmarkStart w:id="723" w:name="_Toc383781096"/>
      <w:bookmarkStart w:id="724" w:name="_Toc49764500"/>
      <w:r w:rsidRPr="00EC76D5">
        <w:t>The Condition Operator</w:t>
      </w:r>
      <w:bookmarkEnd w:id="720"/>
      <w:bookmarkEnd w:id="721"/>
      <w:bookmarkEnd w:id="722"/>
      <w:bookmarkEnd w:id="723"/>
      <w:bookmarkEnd w:id="724"/>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0485597"/>
      <w:bookmarkStart w:id="726" w:name="_Toc323656707"/>
      <w:bookmarkStart w:id="727" w:name="_Toc324085445"/>
      <w:bookmarkStart w:id="728" w:name="_Toc383781097"/>
      <w:bookmarkStart w:id="729" w:name="_Toc49764501"/>
      <w:r w:rsidRPr="00EC76D5">
        <w:t>Precedence and Associatively</w:t>
      </w:r>
      <w:bookmarkEnd w:id="725"/>
      <w:bookmarkEnd w:id="726"/>
      <w:bookmarkEnd w:id="727"/>
      <w:bookmarkEnd w:id="728"/>
      <w:bookmarkEnd w:id="729"/>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30" w:name="_Toc320485598"/>
      <w:bookmarkStart w:id="731" w:name="_Toc323656708"/>
      <w:bookmarkStart w:id="732" w:name="_Toc324085446"/>
      <w:bookmarkStart w:id="733" w:name="_Toc383781098"/>
      <w:bookmarkStart w:id="734" w:name="_Toc49764502"/>
      <w:r w:rsidRPr="00EC76D5">
        <w:t>Statements</w:t>
      </w:r>
      <w:bookmarkEnd w:id="730"/>
      <w:bookmarkEnd w:id="731"/>
      <w:bookmarkEnd w:id="732"/>
      <w:bookmarkEnd w:id="733"/>
      <w:bookmarkEnd w:id="734"/>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0485599"/>
      <w:bookmarkStart w:id="736" w:name="_Toc323656709"/>
      <w:bookmarkStart w:id="737" w:name="_Toc324085447"/>
      <w:bookmarkStart w:id="738" w:name="_Toc383781099"/>
      <w:bookmarkStart w:id="739" w:name="_Toc49764503"/>
      <w:r w:rsidRPr="00EC76D5">
        <w:t>Selection statements</w:t>
      </w:r>
      <w:bookmarkEnd w:id="735"/>
      <w:bookmarkEnd w:id="736"/>
      <w:bookmarkEnd w:id="737"/>
      <w:bookmarkEnd w:id="738"/>
      <w:bookmarkEnd w:id="739"/>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0" w:name="_Toc320485600"/>
      <w:bookmarkStart w:id="741" w:name="_Toc323656710"/>
      <w:bookmarkStart w:id="742" w:name="_Toc324085448"/>
      <w:bookmarkStart w:id="743" w:name="_Toc383781100"/>
      <w:bookmarkStart w:id="744" w:name="_Toc49764504"/>
      <w:r w:rsidRPr="00EC76D5">
        <w:t>Iteration statements</w:t>
      </w:r>
      <w:bookmarkEnd w:id="740"/>
      <w:bookmarkEnd w:id="741"/>
      <w:bookmarkEnd w:id="742"/>
      <w:bookmarkEnd w:id="743"/>
      <w:bookmarkEnd w:id="744"/>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5" w:name="_Toc320485601"/>
      <w:bookmarkStart w:id="746" w:name="_Toc323656711"/>
      <w:bookmarkStart w:id="747" w:name="_Toc324085449"/>
      <w:bookmarkStart w:id="748" w:name="_Toc383781101"/>
      <w:bookmarkStart w:id="749" w:name="_Toc49764505"/>
      <w:r w:rsidRPr="00EC76D5">
        <w:t>Jump statements</w:t>
      </w:r>
      <w:bookmarkEnd w:id="745"/>
      <w:bookmarkEnd w:id="746"/>
      <w:bookmarkEnd w:id="747"/>
      <w:bookmarkEnd w:id="748"/>
      <w:bookmarkEnd w:id="749"/>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0485602"/>
      <w:bookmarkStart w:id="751" w:name="_Toc323656712"/>
      <w:bookmarkStart w:id="752" w:name="_Toc324085450"/>
      <w:bookmarkStart w:id="753" w:name="_Toc383781102"/>
      <w:bookmarkStart w:id="754" w:name="_Toc49764506"/>
      <w:r w:rsidRPr="00EC76D5">
        <w:t>Expression statements</w:t>
      </w:r>
      <w:bookmarkEnd w:id="750"/>
      <w:bookmarkEnd w:id="751"/>
      <w:bookmarkEnd w:id="752"/>
      <w:bookmarkEnd w:id="753"/>
      <w:bookmarkEnd w:id="754"/>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5" w:name="_Toc323656713"/>
      <w:bookmarkStart w:id="756" w:name="_Toc324085451"/>
      <w:bookmarkStart w:id="757" w:name="_Toc383781103"/>
      <w:bookmarkStart w:id="758" w:name="_Toc49764507"/>
      <w:r w:rsidRPr="00EC76D5">
        <w:t>Volatile</w:t>
      </w:r>
      <w:bookmarkEnd w:id="755"/>
      <w:bookmarkEnd w:id="756"/>
      <w:bookmarkEnd w:id="757"/>
      <w:bookmarkEnd w:id="758"/>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9"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60" w:author="Stefan Björnander" w:date="2012-05-06T21:16:00Z">
          <w:pPr>
            <w:pStyle w:val="CommandLine"/>
          </w:pPr>
        </w:pPrChange>
      </w:pPr>
    </w:p>
    <w:p w14:paraId="0D44E5CA" w14:textId="77777777" w:rsidR="00E80032" w:rsidRPr="00EC76D5" w:rsidRDefault="00E80032">
      <w:pPr>
        <w:pStyle w:val="Code"/>
        <w:pPrChange w:id="761" w:author="Stefan Björnander" w:date="2012-05-06T21:16:00Z">
          <w:pPr>
            <w:pStyle w:val="CommandLine"/>
          </w:pPr>
        </w:pPrChange>
      </w:pPr>
      <w:r w:rsidRPr="00EC76D5">
        <w:rPr>
          <w:rFonts w:eastAsia="Times New Roman"/>
          <w:noProof w:val="0"/>
          <w:color w:val="000000" w:themeColor="text1"/>
          <w:rPrChange w:id="762"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63"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64"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65" w:name="_Toc320485603"/>
      <w:bookmarkStart w:id="766" w:name="_Toc323656714"/>
      <w:bookmarkStart w:id="767" w:name="_Toc324085452"/>
      <w:bookmarkStart w:id="768" w:name="_Toc383781104"/>
      <w:bookmarkStart w:id="769" w:name="_Toc49764508"/>
      <w:r w:rsidRPr="00EC76D5">
        <w:lastRenderedPageBreak/>
        <w:t>Functions</w:t>
      </w:r>
      <w:bookmarkEnd w:id="765"/>
      <w:bookmarkEnd w:id="766"/>
      <w:bookmarkEnd w:id="767"/>
      <w:bookmarkEnd w:id="768"/>
      <w:bookmarkEnd w:id="769"/>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3036F" w:rsidRPr="003F7CF1" w:rsidRDefault="0013036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3036F" w:rsidRPr="003F7CF1" w:rsidRDefault="0013036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3036F" w:rsidRPr="003F7CF1" w:rsidRDefault="0013036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8dy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Qt8q&#10;sQGYymwFIVCyrQGoWRgUUv3CqAH8J1j/nFPFMCo/CgjjiIShLRg3CfsDHyZqd2W6u0JFCqoSbDBq&#10;hxPTFtm8VnxWwEnEBULIcwh9zl0wtlatHQCIHQlrJAJ37mPNYWcPOv8OaySKRp7nO7QNRyPPYYnG&#10;G7B5ozDYgo34LwM21AAU+n7fZW8PiHoXr1A2tnJaiO+JVdwAwZe8SvBwI0RjW6zvRQYbaGwoL9sx&#10;1MfjaHZB2uLmFc1tlUd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BB08dyhgMAAO4NAAAOAAAAAAAAAAAAAAAAAC4CAABk&#10;cnMvZTJvRG9jLnhtbFBLAQItABQABgAIAAAAIQB2pc9+3AAAAAQBAAAPAAAAAAAAAAAAAAAAAOAF&#10;AABkcnMvZG93bnJldi54bWxQSwUGAAAAAAQABADzAAAA6QYAAAAA&#10;">
                <v:shape id="_x0000_s1259" type="#_x0000_t75" style="position:absolute;width:51073;height:5410;visibility:visible;mso-wrap-style:square">
                  <v:fill o:detectmouseclick="t"/>
                  <v:path o:connecttype="none"/>
                </v:shape>
                <v:rect id="Rectangle 300" o:spid="_x0000_s1260"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3036F" w:rsidRPr="003F7CF1" w:rsidRDefault="0013036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3036F" w:rsidRPr="003F7CF1" w:rsidRDefault="0013036F" w:rsidP="00E80032">
                        <w:pPr>
                          <w:pStyle w:val="Picture"/>
                          <w:rPr>
                            <w:sz w:val="19"/>
                            <w:szCs w:val="19"/>
                            <w:lang w:val="sv-SE"/>
                          </w:rPr>
                        </w:pPr>
                        <w:r w:rsidRPr="003F7CF1">
                          <w:rPr>
                            <w:sz w:val="19"/>
                            <w:szCs w:val="19"/>
                          </w:rPr>
                          <w:t>Function</w:t>
                        </w:r>
                      </w:p>
                    </w:txbxContent>
                  </v:textbox>
                </v:rect>
                <v:line id="Line 302" o:spid="_x0000_s12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63"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64"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3036F" w:rsidRPr="003F7CF1" w:rsidRDefault="0013036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3036F" w:rsidRPr="003F7CF1" w:rsidRDefault="0013036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3036F" w:rsidRPr="003F7CF1" w:rsidRDefault="0013036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3036F" w:rsidRPr="003F7CF1" w:rsidRDefault="0013036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65"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CH5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rnAh+XUDAADvDQAADgAAAAAAAAAAAAAAAAAuAgAAZHJzL2Uyb0RvYy54bWxQSwEC&#10;LQAUAAYACAAAACEAdqXPftwAAAAEAQAADwAAAAAAAAAAAAAAAADPBQAAZHJzL2Rvd25yZXYueG1s&#10;UEsFBgAAAAAEAAQA8wAAANgGAAAAAA==&#10;">
                <v:shape id="_x0000_s1266" type="#_x0000_t75" style="position:absolute;width:51073;height:5410;visibility:visible;mso-wrap-style:square">
                  <v:fill o:detectmouseclick="t"/>
                  <v:path o:connecttype="none"/>
                </v:shape>
                <v:rect id="Rectangle 293" o:spid="_x0000_s1267"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3036F" w:rsidRPr="003F7CF1" w:rsidRDefault="0013036F" w:rsidP="00E80032">
                        <w:pPr>
                          <w:pStyle w:val="Picture"/>
                          <w:jc w:val="both"/>
                          <w:rPr>
                            <w:sz w:val="19"/>
                            <w:szCs w:val="19"/>
                            <w:lang w:val="sv-SE"/>
                          </w:rPr>
                        </w:pPr>
                        <w:r w:rsidRPr="003F7CF1">
                          <w:rPr>
                            <w:sz w:val="19"/>
                            <w:szCs w:val="19"/>
                            <w:lang w:val="sv-SE"/>
                          </w:rPr>
                          <w:t xml:space="preserve">                       2</w:t>
                        </w:r>
                      </w:p>
                    </w:txbxContent>
                  </v:textbox>
                </v:rect>
                <v:rect id="Rectangle 294" o:spid="_x0000_s1268"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3036F" w:rsidRPr="003F7CF1" w:rsidRDefault="0013036F" w:rsidP="00E80032">
                        <w:pPr>
                          <w:pStyle w:val="Picture"/>
                          <w:rPr>
                            <w:sz w:val="19"/>
                            <w:szCs w:val="19"/>
                            <w:lang w:val="sv-SE"/>
                          </w:rPr>
                        </w:pPr>
                        <w:r w:rsidRPr="003F7CF1">
                          <w:rPr>
                            <w:sz w:val="19"/>
                            <w:szCs w:val="19"/>
                            <w:lang w:val="sv-SE"/>
                          </w:rPr>
                          <w:t>Square</w:t>
                        </w:r>
                      </w:p>
                    </w:txbxContent>
                  </v:textbox>
                </v:rect>
                <v:line id="Line 295" o:spid="_x0000_s1269"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70"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71"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3036F" w:rsidRPr="003F7CF1" w:rsidRDefault="0013036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70" w:name="_Toc320485604"/>
      <w:bookmarkStart w:id="771" w:name="_Toc323656715"/>
      <w:bookmarkStart w:id="772" w:name="_Toc324085453"/>
      <w:bookmarkStart w:id="773" w:name="_Toc383781105"/>
      <w:bookmarkStart w:id="774" w:name="_Toc49764509"/>
      <w:r w:rsidRPr="00EC76D5">
        <w:t>Void Functions</w:t>
      </w:r>
      <w:bookmarkEnd w:id="770"/>
      <w:bookmarkEnd w:id="771"/>
      <w:bookmarkEnd w:id="772"/>
      <w:bookmarkEnd w:id="773"/>
      <w:bookmarkEnd w:id="774"/>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75" w:name="_Toc320485605"/>
      <w:bookmarkStart w:id="776" w:name="_Toc323656716"/>
      <w:bookmarkStart w:id="777" w:name="_Toc324085454"/>
      <w:bookmarkStart w:id="778" w:name="_Toc383781106"/>
      <w:bookmarkStart w:id="779" w:name="_Toc49764510"/>
      <w:r w:rsidRPr="00EC76D5">
        <w:t>Local and global variables</w:t>
      </w:r>
      <w:bookmarkEnd w:id="775"/>
      <w:bookmarkEnd w:id="776"/>
      <w:bookmarkEnd w:id="777"/>
      <w:bookmarkEnd w:id="778"/>
      <w:bookmarkEnd w:id="779"/>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80" w:name="_Toc323656717"/>
      <w:bookmarkStart w:id="781" w:name="_Toc324085455"/>
      <w:bookmarkStart w:id="782" w:name="_Toc383781107"/>
      <w:bookmarkStart w:id="783" w:name="_Toc49764511"/>
      <w:r w:rsidRPr="00EC76D5">
        <w:t>Inner Blocks with Local Variables</w:t>
      </w:r>
      <w:bookmarkEnd w:id="780"/>
      <w:bookmarkEnd w:id="781"/>
      <w:bookmarkEnd w:id="782"/>
      <w:bookmarkEnd w:id="783"/>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84"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85"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struct</w:t>
      </w:r>
      <w:r w:rsidRPr="00EC76D5">
        <w:t xml:space="preserve"> IntPair Block(</w:t>
      </w:r>
      <w:r w:rsidRPr="00EC76D5">
        <w:rPr>
          <w:color w:val="000000" w:themeColor="text1"/>
          <w:rPrChange w:id="787"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8" w:name="_Toc320485606"/>
      <w:bookmarkStart w:id="789" w:name="_Toc323656718"/>
      <w:bookmarkStart w:id="790" w:name="_Toc324085456"/>
      <w:bookmarkStart w:id="791" w:name="_Toc383781108"/>
      <w:bookmarkStart w:id="792" w:name="_Toc49764512"/>
      <w:r w:rsidRPr="00EC76D5">
        <w:t>Call-by-Value and Call-by-Reference</w:t>
      </w:r>
      <w:bookmarkEnd w:id="788"/>
      <w:bookmarkEnd w:id="789"/>
      <w:bookmarkEnd w:id="790"/>
      <w:bookmarkEnd w:id="791"/>
      <w:bookmarkEnd w:id="792"/>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3036F" w:rsidRPr="003F7CF1" w:rsidRDefault="0013036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3036F" w:rsidRPr="003F7CF1" w:rsidRDefault="0013036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3036F" w:rsidRPr="003F7CF1" w:rsidRDefault="0013036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3036F" w:rsidRPr="003F7CF1" w:rsidRDefault="0013036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3036F" w:rsidRPr="003F7CF1" w:rsidRDefault="0013036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3036F" w:rsidRPr="003F7CF1" w:rsidRDefault="0013036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3036F" w:rsidRPr="003F7CF1" w:rsidRDefault="0013036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3036F" w:rsidRPr="003F7CF1" w:rsidRDefault="0013036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3036F" w:rsidRPr="003F7CF1" w:rsidRDefault="0013036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3036F" w:rsidRPr="003F7CF1" w:rsidRDefault="0013036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3036F" w:rsidRPr="003F7CF1" w:rsidRDefault="0013036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3036F" w:rsidRPr="003F7CF1" w:rsidRDefault="0013036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3036F" w:rsidRPr="003F7CF1" w:rsidRDefault="0013036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3036F" w:rsidRPr="003F7CF1" w:rsidRDefault="0013036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3036F" w:rsidRPr="003F7CF1" w:rsidRDefault="0013036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3036F" w:rsidRPr="003F7CF1" w:rsidRDefault="0013036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7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JmrUq5BQAAwEUAAA4AAAAAAAAAAAAAAAAALgIAAGRycy9lMm9E&#10;b2MueG1sUEsBAi0AFAAGAAgAAAAhAOLplq3cAAAABQEAAA8AAAAAAAAAAAAAAAAAEwgAAGRycy9k&#10;b3ducmV2LnhtbFBLBQYAAAAABAAEAPMAAAAcCQAAAAA=&#10;">
                <v:shape id="_x0000_s1273" type="#_x0000_t75" style="position:absolute;width:57384;height:27051;visibility:visible;mso-wrap-style:square">
                  <v:fill o:detectmouseclick="t"/>
                  <v:path o:connecttype="none"/>
                </v:shape>
                <v:rect id="Rectangle 307" o:spid="_x0000_s1274"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3036F" w:rsidRPr="003F7CF1" w:rsidRDefault="0013036F" w:rsidP="00E80032">
                        <w:pPr>
                          <w:pStyle w:val="SourceCodeBoxText"/>
                          <w:rPr>
                            <w:sz w:val="19"/>
                            <w:szCs w:val="19"/>
                          </w:rPr>
                        </w:pPr>
                        <w:r w:rsidRPr="003F7CF1">
                          <w:rPr>
                            <w:sz w:val="19"/>
                            <w:szCs w:val="19"/>
                          </w:rPr>
                          <w:t>1</w:t>
                        </w:r>
                      </w:p>
                    </w:txbxContent>
                  </v:textbox>
                </v:rect>
                <v:rect id="Rectangle 308" o:spid="_x0000_s1275"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3036F" w:rsidRPr="003F7CF1" w:rsidRDefault="0013036F" w:rsidP="00E80032">
                        <w:pPr>
                          <w:pStyle w:val="SourceCodeBoxText"/>
                          <w:rPr>
                            <w:sz w:val="19"/>
                            <w:szCs w:val="19"/>
                          </w:rPr>
                        </w:pPr>
                        <w:r w:rsidRPr="003F7CF1">
                          <w:rPr>
                            <w:sz w:val="19"/>
                            <w:szCs w:val="19"/>
                          </w:rPr>
                          <w:t>2</w:t>
                        </w:r>
                      </w:p>
                    </w:txbxContent>
                  </v:textbox>
                </v:rect>
                <v:shape id="Text Box 309" o:spid="_x0000_s1276"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3036F" w:rsidRPr="003F7CF1" w:rsidRDefault="0013036F" w:rsidP="00E80032">
                        <w:pPr>
                          <w:pStyle w:val="SourceCodeBoxHeader"/>
                          <w:rPr>
                            <w:sz w:val="19"/>
                            <w:szCs w:val="19"/>
                            <w:lang w:val="sv-SE"/>
                          </w:rPr>
                        </w:pPr>
                        <w:r w:rsidRPr="003F7CF1">
                          <w:rPr>
                            <w:sz w:val="19"/>
                            <w:szCs w:val="19"/>
                            <w:lang w:val="sv-SE"/>
                          </w:rPr>
                          <w:t>main:</w:t>
                        </w:r>
                      </w:p>
                    </w:txbxContent>
                  </v:textbox>
                </v:shape>
                <v:rect id="Rectangle 310" o:spid="_x0000_s1277"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3036F" w:rsidRPr="003F7CF1" w:rsidRDefault="0013036F" w:rsidP="00E80032">
                        <w:pPr>
                          <w:pStyle w:val="SourceCodeBoxText"/>
                          <w:rPr>
                            <w:sz w:val="19"/>
                            <w:szCs w:val="19"/>
                          </w:rPr>
                        </w:pPr>
                        <w:r w:rsidRPr="003F7CF1">
                          <w:rPr>
                            <w:sz w:val="19"/>
                            <w:szCs w:val="19"/>
                          </w:rPr>
                          <w:t>1</w:t>
                        </w:r>
                      </w:p>
                    </w:txbxContent>
                  </v:textbox>
                </v:rect>
                <v:shape id="Text Box 311" o:spid="_x0000_s1278"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3036F" w:rsidRPr="003F7CF1" w:rsidRDefault="0013036F" w:rsidP="00E80032">
                        <w:pPr>
                          <w:pStyle w:val="SourceCodeBoxHeader"/>
                          <w:rPr>
                            <w:sz w:val="19"/>
                            <w:szCs w:val="19"/>
                            <w:lang w:val="sv-SE"/>
                          </w:rPr>
                        </w:pPr>
                        <w:r>
                          <w:rPr>
                            <w:sz w:val="19"/>
                            <w:szCs w:val="19"/>
                            <w:lang w:val="sv-SE"/>
                          </w:rPr>
                          <w:t>firstNum</w:t>
                        </w:r>
                      </w:p>
                    </w:txbxContent>
                  </v:textbox>
                </v:shape>
                <v:rect id="Rectangle 312" o:spid="_x0000_s1279"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3036F" w:rsidRPr="003F7CF1" w:rsidRDefault="0013036F" w:rsidP="00E80032">
                        <w:pPr>
                          <w:pStyle w:val="SourceCodeBoxText"/>
                          <w:rPr>
                            <w:sz w:val="19"/>
                            <w:szCs w:val="19"/>
                          </w:rPr>
                        </w:pPr>
                        <w:r w:rsidRPr="003F7CF1">
                          <w:rPr>
                            <w:sz w:val="19"/>
                            <w:szCs w:val="19"/>
                          </w:rPr>
                          <w:t>2</w:t>
                        </w:r>
                      </w:p>
                    </w:txbxContent>
                  </v:textbox>
                </v:rect>
                <v:shape id="Text Box 313" o:spid="_x0000_s1280"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3036F" w:rsidRPr="003F7CF1" w:rsidRDefault="0013036F" w:rsidP="00E80032">
                        <w:pPr>
                          <w:pStyle w:val="SourceCodeBoxHeader"/>
                          <w:rPr>
                            <w:sz w:val="19"/>
                            <w:szCs w:val="19"/>
                            <w:lang w:val="sv-SE"/>
                          </w:rPr>
                        </w:pPr>
                        <w:r w:rsidRPr="003F7CF1">
                          <w:rPr>
                            <w:sz w:val="19"/>
                            <w:szCs w:val="19"/>
                            <w:lang w:val="sv-SE"/>
                          </w:rPr>
                          <w:t>Swap:</w:t>
                        </w:r>
                      </w:p>
                    </w:txbxContent>
                  </v:textbox>
                </v:shape>
                <v:shape id="Text Box 314" o:spid="_x0000_s1281"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3036F" w:rsidRPr="003F7CF1" w:rsidRDefault="0013036F" w:rsidP="00E80032">
                        <w:pPr>
                          <w:pStyle w:val="SourceCodeBoxHeader"/>
                          <w:rPr>
                            <w:sz w:val="19"/>
                            <w:szCs w:val="19"/>
                            <w:lang w:val="sv-SE"/>
                          </w:rPr>
                        </w:pPr>
                        <w:r>
                          <w:rPr>
                            <w:sz w:val="19"/>
                            <w:szCs w:val="19"/>
                            <w:lang w:val="sv-SE"/>
                          </w:rPr>
                          <w:t>num2</w:t>
                        </w:r>
                      </w:p>
                    </w:txbxContent>
                  </v:textbox>
                </v:shape>
                <v:rect id="Rectangle 315" o:spid="_x0000_s1282"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3036F" w:rsidRPr="003F7CF1" w:rsidRDefault="0013036F" w:rsidP="00E80032">
                        <w:pPr>
                          <w:pStyle w:val="SourceCodeBoxText"/>
                          <w:rPr>
                            <w:sz w:val="19"/>
                            <w:szCs w:val="19"/>
                          </w:rPr>
                        </w:pPr>
                        <w:r w:rsidRPr="003F7CF1">
                          <w:rPr>
                            <w:sz w:val="19"/>
                            <w:szCs w:val="19"/>
                          </w:rPr>
                          <w:t>1</w:t>
                        </w:r>
                      </w:p>
                    </w:txbxContent>
                  </v:textbox>
                </v:rect>
                <v:shape id="Text Box 316" o:spid="_x0000_s1283"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3036F" w:rsidRPr="003F7CF1" w:rsidRDefault="0013036F" w:rsidP="00E80032">
                        <w:pPr>
                          <w:pStyle w:val="SourceCodeBoxHeader"/>
                          <w:rPr>
                            <w:sz w:val="19"/>
                            <w:szCs w:val="19"/>
                            <w:lang w:val="sv-SE"/>
                          </w:rPr>
                        </w:pPr>
                        <w:r>
                          <w:rPr>
                            <w:sz w:val="19"/>
                            <w:szCs w:val="19"/>
                            <w:lang w:val="sv-SE"/>
                          </w:rPr>
                          <w:t>temp</w:t>
                        </w:r>
                      </w:p>
                    </w:txbxContent>
                  </v:textbox>
                </v:shape>
                <v:shape id="Text Box 317" o:spid="_x0000_s1284"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3036F" w:rsidRPr="003F7CF1" w:rsidRDefault="0013036F" w:rsidP="00E80032">
                        <w:pPr>
                          <w:pStyle w:val="SourceCodeBoxHeader"/>
                          <w:rPr>
                            <w:sz w:val="19"/>
                            <w:szCs w:val="19"/>
                            <w:lang w:val="sv-SE"/>
                          </w:rPr>
                        </w:pPr>
                        <w:r>
                          <w:rPr>
                            <w:sz w:val="19"/>
                            <w:szCs w:val="19"/>
                            <w:lang w:val="sv-SE"/>
                          </w:rPr>
                          <w:t>secondNum</w:t>
                        </w:r>
                      </w:p>
                    </w:txbxContent>
                  </v:textbox>
                </v:shape>
                <v:shape id="Text Box 318" o:spid="_x0000_s1285"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3036F" w:rsidRPr="003F7CF1" w:rsidRDefault="0013036F" w:rsidP="00E80032">
                        <w:pPr>
                          <w:pStyle w:val="SourceCodeBoxHeader"/>
                          <w:rPr>
                            <w:sz w:val="19"/>
                            <w:szCs w:val="19"/>
                            <w:lang w:val="sv-SE"/>
                          </w:rPr>
                        </w:pPr>
                        <w:r>
                          <w:rPr>
                            <w:sz w:val="19"/>
                            <w:szCs w:val="19"/>
                            <w:lang w:val="sv-SE"/>
                          </w:rPr>
                          <w:t>num1</w:t>
                        </w:r>
                      </w:p>
                    </w:txbxContent>
                  </v:textbox>
                </v:shape>
                <v:rect id="Rectangle 319" o:spid="_x0000_s1286"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3036F" w:rsidRPr="003F7CF1" w:rsidRDefault="0013036F" w:rsidP="00E80032">
                        <w:pPr>
                          <w:pStyle w:val="SourceCodeBoxText"/>
                          <w:rPr>
                            <w:sz w:val="19"/>
                            <w:szCs w:val="19"/>
                          </w:rPr>
                        </w:pPr>
                        <w:r w:rsidRPr="003F7CF1">
                          <w:rPr>
                            <w:sz w:val="19"/>
                            <w:szCs w:val="19"/>
                          </w:rPr>
                          <w:t>2</w:t>
                        </w:r>
                      </w:p>
                    </w:txbxContent>
                  </v:textbox>
                </v:rect>
                <v:rect id="Rectangle 320" o:spid="_x0000_s1287"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3036F" w:rsidRPr="003F7CF1" w:rsidRDefault="0013036F" w:rsidP="00E80032">
                        <w:pPr>
                          <w:pStyle w:val="SourceCodeBoxText"/>
                          <w:rPr>
                            <w:sz w:val="19"/>
                            <w:szCs w:val="19"/>
                          </w:rPr>
                        </w:pPr>
                        <w:r w:rsidRPr="003F7CF1">
                          <w:rPr>
                            <w:sz w:val="19"/>
                            <w:szCs w:val="19"/>
                          </w:rPr>
                          <w:t>2</w:t>
                        </w:r>
                      </w:p>
                    </w:txbxContent>
                  </v:textbox>
                </v:rect>
                <v:shape id="Text Box 321" o:spid="_x0000_s1288"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3036F" w:rsidRPr="003F7CF1" w:rsidRDefault="0013036F" w:rsidP="00E80032">
                        <w:pPr>
                          <w:pStyle w:val="SourceCodeBoxHeader"/>
                          <w:rPr>
                            <w:sz w:val="19"/>
                            <w:szCs w:val="19"/>
                            <w:lang w:val="sv-SE"/>
                          </w:rPr>
                        </w:pPr>
                        <w:r>
                          <w:rPr>
                            <w:sz w:val="19"/>
                            <w:szCs w:val="19"/>
                            <w:lang w:val="sv-SE"/>
                          </w:rPr>
                          <w:t>num2</w:t>
                        </w:r>
                      </w:p>
                    </w:txbxContent>
                  </v:textbox>
                </v:shape>
                <v:rect id="Rectangle 322" o:spid="_x0000_s1289"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3036F" w:rsidRPr="003F7CF1" w:rsidRDefault="0013036F" w:rsidP="00E80032">
                        <w:pPr>
                          <w:pStyle w:val="SourceCodeBoxText"/>
                          <w:rPr>
                            <w:sz w:val="19"/>
                            <w:szCs w:val="19"/>
                          </w:rPr>
                        </w:pPr>
                        <w:r w:rsidRPr="003F7CF1">
                          <w:rPr>
                            <w:sz w:val="19"/>
                            <w:szCs w:val="19"/>
                          </w:rPr>
                          <w:t>1</w:t>
                        </w:r>
                      </w:p>
                    </w:txbxContent>
                  </v:textbox>
                </v:rect>
                <v:shape id="Text Box 323" o:spid="_x0000_s1290"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3036F" w:rsidRPr="003F7CF1" w:rsidRDefault="0013036F" w:rsidP="00E80032">
                        <w:pPr>
                          <w:pStyle w:val="SourceCodeBoxHeader"/>
                          <w:rPr>
                            <w:sz w:val="19"/>
                            <w:szCs w:val="19"/>
                            <w:lang w:val="sv-SE"/>
                          </w:rPr>
                        </w:pPr>
                        <w:r>
                          <w:rPr>
                            <w:sz w:val="19"/>
                            <w:szCs w:val="19"/>
                            <w:lang w:val="sv-SE"/>
                          </w:rPr>
                          <w:t>temp</w:t>
                        </w:r>
                      </w:p>
                    </w:txbxContent>
                  </v:textbox>
                </v:shape>
                <v:shape id="Text Box 324" o:spid="_x0000_s1291"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3036F" w:rsidRPr="003F7CF1" w:rsidRDefault="0013036F" w:rsidP="00E80032">
                        <w:pPr>
                          <w:pStyle w:val="SourceCodeBoxHeader"/>
                          <w:rPr>
                            <w:sz w:val="19"/>
                            <w:szCs w:val="19"/>
                            <w:lang w:val="sv-SE"/>
                          </w:rPr>
                        </w:pPr>
                        <w:r>
                          <w:rPr>
                            <w:sz w:val="19"/>
                            <w:szCs w:val="19"/>
                            <w:lang w:val="sv-SE"/>
                          </w:rPr>
                          <w:t>num1</w:t>
                        </w:r>
                      </w:p>
                    </w:txbxContent>
                  </v:textbox>
                </v:shape>
                <v:rect id="Rectangle 325" o:spid="_x0000_s1292"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3036F" w:rsidRPr="003F7CF1" w:rsidRDefault="0013036F" w:rsidP="00E80032">
                        <w:pPr>
                          <w:pStyle w:val="SourceCodeBoxText"/>
                          <w:rPr>
                            <w:sz w:val="19"/>
                            <w:szCs w:val="19"/>
                          </w:rPr>
                        </w:pPr>
                        <w:r w:rsidRPr="003F7CF1">
                          <w:rPr>
                            <w:sz w:val="19"/>
                            <w:szCs w:val="19"/>
                          </w:rPr>
                          <w:t>2</w:t>
                        </w:r>
                      </w:p>
                    </w:txbxContent>
                  </v:textbox>
                </v:rect>
                <v:rect id="Rectangle 326" o:spid="_x0000_s1293"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3036F" w:rsidRPr="003F7CF1" w:rsidRDefault="0013036F" w:rsidP="00E80032">
                        <w:pPr>
                          <w:pStyle w:val="SourceCodeBoxText"/>
                          <w:rPr>
                            <w:sz w:val="19"/>
                            <w:szCs w:val="19"/>
                          </w:rPr>
                        </w:pPr>
                        <w:r w:rsidRPr="003F7CF1">
                          <w:rPr>
                            <w:sz w:val="19"/>
                            <w:szCs w:val="19"/>
                          </w:rPr>
                          <w:t>1</w:t>
                        </w:r>
                      </w:p>
                    </w:txbxContent>
                  </v:textbox>
                </v:rect>
                <v:shape id="Text Box 327" o:spid="_x0000_s1294"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3036F" w:rsidRPr="003F7CF1" w:rsidRDefault="0013036F" w:rsidP="00E80032">
                        <w:pPr>
                          <w:pStyle w:val="SourceCodeBoxHeader"/>
                          <w:rPr>
                            <w:sz w:val="19"/>
                            <w:szCs w:val="19"/>
                            <w:lang w:val="sv-SE"/>
                          </w:rPr>
                        </w:pPr>
                        <w:r>
                          <w:rPr>
                            <w:sz w:val="19"/>
                            <w:szCs w:val="19"/>
                            <w:lang w:val="sv-SE"/>
                          </w:rPr>
                          <w:t>num2</w:t>
                        </w:r>
                      </w:p>
                    </w:txbxContent>
                  </v:textbox>
                </v:shape>
                <v:rect id="Rectangle 328" o:spid="_x0000_s1295"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3036F" w:rsidRPr="003F7CF1" w:rsidRDefault="0013036F" w:rsidP="00E80032">
                        <w:pPr>
                          <w:pStyle w:val="SourceCodeBoxText"/>
                          <w:rPr>
                            <w:sz w:val="19"/>
                            <w:szCs w:val="19"/>
                          </w:rPr>
                        </w:pPr>
                        <w:r w:rsidRPr="003F7CF1">
                          <w:rPr>
                            <w:sz w:val="19"/>
                            <w:szCs w:val="19"/>
                          </w:rPr>
                          <w:t>1</w:t>
                        </w:r>
                      </w:p>
                    </w:txbxContent>
                  </v:textbox>
                </v:rect>
                <v:shape id="Text Box 329" o:spid="_x0000_s1296"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3036F" w:rsidRPr="003F7CF1" w:rsidRDefault="0013036F" w:rsidP="00E80032">
                        <w:pPr>
                          <w:pStyle w:val="SourceCodeBoxHeader"/>
                          <w:rPr>
                            <w:sz w:val="19"/>
                            <w:szCs w:val="19"/>
                            <w:lang w:val="sv-SE"/>
                          </w:rPr>
                        </w:pPr>
                        <w:r>
                          <w:rPr>
                            <w:sz w:val="19"/>
                            <w:szCs w:val="19"/>
                            <w:lang w:val="sv-SE"/>
                          </w:rPr>
                          <w:t>temp</w:t>
                        </w:r>
                      </w:p>
                    </w:txbxContent>
                  </v:textbox>
                </v:shape>
                <v:shape id="Text Box 330" o:spid="_x0000_s1297"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3036F" w:rsidRPr="003F7CF1" w:rsidRDefault="0013036F" w:rsidP="00E80032">
                        <w:pPr>
                          <w:pStyle w:val="SourceCodeBoxHeader"/>
                          <w:rPr>
                            <w:sz w:val="19"/>
                            <w:szCs w:val="19"/>
                            <w:lang w:val="sv-SE"/>
                          </w:rPr>
                        </w:pPr>
                        <w:r>
                          <w:rPr>
                            <w:sz w:val="19"/>
                            <w:szCs w:val="19"/>
                            <w:lang w:val="sv-SE"/>
                          </w:rPr>
                          <w:t>num1</w:t>
                        </w:r>
                      </w:p>
                    </w:txbxContent>
                  </v:textbox>
                </v:shape>
                <v:shape id="Text Box 331" o:spid="_x0000_s1298"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3036F" w:rsidRPr="003F7CF1" w:rsidRDefault="0013036F" w:rsidP="00E80032">
                        <w:pPr>
                          <w:pStyle w:val="SourceCodeBoxHeader"/>
                          <w:rPr>
                            <w:sz w:val="19"/>
                            <w:szCs w:val="19"/>
                            <w:lang w:val="sv-SE"/>
                          </w:rPr>
                        </w:pPr>
                        <w:r w:rsidRPr="003F7CF1">
                          <w:rPr>
                            <w:sz w:val="19"/>
                            <w:szCs w:val="19"/>
                            <w:lang w:val="sv-SE"/>
                          </w:rPr>
                          <w:t>(a)</w:t>
                        </w:r>
                      </w:p>
                    </w:txbxContent>
                  </v:textbox>
                </v:shape>
                <v:shape id="Text Box 332" o:spid="_x0000_s1299"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3036F" w:rsidRPr="003F7CF1" w:rsidRDefault="0013036F" w:rsidP="00E80032">
                        <w:pPr>
                          <w:pStyle w:val="SourceCodeBoxHeader"/>
                          <w:rPr>
                            <w:sz w:val="19"/>
                            <w:szCs w:val="19"/>
                            <w:lang w:val="sv-SE"/>
                          </w:rPr>
                        </w:pPr>
                        <w:r w:rsidRPr="003F7CF1">
                          <w:rPr>
                            <w:sz w:val="19"/>
                            <w:szCs w:val="19"/>
                            <w:lang w:val="sv-SE"/>
                          </w:rPr>
                          <w:t>(b)</w:t>
                        </w:r>
                      </w:p>
                    </w:txbxContent>
                  </v:textbox>
                </v:shape>
                <v:shape id="Text Box 333" o:spid="_x0000_s1300"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3036F" w:rsidRPr="003F7CF1" w:rsidRDefault="0013036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3036F" w:rsidRPr="003F7CF1" w:rsidRDefault="0013036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3036F" w:rsidRPr="003F7CF1" w:rsidRDefault="0013036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3036F" w:rsidRPr="003F7CF1" w:rsidRDefault="0013036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3036F" w:rsidRPr="003F7CF1" w:rsidRDefault="0013036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3036F" w:rsidRPr="003F7CF1" w:rsidRDefault="0013036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3036F" w:rsidRPr="003F7CF1" w:rsidRDefault="0013036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3036F" w:rsidRPr="003F7CF1" w:rsidRDefault="0013036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3036F" w:rsidRPr="003F7CF1" w:rsidRDefault="0013036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3036F" w:rsidRPr="003F7CF1" w:rsidRDefault="0013036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3036F" w:rsidRPr="003F7CF1" w:rsidRDefault="0013036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3036F" w:rsidRPr="003F7CF1" w:rsidRDefault="0013036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3036F" w:rsidRPr="003F7CF1" w:rsidRDefault="0013036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3036F" w:rsidRPr="003F7CF1" w:rsidRDefault="0013036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3036F" w:rsidRPr="003F7CF1" w:rsidRDefault="0013036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3036F" w:rsidRPr="003F7CF1" w:rsidRDefault="0013036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3036F" w:rsidRPr="003F7CF1" w:rsidRDefault="0013036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3036F" w:rsidRPr="003F7CF1" w:rsidRDefault="0013036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3036F" w:rsidRPr="003F7CF1" w:rsidRDefault="0013036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3036F" w:rsidRPr="003F7CF1" w:rsidRDefault="0013036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01"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Jl9bnHxBgAAbF0A&#10;AA4AAAAAAAAAAAAAAAAALgIAAGRycy9lMm9Eb2MueG1sUEsBAi0AFAAGAAgAAAAhAESO7MfcAAAA&#10;BQEAAA8AAAAAAAAAAAAAAAAASwkAAGRycy9kb3ducmV2LnhtbFBLBQYAAAAABAAEAPMAAABUCgAA&#10;AAA=&#10;">
                <v:shape id="_x0000_s1302" type="#_x0000_t75" style="position:absolute;width:57384;height:27051;visibility:visible;mso-wrap-style:square">
                  <v:fill o:detectmouseclick="t"/>
                  <v:path o:connecttype="none"/>
                </v:shape>
                <v:rect id="Rectangle 244" o:spid="_x0000_s1303"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3036F" w:rsidRPr="003F7CF1" w:rsidRDefault="0013036F" w:rsidP="00E80032">
                        <w:pPr>
                          <w:pStyle w:val="SourceCodeBoxText"/>
                          <w:rPr>
                            <w:sz w:val="19"/>
                            <w:szCs w:val="19"/>
                          </w:rPr>
                        </w:pPr>
                        <w:r w:rsidRPr="003F7CF1">
                          <w:rPr>
                            <w:sz w:val="19"/>
                            <w:szCs w:val="19"/>
                          </w:rPr>
                          <w:t>1</w:t>
                        </w:r>
                      </w:p>
                    </w:txbxContent>
                  </v:textbox>
                </v:rect>
                <v:rect id="Rectangle 245" o:spid="_x0000_s1304"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3036F" w:rsidRPr="003F7CF1" w:rsidRDefault="0013036F" w:rsidP="00E80032">
                        <w:pPr>
                          <w:pStyle w:val="SourceCodeBoxText"/>
                          <w:rPr>
                            <w:sz w:val="19"/>
                            <w:szCs w:val="19"/>
                          </w:rPr>
                        </w:pPr>
                        <w:r w:rsidRPr="003F7CF1">
                          <w:rPr>
                            <w:sz w:val="19"/>
                            <w:szCs w:val="19"/>
                          </w:rPr>
                          <w:t>2</w:t>
                        </w:r>
                      </w:p>
                    </w:txbxContent>
                  </v:textbox>
                </v:rect>
                <v:rect id="Rectangle 246" o:spid="_x0000_s1305"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3036F" w:rsidRPr="003F7CF1" w:rsidRDefault="0013036F" w:rsidP="00E80032">
                        <w:pPr>
                          <w:pStyle w:val="SourceCodeBoxText"/>
                          <w:rPr>
                            <w:sz w:val="19"/>
                            <w:szCs w:val="19"/>
                          </w:rPr>
                        </w:pPr>
                      </w:p>
                    </w:txbxContent>
                  </v:textbox>
                </v:rect>
                <v:shape id="Text Box 247" o:spid="_x0000_s1306"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3036F" w:rsidRPr="003F7CF1" w:rsidRDefault="0013036F" w:rsidP="00E80032">
                        <w:pPr>
                          <w:pStyle w:val="SourceCodeBoxHeader"/>
                          <w:rPr>
                            <w:sz w:val="19"/>
                            <w:szCs w:val="19"/>
                            <w:lang w:val="sv-SE"/>
                          </w:rPr>
                        </w:pPr>
                        <w:r>
                          <w:rPr>
                            <w:sz w:val="19"/>
                            <w:szCs w:val="19"/>
                            <w:lang w:val="sv-SE"/>
                          </w:rPr>
                          <w:t>firstNum</w:t>
                        </w:r>
                      </w:p>
                    </w:txbxContent>
                  </v:textbox>
                </v:shape>
                <v:rect id="Rectangle 248" o:spid="_x0000_s1307"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3036F" w:rsidRPr="003F7CF1" w:rsidRDefault="0013036F" w:rsidP="00E80032">
                        <w:pPr>
                          <w:pStyle w:val="SourceCodeBoxText"/>
                          <w:rPr>
                            <w:sz w:val="19"/>
                            <w:szCs w:val="19"/>
                          </w:rPr>
                        </w:pPr>
                      </w:p>
                    </w:txbxContent>
                  </v:textbox>
                </v:rect>
                <v:shape id="Text Box 249" o:spid="_x0000_s1308"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3036F" w:rsidRPr="003F7CF1" w:rsidRDefault="0013036F" w:rsidP="00E80032">
                        <w:pPr>
                          <w:pStyle w:val="SourceCodeBoxHeader"/>
                          <w:rPr>
                            <w:sz w:val="19"/>
                            <w:szCs w:val="19"/>
                            <w:lang w:val="sv-SE"/>
                          </w:rPr>
                        </w:pPr>
                        <w:r>
                          <w:rPr>
                            <w:sz w:val="19"/>
                            <w:szCs w:val="19"/>
                            <w:lang w:val="sv-SE"/>
                          </w:rPr>
                          <w:t>num2</w:t>
                        </w:r>
                      </w:p>
                    </w:txbxContent>
                  </v:textbox>
                </v:shape>
                <v:rect id="Rectangle 250" o:spid="_x0000_s1309"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3036F" w:rsidRPr="003F7CF1" w:rsidRDefault="0013036F" w:rsidP="00E80032">
                        <w:pPr>
                          <w:pStyle w:val="SourceCodeBoxText"/>
                          <w:rPr>
                            <w:sz w:val="19"/>
                            <w:szCs w:val="19"/>
                          </w:rPr>
                        </w:pPr>
                        <w:r w:rsidRPr="003F7CF1">
                          <w:rPr>
                            <w:sz w:val="19"/>
                            <w:szCs w:val="19"/>
                          </w:rPr>
                          <w:t>1</w:t>
                        </w:r>
                      </w:p>
                    </w:txbxContent>
                  </v:textbox>
                </v:rect>
                <v:shape id="Text Box 251" o:spid="_x0000_s1310"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3036F" w:rsidRPr="003F7CF1" w:rsidRDefault="0013036F" w:rsidP="00E80032">
                        <w:pPr>
                          <w:pStyle w:val="SourceCodeBoxHeader"/>
                          <w:rPr>
                            <w:sz w:val="19"/>
                            <w:szCs w:val="19"/>
                            <w:lang w:val="sv-SE"/>
                          </w:rPr>
                        </w:pPr>
                        <w:r>
                          <w:rPr>
                            <w:sz w:val="19"/>
                            <w:szCs w:val="19"/>
                            <w:lang w:val="sv-SE"/>
                          </w:rPr>
                          <w:t>temp</w:t>
                        </w:r>
                      </w:p>
                    </w:txbxContent>
                  </v:textbox>
                </v:shape>
                <v:shape id="Text Box 252" o:spid="_x0000_s1311"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3036F" w:rsidRPr="003F7CF1" w:rsidRDefault="0013036F" w:rsidP="00E80032">
                        <w:pPr>
                          <w:pStyle w:val="SourceCodeBoxHeader"/>
                          <w:rPr>
                            <w:sz w:val="19"/>
                            <w:szCs w:val="19"/>
                            <w:lang w:val="sv-SE"/>
                          </w:rPr>
                        </w:pPr>
                        <w:r>
                          <w:rPr>
                            <w:sz w:val="19"/>
                            <w:szCs w:val="19"/>
                            <w:lang w:val="sv-SE"/>
                          </w:rPr>
                          <w:t>secondNum</w:t>
                        </w:r>
                      </w:p>
                    </w:txbxContent>
                  </v:textbox>
                </v:shape>
                <v:shape id="Text Box 253" o:spid="_x0000_s1312"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3036F" w:rsidRPr="003F7CF1" w:rsidRDefault="0013036F" w:rsidP="00E80032">
                        <w:pPr>
                          <w:pStyle w:val="SourceCodeBoxHeader"/>
                          <w:rPr>
                            <w:sz w:val="19"/>
                            <w:szCs w:val="19"/>
                            <w:lang w:val="sv-SE"/>
                          </w:rPr>
                        </w:pPr>
                        <w:r>
                          <w:rPr>
                            <w:sz w:val="19"/>
                            <w:szCs w:val="19"/>
                            <w:lang w:val="sv-SE"/>
                          </w:rPr>
                          <w:t>num1</w:t>
                        </w:r>
                      </w:p>
                    </w:txbxContent>
                  </v:textbox>
                </v:shape>
                <v:shape id="Text Box 254" o:spid="_x0000_s1313"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3036F" w:rsidRPr="003F7CF1" w:rsidRDefault="0013036F" w:rsidP="00E80032">
                        <w:pPr>
                          <w:pStyle w:val="SourceCodeBoxHeader"/>
                          <w:rPr>
                            <w:sz w:val="19"/>
                            <w:szCs w:val="19"/>
                            <w:lang w:val="sv-SE"/>
                          </w:rPr>
                        </w:pPr>
                        <w:r w:rsidRPr="003F7CF1">
                          <w:rPr>
                            <w:sz w:val="19"/>
                            <w:szCs w:val="19"/>
                            <w:lang w:val="sv-SE"/>
                          </w:rPr>
                          <w:t>(a)</w:t>
                        </w:r>
                      </w:p>
                    </w:txbxContent>
                  </v:textbox>
                </v:shape>
                <v:line id="Line 255" o:spid="_x0000_s1314"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15"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16"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3036F" w:rsidRPr="003F7CF1" w:rsidRDefault="0013036F" w:rsidP="00E80032">
                        <w:pPr>
                          <w:pStyle w:val="SourceCodeBoxText"/>
                          <w:rPr>
                            <w:sz w:val="19"/>
                            <w:szCs w:val="19"/>
                          </w:rPr>
                        </w:pPr>
                        <w:r w:rsidRPr="003F7CF1">
                          <w:rPr>
                            <w:sz w:val="19"/>
                            <w:szCs w:val="19"/>
                          </w:rPr>
                          <w:t>2</w:t>
                        </w:r>
                      </w:p>
                    </w:txbxContent>
                  </v:textbox>
                </v:rect>
                <v:rect id="Rectangle 258" o:spid="_x0000_s1317"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3036F" w:rsidRPr="003F7CF1" w:rsidRDefault="0013036F" w:rsidP="00E80032">
                        <w:pPr>
                          <w:pStyle w:val="SourceCodeBoxText"/>
                          <w:rPr>
                            <w:sz w:val="19"/>
                            <w:szCs w:val="19"/>
                          </w:rPr>
                        </w:pPr>
                        <w:r w:rsidRPr="003F7CF1">
                          <w:rPr>
                            <w:sz w:val="19"/>
                            <w:szCs w:val="19"/>
                          </w:rPr>
                          <w:t>2</w:t>
                        </w:r>
                      </w:p>
                    </w:txbxContent>
                  </v:textbox>
                </v:rect>
                <v:rect id="Rectangle 259" o:spid="_x0000_s1318"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3036F" w:rsidRPr="003F7CF1" w:rsidRDefault="0013036F" w:rsidP="00E80032">
                        <w:pPr>
                          <w:pStyle w:val="SourceCodeBoxText"/>
                          <w:rPr>
                            <w:sz w:val="19"/>
                            <w:szCs w:val="19"/>
                          </w:rPr>
                        </w:pPr>
                      </w:p>
                    </w:txbxContent>
                  </v:textbox>
                </v:rect>
                <v:shape id="Text Box 260" o:spid="_x0000_s1319"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3036F" w:rsidRPr="003F7CF1" w:rsidRDefault="0013036F" w:rsidP="00E80032">
                        <w:pPr>
                          <w:pStyle w:val="SourceCodeBoxHeader"/>
                          <w:rPr>
                            <w:sz w:val="19"/>
                            <w:szCs w:val="19"/>
                            <w:lang w:val="sv-SE"/>
                          </w:rPr>
                        </w:pPr>
                        <w:r>
                          <w:rPr>
                            <w:sz w:val="19"/>
                            <w:szCs w:val="19"/>
                            <w:lang w:val="sv-SE"/>
                          </w:rPr>
                          <w:t>firstNum</w:t>
                        </w:r>
                      </w:p>
                    </w:txbxContent>
                  </v:textbox>
                </v:shape>
                <v:rect id="Rectangle 261" o:spid="_x0000_s1320"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3036F" w:rsidRPr="003F7CF1" w:rsidRDefault="0013036F" w:rsidP="00E80032">
                        <w:pPr>
                          <w:pStyle w:val="SourceCodeBoxText"/>
                          <w:rPr>
                            <w:sz w:val="19"/>
                            <w:szCs w:val="19"/>
                          </w:rPr>
                        </w:pPr>
                      </w:p>
                    </w:txbxContent>
                  </v:textbox>
                </v:rect>
                <v:shape id="Text Box 262" o:spid="_x0000_s1321"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3036F" w:rsidRPr="003F7CF1" w:rsidRDefault="0013036F" w:rsidP="00E80032">
                        <w:pPr>
                          <w:pStyle w:val="SourceCodeBoxHeader"/>
                          <w:rPr>
                            <w:sz w:val="19"/>
                            <w:szCs w:val="19"/>
                            <w:lang w:val="sv-SE"/>
                          </w:rPr>
                        </w:pPr>
                        <w:r>
                          <w:rPr>
                            <w:sz w:val="19"/>
                            <w:szCs w:val="19"/>
                            <w:lang w:val="sv-SE"/>
                          </w:rPr>
                          <w:t>num2</w:t>
                        </w:r>
                      </w:p>
                    </w:txbxContent>
                  </v:textbox>
                </v:shape>
                <v:rect id="Rectangle 263" o:spid="_x0000_s1322"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3036F" w:rsidRPr="003F7CF1" w:rsidRDefault="0013036F" w:rsidP="00E80032">
                        <w:pPr>
                          <w:pStyle w:val="SourceCodeBoxText"/>
                          <w:rPr>
                            <w:sz w:val="19"/>
                            <w:szCs w:val="19"/>
                          </w:rPr>
                        </w:pPr>
                        <w:r w:rsidRPr="003F7CF1">
                          <w:rPr>
                            <w:sz w:val="19"/>
                            <w:szCs w:val="19"/>
                          </w:rPr>
                          <w:t>1</w:t>
                        </w:r>
                      </w:p>
                    </w:txbxContent>
                  </v:textbox>
                </v:rect>
                <v:shape id="Text Box 264" o:spid="_x0000_s1323"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3036F" w:rsidRPr="003F7CF1" w:rsidRDefault="0013036F" w:rsidP="00E80032">
                        <w:pPr>
                          <w:pStyle w:val="SourceCodeBoxHeader"/>
                          <w:rPr>
                            <w:sz w:val="19"/>
                            <w:szCs w:val="19"/>
                            <w:lang w:val="sv-SE"/>
                          </w:rPr>
                        </w:pPr>
                        <w:r>
                          <w:rPr>
                            <w:sz w:val="19"/>
                            <w:szCs w:val="19"/>
                            <w:lang w:val="sv-SE"/>
                          </w:rPr>
                          <w:t>temp</w:t>
                        </w:r>
                      </w:p>
                    </w:txbxContent>
                  </v:textbox>
                </v:shape>
                <v:shape id="Text Box 265" o:spid="_x0000_s1324"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3036F" w:rsidRPr="003F7CF1" w:rsidRDefault="0013036F" w:rsidP="00E80032">
                        <w:pPr>
                          <w:pStyle w:val="SourceCodeBoxHeader"/>
                          <w:rPr>
                            <w:sz w:val="19"/>
                            <w:szCs w:val="19"/>
                            <w:lang w:val="sv-SE"/>
                          </w:rPr>
                        </w:pPr>
                        <w:r>
                          <w:rPr>
                            <w:sz w:val="19"/>
                            <w:szCs w:val="19"/>
                            <w:lang w:val="sv-SE"/>
                          </w:rPr>
                          <w:t>num1</w:t>
                        </w:r>
                      </w:p>
                    </w:txbxContent>
                  </v:textbox>
                </v:shape>
                <v:shape id="Text Box 266" o:spid="_x0000_s1325"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3036F" w:rsidRPr="003F7CF1" w:rsidRDefault="0013036F" w:rsidP="00E80032">
                        <w:pPr>
                          <w:pStyle w:val="SourceCodeBoxHeader"/>
                          <w:rPr>
                            <w:sz w:val="19"/>
                            <w:szCs w:val="19"/>
                            <w:lang w:val="sv-SE"/>
                          </w:rPr>
                        </w:pPr>
                        <w:r w:rsidRPr="003F7CF1">
                          <w:rPr>
                            <w:sz w:val="19"/>
                            <w:szCs w:val="19"/>
                            <w:lang w:val="sv-SE"/>
                          </w:rPr>
                          <w:t>(b)</w:t>
                        </w:r>
                      </w:p>
                    </w:txbxContent>
                  </v:textbox>
                </v:shape>
                <v:line id="Line 267" o:spid="_x0000_s1326"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27"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28"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3036F" w:rsidRPr="003F7CF1" w:rsidRDefault="0013036F" w:rsidP="00E80032">
                        <w:pPr>
                          <w:pStyle w:val="SourceCodeBoxText"/>
                          <w:rPr>
                            <w:sz w:val="19"/>
                            <w:szCs w:val="19"/>
                          </w:rPr>
                        </w:pPr>
                        <w:r w:rsidRPr="003F7CF1">
                          <w:rPr>
                            <w:sz w:val="19"/>
                            <w:szCs w:val="19"/>
                          </w:rPr>
                          <w:t>2</w:t>
                        </w:r>
                      </w:p>
                    </w:txbxContent>
                  </v:textbox>
                </v:rect>
                <v:rect id="Rectangle 270" o:spid="_x0000_s1329"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3036F" w:rsidRPr="003F7CF1" w:rsidRDefault="0013036F" w:rsidP="00E80032">
                        <w:pPr>
                          <w:pStyle w:val="SourceCodeBoxText"/>
                          <w:rPr>
                            <w:sz w:val="19"/>
                            <w:szCs w:val="19"/>
                          </w:rPr>
                        </w:pPr>
                        <w:r w:rsidRPr="003F7CF1">
                          <w:rPr>
                            <w:sz w:val="19"/>
                            <w:szCs w:val="19"/>
                          </w:rPr>
                          <w:t>1</w:t>
                        </w:r>
                      </w:p>
                    </w:txbxContent>
                  </v:textbox>
                </v:rect>
                <v:rect id="Rectangle 271" o:spid="_x0000_s1330"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3036F" w:rsidRPr="003F7CF1" w:rsidRDefault="0013036F" w:rsidP="00E80032">
                        <w:pPr>
                          <w:pStyle w:val="SourceCodeBoxText"/>
                          <w:rPr>
                            <w:sz w:val="19"/>
                            <w:szCs w:val="19"/>
                          </w:rPr>
                        </w:pPr>
                      </w:p>
                    </w:txbxContent>
                  </v:textbox>
                </v:rect>
                <v:shape id="Text Box 272" o:spid="_x0000_s1331"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3036F" w:rsidRPr="003F7CF1" w:rsidRDefault="0013036F" w:rsidP="00E80032">
                        <w:pPr>
                          <w:pStyle w:val="SourceCodeBoxHeader"/>
                          <w:rPr>
                            <w:sz w:val="19"/>
                            <w:szCs w:val="19"/>
                            <w:lang w:val="sv-SE"/>
                          </w:rPr>
                        </w:pPr>
                        <w:r>
                          <w:rPr>
                            <w:sz w:val="19"/>
                            <w:szCs w:val="19"/>
                            <w:lang w:val="sv-SE"/>
                          </w:rPr>
                          <w:t>firstNum</w:t>
                        </w:r>
                      </w:p>
                    </w:txbxContent>
                  </v:textbox>
                </v:shape>
                <v:rect id="Rectangle 273" o:spid="_x0000_s1332"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3036F" w:rsidRPr="003F7CF1" w:rsidRDefault="0013036F" w:rsidP="00E80032">
                        <w:pPr>
                          <w:pStyle w:val="SourceCodeBoxText"/>
                          <w:rPr>
                            <w:sz w:val="19"/>
                            <w:szCs w:val="19"/>
                          </w:rPr>
                        </w:pPr>
                      </w:p>
                    </w:txbxContent>
                  </v:textbox>
                </v:rect>
                <v:shape id="Text Box 274" o:spid="_x0000_s1333"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3036F" w:rsidRPr="003F7CF1" w:rsidRDefault="0013036F" w:rsidP="00E80032">
                        <w:pPr>
                          <w:pStyle w:val="SourceCodeBoxHeader"/>
                          <w:rPr>
                            <w:sz w:val="19"/>
                            <w:szCs w:val="19"/>
                            <w:lang w:val="sv-SE"/>
                          </w:rPr>
                        </w:pPr>
                        <w:r>
                          <w:rPr>
                            <w:sz w:val="19"/>
                            <w:szCs w:val="19"/>
                            <w:lang w:val="sv-SE"/>
                          </w:rPr>
                          <w:t>num2</w:t>
                        </w:r>
                      </w:p>
                    </w:txbxContent>
                  </v:textbox>
                </v:shape>
                <v:rect id="Rectangle 275" o:spid="_x0000_s1334"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3036F" w:rsidRPr="003F7CF1" w:rsidRDefault="0013036F" w:rsidP="00E80032">
                        <w:pPr>
                          <w:pStyle w:val="SourceCodeBoxText"/>
                          <w:rPr>
                            <w:sz w:val="19"/>
                            <w:szCs w:val="19"/>
                          </w:rPr>
                        </w:pPr>
                        <w:r w:rsidRPr="003F7CF1">
                          <w:rPr>
                            <w:sz w:val="19"/>
                            <w:szCs w:val="19"/>
                          </w:rPr>
                          <w:t>1</w:t>
                        </w:r>
                      </w:p>
                    </w:txbxContent>
                  </v:textbox>
                </v:rect>
                <v:shape id="Text Box 276" o:spid="_x0000_s1335"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3036F" w:rsidRPr="003F7CF1" w:rsidRDefault="0013036F" w:rsidP="00E80032">
                        <w:pPr>
                          <w:pStyle w:val="SourceCodeBoxHeader"/>
                          <w:rPr>
                            <w:sz w:val="19"/>
                            <w:szCs w:val="19"/>
                            <w:lang w:val="sv-SE"/>
                          </w:rPr>
                        </w:pPr>
                        <w:r>
                          <w:rPr>
                            <w:sz w:val="19"/>
                            <w:szCs w:val="19"/>
                            <w:lang w:val="sv-SE"/>
                          </w:rPr>
                          <w:t>temp</w:t>
                        </w:r>
                      </w:p>
                    </w:txbxContent>
                  </v:textbox>
                </v:shape>
                <v:shape id="Text Box 277" o:spid="_x0000_s1336"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3036F" w:rsidRPr="003F7CF1" w:rsidRDefault="0013036F" w:rsidP="00E80032">
                        <w:pPr>
                          <w:pStyle w:val="SourceCodeBoxHeader"/>
                          <w:rPr>
                            <w:sz w:val="19"/>
                            <w:szCs w:val="19"/>
                            <w:lang w:val="sv-SE"/>
                          </w:rPr>
                        </w:pPr>
                        <w:r>
                          <w:rPr>
                            <w:sz w:val="19"/>
                            <w:szCs w:val="19"/>
                            <w:lang w:val="sv-SE"/>
                          </w:rPr>
                          <w:t>num1</w:t>
                        </w:r>
                      </w:p>
                    </w:txbxContent>
                  </v:textbox>
                </v:shape>
                <v:shape id="Text Box 278" o:spid="_x0000_s1337"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3036F" w:rsidRPr="003F7CF1" w:rsidRDefault="0013036F" w:rsidP="00E80032">
                        <w:pPr>
                          <w:pStyle w:val="SourceCodeBoxHeader"/>
                          <w:rPr>
                            <w:sz w:val="19"/>
                            <w:szCs w:val="19"/>
                            <w:lang w:val="sv-SE"/>
                          </w:rPr>
                        </w:pPr>
                        <w:r w:rsidRPr="003F7CF1">
                          <w:rPr>
                            <w:sz w:val="19"/>
                            <w:szCs w:val="19"/>
                            <w:lang w:val="sv-SE"/>
                          </w:rPr>
                          <w:t>(c)</w:t>
                        </w:r>
                      </w:p>
                    </w:txbxContent>
                  </v:textbox>
                </v:shape>
                <v:line id="Line 279" o:spid="_x0000_s1338"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39"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93" w:name="_Toc320485607"/>
      <w:bookmarkStart w:id="794" w:name="_Toc323656719"/>
      <w:bookmarkStart w:id="795" w:name="_Toc324085457"/>
      <w:bookmarkStart w:id="796" w:name="_Toc383781109"/>
      <w:bookmarkStart w:id="797" w:name="_Toc49764513"/>
      <w:r w:rsidRPr="00EC76D5">
        <w:t>Static, Extern, and Register Variables</w:t>
      </w:r>
      <w:bookmarkEnd w:id="793"/>
      <w:bookmarkEnd w:id="794"/>
      <w:bookmarkEnd w:id="795"/>
      <w:bookmarkEnd w:id="796"/>
      <w:bookmarkEnd w:id="797"/>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8" w:name="_Toc320485608"/>
      <w:bookmarkStart w:id="799" w:name="_Toc323656720"/>
      <w:bookmarkStart w:id="800" w:name="_Toc324085458"/>
      <w:bookmarkStart w:id="801" w:name="_Toc383781110"/>
      <w:bookmarkStart w:id="802" w:name="_Toc49764514"/>
      <w:r w:rsidRPr="00EC76D5">
        <w:lastRenderedPageBreak/>
        <w:t>Recursion</w:t>
      </w:r>
      <w:bookmarkEnd w:id="798"/>
      <w:bookmarkEnd w:id="799"/>
      <w:bookmarkEnd w:id="800"/>
      <w:bookmarkEnd w:id="801"/>
      <w:bookmarkEnd w:id="802"/>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50678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803" w:name="_Toc320485609"/>
      <w:bookmarkStart w:id="804" w:name="_Toc323656721"/>
      <w:bookmarkStart w:id="805" w:name="_Toc324085459"/>
      <w:bookmarkStart w:id="806" w:name="_Toc383781111"/>
      <w:bookmarkStart w:id="807" w:name="_Toc49764515"/>
      <w:r>
        <w:t>Definition</w:t>
      </w:r>
      <w:r w:rsidR="00E80032" w:rsidRPr="00EC76D5">
        <w:t xml:space="preserve"> and Declaration</w:t>
      </w:r>
      <w:bookmarkEnd w:id="803"/>
      <w:bookmarkEnd w:id="804"/>
      <w:bookmarkEnd w:id="805"/>
      <w:bookmarkEnd w:id="806"/>
      <w:bookmarkEnd w:id="807"/>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50678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50679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8" w:name="_Toc320485610"/>
      <w:bookmarkStart w:id="809" w:name="_Toc323656722"/>
      <w:bookmarkStart w:id="810" w:name="_Toc324085460"/>
      <w:bookmarkStart w:id="811" w:name="_Toc383781112"/>
      <w:bookmarkStart w:id="812" w:name="_Toc49764516"/>
      <w:r w:rsidRPr="00EC76D5">
        <w:t>Higher-Order Functions</w:t>
      </w:r>
      <w:bookmarkEnd w:id="808"/>
      <w:bookmarkEnd w:id="809"/>
      <w:bookmarkEnd w:id="810"/>
      <w:bookmarkEnd w:id="811"/>
      <w:bookmarkEnd w:id="812"/>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13" w:name="_Toc320485611"/>
      <w:bookmarkStart w:id="814" w:name="_Toc323656723"/>
      <w:bookmarkStart w:id="815" w:name="_Toc324085461"/>
      <w:bookmarkStart w:id="816" w:name="_Toc383781113"/>
      <w:bookmarkStart w:id="817" w:name="_Ref383865210"/>
      <w:bookmarkStart w:id="818" w:name="_Toc49764517"/>
      <w:r w:rsidRPr="00EC76D5">
        <w:lastRenderedPageBreak/>
        <w:t>Structures and Linked Lists</w:t>
      </w:r>
      <w:bookmarkEnd w:id="813"/>
      <w:bookmarkEnd w:id="814"/>
      <w:bookmarkEnd w:id="815"/>
      <w:bookmarkEnd w:id="816"/>
      <w:bookmarkEnd w:id="817"/>
      <w:bookmarkEnd w:id="818"/>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3036F" w:rsidRPr="003F7CF1" w:rsidRDefault="0013036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3036F" w:rsidRPr="003F7CF1" w:rsidRDefault="0013036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3036F" w:rsidRPr="003F7CF1" w:rsidRDefault="0013036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3036F" w:rsidRPr="003F7CF1" w:rsidRDefault="0013036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3036F" w:rsidRPr="003F7CF1" w:rsidRDefault="0013036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3036F" w:rsidRPr="003F7CF1" w:rsidRDefault="0013036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3036F" w:rsidRPr="003F7CF1" w:rsidRDefault="0013036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3036F" w:rsidRPr="003F7CF1" w:rsidRDefault="0013036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3036F" w:rsidRPr="003F7CF1" w:rsidRDefault="0013036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3036F" w:rsidRPr="003F7CF1" w:rsidRDefault="0013036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40"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">
                <v:shape id="_x0000_s1341" type="#_x0000_t75" style="position:absolute;width:61315;height:8115;visibility:visible;mso-wrap-style:square">
                  <v:fill o:detectmouseclick="t"/>
                  <v:path o:connecttype="none"/>
                </v:shape>
                <v:rect id="Rectangle 72" o:spid="_x0000_s1342"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3036F" w:rsidRPr="003F7CF1" w:rsidRDefault="0013036F" w:rsidP="00E80032">
                        <w:pPr>
                          <w:pStyle w:val="SourceCodeBoxText"/>
                          <w:rPr>
                            <w:sz w:val="19"/>
                            <w:szCs w:val="19"/>
                            <w:lang w:val="en-US"/>
                          </w:rPr>
                        </w:pPr>
                        <w:r w:rsidRPr="003F7CF1">
                          <w:rPr>
                            <w:sz w:val="19"/>
                            <w:szCs w:val="19"/>
                            <w:lang w:val="en-US"/>
                          </w:rPr>
                          <w:t>1</w:t>
                        </w:r>
                      </w:p>
                    </w:txbxContent>
                  </v:textbox>
                </v:rect>
                <v:shape id="Text Box 73" o:spid="_x0000_s1343"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3036F" w:rsidRPr="003F7CF1" w:rsidRDefault="0013036F" w:rsidP="00E80032">
                        <w:pPr>
                          <w:pStyle w:val="Picture"/>
                          <w:rPr>
                            <w:sz w:val="19"/>
                            <w:szCs w:val="19"/>
                          </w:rPr>
                        </w:pPr>
                        <w:r>
                          <w:rPr>
                            <w:sz w:val="19"/>
                            <w:szCs w:val="19"/>
                          </w:rPr>
                          <w:t>value</w:t>
                        </w:r>
                      </w:p>
                    </w:txbxContent>
                  </v:textbox>
                </v:shape>
                <v:shape id="Text Box 74" o:spid="_x0000_s1344"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3036F" w:rsidRPr="003F7CF1" w:rsidRDefault="0013036F" w:rsidP="00E80032">
                        <w:pPr>
                          <w:pStyle w:val="Picture"/>
                          <w:rPr>
                            <w:sz w:val="19"/>
                            <w:szCs w:val="19"/>
                          </w:rPr>
                        </w:pPr>
                        <w:r>
                          <w:rPr>
                            <w:sz w:val="19"/>
                            <w:szCs w:val="19"/>
                          </w:rPr>
                          <w:t>nextPtr</w:t>
                        </w:r>
                      </w:p>
                    </w:txbxContent>
                  </v:textbox>
                </v:shape>
                <v:rect id="Rectangle 75" o:spid="_x0000_s1345"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3036F" w:rsidRPr="003F7CF1" w:rsidRDefault="0013036F" w:rsidP="00E80032">
                        <w:pPr>
                          <w:pStyle w:val="SourceCodeBoxText"/>
                          <w:rPr>
                            <w:sz w:val="19"/>
                            <w:szCs w:val="19"/>
                            <w:lang w:val="en-US"/>
                          </w:rPr>
                        </w:pPr>
                      </w:p>
                    </w:txbxContent>
                  </v:textbox>
                </v:rect>
                <v:rect id="Rectangle 76" o:spid="_x0000_s1346"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3036F" w:rsidRPr="003F7CF1" w:rsidRDefault="0013036F" w:rsidP="00E80032">
                        <w:pPr>
                          <w:pStyle w:val="SourceCodeBoxText"/>
                          <w:rPr>
                            <w:sz w:val="19"/>
                            <w:szCs w:val="19"/>
                            <w:lang w:val="en-US"/>
                          </w:rPr>
                        </w:pPr>
                        <w:r w:rsidRPr="003F7CF1">
                          <w:rPr>
                            <w:sz w:val="19"/>
                            <w:szCs w:val="19"/>
                            <w:lang w:val="en-US"/>
                          </w:rPr>
                          <w:t>2</w:t>
                        </w:r>
                      </w:p>
                    </w:txbxContent>
                  </v:textbox>
                </v:rect>
                <v:shape id="Text Box 77" o:spid="_x0000_s1347"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3036F" w:rsidRPr="003F7CF1" w:rsidRDefault="0013036F" w:rsidP="00E80032">
                        <w:pPr>
                          <w:pStyle w:val="Picture"/>
                          <w:rPr>
                            <w:sz w:val="19"/>
                            <w:szCs w:val="19"/>
                          </w:rPr>
                        </w:pPr>
                        <w:r>
                          <w:rPr>
                            <w:sz w:val="19"/>
                            <w:szCs w:val="19"/>
                          </w:rPr>
                          <w:t>value</w:t>
                        </w:r>
                      </w:p>
                    </w:txbxContent>
                  </v:textbox>
                </v:shape>
                <v:shape id="Text Box 78" o:spid="_x0000_s1348"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3036F" w:rsidRPr="003F7CF1" w:rsidRDefault="0013036F" w:rsidP="00E80032">
                        <w:pPr>
                          <w:pStyle w:val="Picture"/>
                          <w:rPr>
                            <w:sz w:val="19"/>
                            <w:szCs w:val="19"/>
                          </w:rPr>
                        </w:pPr>
                        <w:r>
                          <w:rPr>
                            <w:sz w:val="19"/>
                            <w:szCs w:val="19"/>
                          </w:rPr>
                          <w:t>nextPtr</w:t>
                        </w:r>
                      </w:p>
                    </w:txbxContent>
                  </v:textbox>
                </v:shape>
                <v:rect id="Rectangle 79" o:spid="_x0000_s1349"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3036F" w:rsidRPr="003F7CF1" w:rsidRDefault="0013036F" w:rsidP="00E80032">
                        <w:pPr>
                          <w:pStyle w:val="SourceCodeBoxText"/>
                          <w:rPr>
                            <w:sz w:val="19"/>
                            <w:szCs w:val="19"/>
                            <w:lang w:val="en-US"/>
                          </w:rPr>
                        </w:pPr>
                      </w:p>
                    </w:txbxContent>
                  </v:textbox>
                </v:rect>
                <v:rect id="Rectangle 80" o:spid="_x0000_s1350"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3036F" w:rsidRPr="003F7CF1" w:rsidRDefault="0013036F" w:rsidP="00E80032">
                        <w:pPr>
                          <w:pStyle w:val="SourceCodeBoxText"/>
                          <w:rPr>
                            <w:sz w:val="19"/>
                            <w:szCs w:val="19"/>
                            <w:lang w:val="en-US"/>
                          </w:rPr>
                        </w:pPr>
                        <w:r w:rsidRPr="003F7CF1">
                          <w:rPr>
                            <w:sz w:val="19"/>
                            <w:szCs w:val="19"/>
                            <w:lang w:val="en-US"/>
                          </w:rPr>
                          <w:t>3</w:t>
                        </w:r>
                      </w:p>
                    </w:txbxContent>
                  </v:textbox>
                </v:rect>
                <v:shape id="Text Box 81" o:spid="_x0000_s1351"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3036F" w:rsidRPr="003F7CF1" w:rsidRDefault="0013036F" w:rsidP="00E80032">
                        <w:pPr>
                          <w:pStyle w:val="Picture"/>
                          <w:rPr>
                            <w:sz w:val="19"/>
                            <w:szCs w:val="19"/>
                          </w:rPr>
                        </w:pPr>
                        <w:r>
                          <w:rPr>
                            <w:sz w:val="19"/>
                            <w:szCs w:val="19"/>
                          </w:rPr>
                          <w:t>value</w:t>
                        </w:r>
                      </w:p>
                    </w:txbxContent>
                  </v:textbox>
                </v:shape>
                <v:shape id="Text Box 82" o:spid="_x0000_s1352"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3036F" w:rsidRPr="003F7CF1" w:rsidRDefault="0013036F" w:rsidP="00E80032">
                        <w:pPr>
                          <w:pStyle w:val="Picture"/>
                          <w:rPr>
                            <w:sz w:val="19"/>
                            <w:szCs w:val="19"/>
                          </w:rPr>
                        </w:pPr>
                        <w:r>
                          <w:rPr>
                            <w:sz w:val="19"/>
                            <w:szCs w:val="19"/>
                          </w:rPr>
                          <w:t>nextPtr</w:t>
                        </w:r>
                      </w:p>
                    </w:txbxContent>
                  </v:textbox>
                </v:shape>
                <v:rect id="Rectangle 83" o:spid="_x0000_s1353"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3036F" w:rsidRPr="003F7CF1" w:rsidRDefault="0013036F" w:rsidP="00E80032">
                        <w:pPr>
                          <w:pStyle w:val="SourceCodeBoxText"/>
                          <w:rPr>
                            <w:sz w:val="19"/>
                            <w:szCs w:val="19"/>
                            <w:lang w:val="en-US"/>
                          </w:rPr>
                        </w:pPr>
                      </w:p>
                    </w:txbxContent>
                  </v:textbox>
                </v:rect>
                <v:line id="Line 84" o:spid="_x0000_s1354"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55"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56"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57"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3036F" w:rsidRPr="003F7CF1" w:rsidRDefault="0013036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9" w:name="_Toc320485612"/>
      <w:bookmarkStart w:id="820" w:name="_Toc323656724"/>
      <w:bookmarkStart w:id="821" w:name="_Toc324085462"/>
      <w:bookmarkStart w:id="822" w:name="_Toc383781114"/>
      <w:bookmarkStart w:id="823" w:name="_Toc49764518"/>
      <w:r w:rsidRPr="00EC76D5">
        <w:t>Stacks and Linked Lists</w:t>
      </w:r>
      <w:bookmarkEnd w:id="819"/>
      <w:bookmarkEnd w:id="820"/>
      <w:bookmarkEnd w:id="821"/>
      <w:bookmarkEnd w:id="822"/>
      <w:bookmarkEnd w:id="823"/>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3036F" w:rsidRPr="003F7CF1" w:rsidRDefault="0013036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3036F" w:rsidRPr="003F7CF1" w:rsidRDefault="0013036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3036F" w:rsidRPr="003F7CF1" w:rsidRDefault="0013036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3036F" w:rsidRPr="003F7CF1" w:rsidRDefault="0013036F" w:rsidP="00E80032">
                              <w:pPr>
                                <w:pStyle w:val="SourceCodeBoxText"/>
                                <w:rPr>
                                  <w:sz w:val="19"/>
                                  <w:szCs w:val="19"/>
                                  <w:lang w:val="en-US"/>
                                </w:rPr>
                              </w:pPr>
                              <w:r w:rsidRPr="003F7CF1">
                                <w:rPr>
                                  <w:sz w:val="19"/>
                                  <w:szCs w:val="19"/>
                                  <w:lang w:val="en-US"/>
                                </w:rPr>
                                <w:t>push 1</w:t>
                              </w:r>
                            </w:p>
                            <w:p w14:paraId="3C159322" w14:textId="77777777" w:rsidR="0013036F" w:rsidRPr="003F7CF1" w:rsidRDefault="0013036F" w:rsidP="00E80032">
                              <w:pPr>
                                <w:pStyle w:val="SourceCodeBoxText"/>
                                <w:rPr>
                                  <w:sz w:val="19"/>
                                  <w:szCs w:val="19"/>
                                  <w:lang w:val="en-US"/>
                                </w:rPr>
                              </w:pPr>
                              <w:r w:rsidRPr="003F7CF1">
                                <w:rPr>
                                  <w:sz w:val="19"/>
                                  <w:szCs w:val="19"/>
                                  <w:lang w:val="en-US"/>
                                </w:rPr>
                                <w:t>push 2</w:t>
                              </w:r>
                            </w:p>
                            <w:p w14:paraId="22BA48C9" w14:textId="77777777" w:rsidR="0013036F" w:rsidRPr="003F7CF1" w:rsidRDefault="0013036F" w:rsidP="00E80032">
                              <w:pPr>
                                <w:pStyle w:val="SourceCodeBoxText"/>
                                <w:rPr>
                                  <w:sz w:val="19"/>
                                  <w:szCs w:val="19"/>
                                  <w:lang w:val="en-US"/>
                                </w:rPr>
                              </w:pPr>
                              <w:r w:rsidRPr="003F7CF1">
                                <w:rPr>
                                  <w:sz w:val="19"/>
                                  <w:szCs w:val="19"/>
                                  <w:lang w:val="en-US"/>
                                </w:rPr>
                                <w:t>push 3</w:t>
                              </w:r>
                            </w:p>
                            <w:p w14:paraId="5F86FACB"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58"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">
                <v:shape id="_x0000_s1359" type="#_x0000_t75" style="position:absolute;width:40601;height:11734;visibility:visible;mso-wrap-style:square">
                  <v:fill o:detectmouseclick="t"/>
                  <v:path o:connecttype="none"/>
                </v:shape>
                <v:rect id="Rectangle 10" o:spid="_x0000_s1360"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3036F" w:rsidRPr="003F7CF1" w:rsidRDefault="0013036F" w:rsidP="00E80032">
                        <w:pPr>
                          <w:pStyle w:val="SourceCodeBoxText"/>
                          <w:rPr>
                            <w:sz w:val="19"/>
                            <w:szCs w:val="19"/>
                            <w:lang w:val="en-US"/>
                          </w:rPr>
                        </w:pPr>
                        <w:r w:rsidRPr="003F7CF1">
                          <w:rPr>
                            <w:sz w:val="19"/>
                            <w:szCs w:val="19"/>
                            <w:lang w:val="en-US"/>
                          </w:rPr>
                          <w:t>1</w:t>
                        </w:r>
                      </w:p>
                    </w:txbxContent>
                  </v:textbox>
                </v:rect>
                <v:line id="Line 11" o:spid="_x0000_s1361"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62"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63"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3036F" w:rsidRPr="003F7CF1" w:rsidRDefault="0013036F" w:rsidP="00E80032">
                        <w:pPr>
                          <w:pStyle w:val="SourceCodeBoxText"/>
                          <w:rPr>
                            <w:sz w:val="19"/>
                            <w:szCs w:val="19"/>
                            <w:lang w:val="en-US"/>
                          </w:rPr>
                        </w:pPr>
                        <w:r w:rsidRPr="003F7CF1">
                          <w:rPr>
                            <w:sz w:val="19"/>
                            <w:szCs w:val="19"/>
                            <w:lang w:val="en-US"/>
                          </w:rPr>
                          <w:t>2</w:t>
                        </w:r>
                      </w:p>
                    </w:txbxContent>
                  </v:textbox>
                </v:rect>
                <v:rect id="Rectangle 14" o:spid="_x0000_s1364"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3036F" w:rsidRPr="003F7CF1" w:rsidRDefault="0013036F" w:rsidP="00E80032">
                        <w:pPr>
                          <w:pStyle w:val="SourceCodeBoxText"/>
                          <w:rPr>
                            <w:sz w:val="19"/>
                            <w:szCs w:val="19"/>
                            <w:lang w:val="en-US"/>
                          </w:rPr>
                        </w:pPr>
                        <w:r w:rsidRPr="003F7CF1">
                          <w:rPr>
                            <w:sz w:val="19"/>
                            <w:szCs w:val="19"/>
                            <w:lang w:val="en-US"/>
                          </w:rPr>
                          <w:t>3</w:t>
                        </w:r>
                      </w:p>
                    </w:txbxContent>
                  </v:textbox>
                </v:rect>
                <v:line id="Line 15" o:spid="_x0000_s1365"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66"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3036F" w:rsidRPr="003F7CF1" w:rsidRDefault="0013036F" w:rsidP="00E80032">
                        <w:pPr>
                          <w:pStyle w:val="SourceCodeBoxText"/>
                          <w:rPr>
                            <w:sz w:val="19"/>
                            <w:szCs w:val="19"/>
                            <w:lang w:val="en-US"/>
                          </w:rPr>
                        </w:pPr>
                        <w:r w:rsidRPr="003F7CF1">
                          <w:rPr>
                            <w:sz w:val="19"/>
                            <w:szCs w:val="19"/>
                            <w:lang w:val="en-US"/>
                          </w:rPr>
                          <w:t>push 1</w:t>
                        </w:r>
                      </w:p>
                      <w:p w14:paraId="3C159322" w14:textId="77777777" w:rsidR="0013036F" w:rsidRPr="003F7CF1" w:rsidRDefault="0013036F" w:rsidP="00E80032">
                        <w:pPr>
                          <w:pStyle w:val="SourceCodeBoxText"/>
                          <w:rPr>
                            <w:sz w:val="19"/>
                            <w:szCs w:val="19"/>
                            <w:lang w:val="en-US"/>
                          </w:rPr>
                        </w:pPr>
                        <w:r w:rsidRPr="003F7CF1">
                          <w:rPr>
                            <w:sz w:val="19"/>
                            <w:szCs w:val="19"/>
                            <w:lang w:val="en-US"/>
                          </w:rPr>
                          <w:t>push 2</w:t>
                        </w:r>
                      </w:p>
                      <w:p w14:paraId="22BA48C9" w14:textId="77777777" w:rsidR="0013036F" w:rsidRPr="003F7CF1" w:rsidRDefault="0013036F" w:rsidP="00E80032">
                        <w:pPr>
                          <w:pStyle w:val="SourceCodeBoxText"/>
                          <w:rPr>
                            <w:sz w:val="19"/>
                            <w:szCs w:val="19"/>
                            <w:lang w:val="en-US"/>
                          </w:rPr>
                        </w:pPr>
                        <w:r w:rsidRPr="003F7CF1">
                          <w:rPr>
                            <w:sz w:val="19"/>
                            <w:szCs w:val="19"/>
                            <w:lang w:val="en-US"/>
                          </w:rPr>
                          <w:t>push 3</w:t>
                        </w:r>
                      </w:p>
                      <w:p w14:paraId="5F86FACB" w14:textId="77777777" w:rsidR="0013036F" w:rsidRPr="003F7CF1" w:rsidRDefault="0013036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3036F" w:rsidRPr="003F7CF1" w:rsidRDefault="0013036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3036F" w:rsidRPr="003F7CF1" w:rsidRDefault="0013036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3036F" w:rsidRPr="003F7CF1" w:rsidRDefault="0013036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3036F" w:rsidRPr="003F7CF1" w:rsidRDefault="0013036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3036F" w:rsidRPr="003F7CF1" w:rsidRDefault="0013036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3036F" w:rsidRPr="003F7CF1" w:rsidRDefault="0013036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3036F" w:rsidRPr="003F7CF1" w:rsidRDefault="0013036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67"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">
                <v:shape id="_x0000_s1368" type="#_x0000_t75" style="position:absolute;width:50082;height:16230;visibility:visible;mso-wrap-style:square">
                  <v:fill o:detectmouseclick="t"/>
                  <v:path o:connecttype="none"/>
                </v:shape>
                <v:rect id="Rectangle 39" o:spid="_x0000_s1369"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3036F" w:rsidRPr="003F7CF1" w:rsidRDefault="0013036F" w:rsidP="00E80032">
                        <w:pPr>
                          <w:pStyle w:val="SourceCodeBoxText"/>
                          <w:rPr>
                            <w:sz w:val="19"/>
                            <w:szCs w:val="19"/>
                            <w:lang w:val="en-US"/>
                          </w:rPr>
                        </w:pPr>
                        <w:r w:rsidRPr="003F7CF1">
                          <w:rPr>
                            <w:sz w:val="19"/>
                            <w:szCs w:val="19"/>
                            <w:lang w:val="en-US"/>
                          </w:rPr>
                          <w:t>1</w:t>
                        </w:r>
                      </w:p>
                    </w:txbxContent>
                  </v:textbox>
                </v:rect>
                <v:shape id="Text Box 40" o:spid="_x0000_s1370"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v:textbox>
                </v:shape>
                <v:shape id="Text Box 41" o:spid="_x0000_s1371"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v:textbox>
                </v:shape>
                <v:rect id="Rectangle 42" o:spid="_x0000_s1372"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3036F" w:rsidRPr="003F7CF1" w:rsidRDefault="0013036F" w:rsidP="00E80032">
                        <w:pPr>
                          <w:pStyle w:val="SourceCodeBoxText"/>
                          <w:rPr>
                            <w:sz w:val="19"/>
                            <w:szCs w:val="19"/>
                            <w:lang w:val="en-US"/>
                          </w:rPr>
                        </w:pPr>
                      </w:p>
                    </w:txbxContent>
                  </v:textbox>
                </v:rect>
                <v:rect id="Rectangle 43" o:spid="_x0000_s1373"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3036F" w:rsidRPr="003F7CF1" w:rsidRDefault="0013036F" w:rsidP="00E80032">
                        <w:pPr>
                          <w:pStyle w:val="SourceCodeBoxText"/>
                          <w:rPr>
                            <w:sz w:val="19"/>
                            <w:szCs w:val="19"/>
                            <w:lang w:val="en-US"/>
                          </w:rPr>
                        </w:pPr>
                        <w:r w:rsidRPr="003F7CF1">
                          <w:rPr>
                            <w:sz w:val="19"/>
                            <w:szCs w:val="19"/>
                            <w:lang w:val="en-US"/>
                          </w:rPr>
                          <w:t>2</w:t>
                        </w:r>
                      </w:p>
                    </w:txbxContent>
                  </v:textbox>
                </v:rect>
                <v:shape id="Text Box 44" o:spid="_x0000_s1374"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v:textbox>
                </v:shape>
                <v:shape id="Text Box 45" o:spid="_x0000_s1375"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v:textbox>
                </v:shape>
                <v:rect id="Rectangle 46" o:spid="_x0000_s1376"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3036F" w:rsidRPr="003F7CF1" w:rsidRDefault="0013036F" w:rsidP="00E80032">
                        <w:pPr>
                          <w:pStyle w:val="SourceCodeBoxText"/>
                          <w:rPr>
                            <w:sz w:val="19"/>
                            <w:szCs w:val="19"/>
                            <w:lang w:val="en-US"/>
                          </w:rPr>
                        </w:pPr>
                      </w:p>
                    </w:txbxContent>
                  </v:textbox>
                </v:rect>
                <v:rect id="Rectangle 47" o:spid="_x0000_s1377"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3036F" w:rsidRPr="003F7CF1" w:rsidRDefault="0013036F" w:rsidP="00E80032">
                        <w:pPr>
                          <w:pStyle w:val="SourceCodeBoxText"/>
                          <w:rPr>
                            <w:sz w:val="19"/>
                            <w:szCs w:val="19"/>
                            <w:lang w:val="en-US"/>
                          </w:rPr>
                        </w:pPr>
                        <w:r w:rsidRPr="003F7CF1">
                          <w:rPr>
                            <w:sz w:val="19"/>
                            <w:szCs w:val="19"/>
                            <w:lang w:val="en-US"/>
                          </w:rPr>
                          <w:t>3</w:t>
                        </w:r>
                      </w:p>
                    </w:txbxContent>
                  </v:textbox>
                </v:rect>
                <v:shape id="Text Box 48" o:spid="_x0000_s1378"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v:textbox>
                </v:shape>
                <v:shape id="Text Box 49" o:spid="_x0000_s1379"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v:textbox>
                </v:shape>
                <v:rect id="Rectangle 50" o:spid="_x0000_s1380"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3036F" w:rsidRPr="003F7CF1" w:rsidRDefault="0013036F" w:rsidP="00E80032">
                        <w:pPr>
                          <w:pStyle w:val="SourceCodeBoxText"/>
                          <w:rPr>
                            <w:sz w:val="19"/>
                            <w:szCs w:val="19"/>
                            <w:lang w:val="en-US"/>
                          </w:rPr>
                        </w:pPr>
                      </w:p>
                    </w:txbxContent>
                  </v:textbox>
                </v:rect>
                <v:line id="Line 51" o:spid="_x0000_s1381"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82"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83"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84"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3036F" w:rsidRPr="003F7CF1" w:rsidRDefault="0013036F" w:rsidP="00E80032">
                        <w:pPr>
                          <w:pStyle w:val="SourceCodeBoxText"/>
                          <w:rPr>
                            <w:sz w:val="19"/>
                            <w:szCs w:val="19"/>
                            <w:lang w:val="en-US"/>
                          </w:rPr>
                        </w:pPr>
                        <w:r w:rsidRPr="003F7CF1">
                          <w:rPr>
                            <w:sz w:val="19"/>
                            <w:szCs w:val="19"/>
                            <w:lang w:val="en-US"/>
                          </w:rPr>
                          <w:t>NULL</w:t>
                        </w:r>
                      </w:p>
                    </w:txbxContent>
                  </v:textbox>
                </v:rect>
                <v:rect id="Rectangle 55" o:spid="_x0000_s1385"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3036F" w:rsidRPr="003F7CF1" w:rsidRDefault="0013036F" w:rsidP="00E80032">
                        <w:pPr>
                          <w:pStyle w:val="SourceCodeBoxText"/>
                          <w:rPr>
                            <w:sz w:val="19"/>
                            <w:szCs w:val="19"/>
                            <w:lang w:val="en-US"/>
                          </w:rPr>
                        </w:pPr>
                      </w:p>
                    </w:txbxContent>
                  </v:textbox>
                </v:rect>
                <v:shape id="Text Box 56" o:spid="_x0000_s1386"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3036F" w:rsidRPr="003F7CF1" w:rsidRDefault="0013036F" w:rsidP="00E80032">
                        <w:pPr>
                          <w:pStyle w:val="Picture"/>
                          <w:rPr>
                            <w:sz w:val="19"/>
                            <w:szCs w:val="19"/>
                          </w:rPr>
                        </w:pPr>
                        <w:r>
                          <w:rPr>
                            <w:sz w:val="19"/>
                            <w:szCs w:val="19"/>
                          </w:rPr>
                          <w:t>cellPtr</w:t>
                        </w:r>
                        <w:r w:rsidRPr="003F7CF1">
                          <w:rPr>
                            <w:sz w:val="19"/>
                            <w:szCs w:val="19"/>
                          </w:rPr>
                          <w:t>1</w:t>
                        </w:r>
                      </w:p>
                    </w:txbxContent>
                  </v:textbox>
                </v:shape>
                <v:line id="Line 57" o:spid="_x0000_s1387"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88"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89"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90"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3036F" w:rsidRPr="003F7CF1" w:rsidRDefault="0013036F" w:rsidP="00E80032">
                        <w:pPr>
                          <w:pStyle w:val="SourceCodeBoxText"/>
                          <w:rPr>
                            <w:sz w:val="19"/>
                            <w:szCs w:val="19"/>
                            <w:lang w:val="en-US"/>
                          </w:rPr>
                        </w:pPr>
                      </w:p>
                    </w:txbxContent>
                  </v:textbox>
                </v:rect>
                <v:shape id="Text Box 61" o:spid="_x0000_s1391"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3036F" w:rsidRPr="003F7CF1" w:rsidRDefault="0013036F" w:rsidP="00E80032">
                        <w:pPr>
                          <w:pStyle w:val="Picture"/>
                          <w:rPr>
                            <w:sz w:val="19"/>
                            <w:szCs w:val="19"/>
                          </w:rPr>
                        </w:pPr>
                        <w:r>
                          <w:rPr>
                            <w:sz w:val="19"/>
                            <w:szCs w:val="19"/>
                          </w:rPr>
                          <w:t>cellPtr2</w:t>
                        </w:r>
                      </w:p>
                    </w:txbxContent>
                  </v:textbox>
                </v:shape>
                <v:line id="Line 62" o:spid="_x0000_s1392"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93"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94"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95"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3036F" w:rsidRPr="003F7CF1" w:rsidRDefault="0013036F" w:rsidP="00E80032">
                        <w:pPr>
                          <w:pStyle w:val="SourceCodeBoxText"/>
                          <w:rPr>
                            <w:sz w:val="19"/>
                            <w:szCs w:val="19"/>
                            <w:lang w:val="en-US"/>
                          </w:rPr>
                        </w:pPr>
                      </w:p>
                    </w:txbxContent>
                  </v:textbox>
                </v:rect>
                <v:line id="Line 66" o:spid="_x0000_s1396"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97"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98"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99"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3036F" w:rsidRPr="003F7CF1" w:rsidRDefault="0013036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00"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LiY50vkBAADRAwAADgAAAAAAAAAAAAAAAAAuAgAA&#10;ZHJzL2Uyb0RvYy54bWxQSwECLQAUAAYACAAAACEAiBGrf9sAAAAHAQAADwAAAAAAAAAAAAAAAABT&#10;BAAAZHJzL2Rvd25yZXYueG1sUEsFBgAAAAAEAAQA8wAAAFsFAAAAAA==&#10;" filled="f" stroked="f">
                <v:textbox>
                  <w:txbxContent>
                    <w:p w14:paraId="30636896"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3036F" w:rsidRPr="003F7CF1" w:rsidRDefault="0013036F" w:rsidP="00E80032">
                              <w:pPr>
                                <w:pStyle w:val="SourceCodeBoxText"/>
                                <w:rPr>
                                  <w:sz w:val="19"/>
                                  <w:szCs w:val="19"/>
                                  <w:lang w:val="en-US"/>
                                </w:rPr>
                              </w:pPr>
                              <w:r w:rsidRPr="003F7CF1">
                                <w:rPr>
                                  <w:sz w:val="19"/>
                                  <w:szCs w:val="19"/>
                                  <w:lang w:val="en-US"/>
                                </w:rPr>
                                <w:t>3</w:t>
                              </w:r>
                            </w:p>
                            <w:p w14:paraId="40F6D3AC" w14:textId="77777777" w:rsidR="0013036F" w:rsidRPr="003F7CF1" w:rsidRDefault="0013036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3036F" w:rsidRPr="003F7CF1" w:rsidRDefault="0013036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3036F" w:rsidRPr="003F7CF1" w:rsidRDefault="0013036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3036F" w:rsidRPr="003F7CF1" w:rsidRDefault="0013036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3036F" w:rsidRPr="003F7CF1" w:rsidRDefault="0013036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3036F" w:rsidRPr="003F7CF1" w:rsidRDefault="0013036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3036F" w:rsidRPr="003F7CF1" w:rsidRDefault="0013036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01"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">
                <v:shape id="_x0000_s1402" type="#_x0000_t75" style="position:absolute;width:47790;height:7213;visibility:visible;mso-wrap-style:square">
                  <v:fill o:detectmouseclick="t"/>
                  <v:path o:connecttype="none"/>
                </v:shape>
                <v:rect id="Rectangle 19" o:spid="_x0000_s1403"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3036F" w:rsidRPr="003F7CF1" w:rsidRDefault="0013036F" w:rsidP="00E80032">
                        <w:pPr>
                          <w:pStyle w:val="SourceCodeBoxText"/>
                          <w:rPr>
                            <w:sz w:val="19"/>
                            <w:szCs w:val="19"/>
                            <w:lang w:val="en-US"/>
                          </w:rPr>
                        </w:pPr>
                        <w:r w:rsidRPr="003F7CF1">
                          <w:rPr>
                            <w:sz w:val="19"/>
                            <w:szCs w:val="19"/>
                            <w:lang w:val="en-US"/>
                          </w:rPr>
                          <w:t>3</w:t>
                        </w:r>
                      </w:p>
                      <w:p w14:paraId="40F6D3AC" w14:textId="77777777" w:rsidR="0013036F" w:rsidRPr="003F7CF1" w:rsidRDefault="0013036F" w:rsidP="00E80032">
                        <w:pPr>
                          <w:rPr>
                            <w:sz w:val="21"/>
                            <w:szCs w:val="21"/>
                          </w:rPr>
                        </w:pPr>
                      </w:p>
                    </w:txbxContent>
                  </v:textbox>
                </v:rect>
                <v:rect id="Rectangle 20" o:spid="_x0000_s1404"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3036F" w:rsidRPr="003F7CF1" w:rsidRDefault="0013036F" w:rsidP="00E80032">
                        <w:pPr>
                          <w:pStyle w:val="SourceCodeBoxText"/>
                          <w:rPr>
                            <w:sz w:val="19"/>
                            <w:szCs w:val="19"/>
                            <w:lang w:val="en-US"/>
                          </w:rPr>
                        </w:pPr>
                      </w:p>
                    </w:txbxContent>
                  </v:textbox>
                </v:rect>
                <v:rect id="Rectangle 21" o:spid="_x0000_s1405"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3036F" w:rsidRPr="003F7CF1" w:rsidRDefault="0013036F" w:rsidP="00E80032">
                        <w:pPr>
                          <w:pStyle w:val="SourceCodeBoxText"/>
                          <w:rPr>
                            <w:sz w:val="19"/>
                            <w:szCs w:val="19"/>
                            <w:lang w:val="en-US"/>
                          </w:rPr>
                        </w:pPr>
                        <w:r w:rsidRPr="003F7CF1">
                          <w:rPr>
                            <w:sz w:val="19"/>
                            <w:szCs w:val="19"/>
                            <w:lang w:val="en-US"/>
                          </w:rPr>
                          <w:t>2</w:t>
                        </w:r>
                      </w:p>
                    </w:txbxContent>
                  </v:textbox>
                </v:rect>
                <v:shape id="Text Box 22" o:spid="_x0000_s1406"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v:textbox>
                </v:shape>
                <v:shape id="Text Box 320" o:spid="_x0000_s1407"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v:textbox>
                </v:shape>
                <v:rect id="Rectangle 24" o:spid="_x0000_s1408"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3036F" w:rsidRPr="003F7CF1" w:rsidRDefault="0013036F" w:rsidP="00E80032">
                        <w:pPr>
                          <w:pStyle w:val="SourceCodeBoxText"/>
                          <w:rPr>
                            <w:sz w:val="19"/>
                            <w:szCs w:val="19"/>
                            <w:lang w:val="en-US"/>
                          </w:rPr>
                        </w:pPr>
                      </w:p>
                    </w:txbxContent>
                  </v:textbox>
                </v:rect>
                <v:rect id="Rectangle 25" o:spid="_x0000_s1409"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3036F" w:rsidRPr="003F7CF1" w:rsidRDefault="0013036F" w:rsidP="00E80032">
                        <w:pPr>
                          <w:pStyle w:val="SourceCodeBoxText"/>
                          <w:rPr>
                            <w:sz w:val="19"/>
                            <w:szCs w:val="19"/>
                            <w:lang w:val="en-US"/>
                          </w:rPr>
                        </w:pPr>
                        <w:r w:rsidRPr="003F7CF1">
                          <w:rPr>
                            <w:sz w:val="19"/>
                            <w:szCs w:val="19"/>
                            <w:lang w:val="en-US"/>
                          </w:rPr>
                          <w:t>1</w:t>
                        </w:r>
                      </w:p>
                    </w:txbxContent>
                  </v:textbox>
                </v:rect>
                <v:shape id="Text Box 26" o:spid="_x0000_s1410"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3036F" w:rsidRPr="003F7CF1" w:rsidRDefault="0013036F" w:rsidP="00E80032">
                        <w:pPr>
                          <w:pStyle w:val="Picture"/>
                          <w:rPr>
                            <w:sz w:val="19"/>
                            <w:szCs w:val="19"/>
                          </w:rPr>
                        </w:pPr>
                        <w:r w:rsidRPr="003F7CF1">
                          <w:rPr>
                            <w:sz w:val="19"/>
                            <w:szCs w:val="19"/>
                          </w:rPr>
                          <w:t>m_</w:t>
                        </w:r>
                        <w:r>
                          <w:rPr>
                            <w:sz w:val="19"/>
                            <w:szCs w:val="19"/>
                          </w:rPr>
                          <w:t>value</w:t>
                        </w:r>
                      </w:p>
                    </w:txbxContent>
                  </v:textbox>
                </v:shape>
                <v:shape id="Text Box 27" o:spid="_x0000_s1411"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3036F" w:rsidRPr="003F7CF1" w:rsidRDefault="0013036F" w:rsidP="00E80032">
                        <w:pPr>
                          <w:pStyle w:val="Picture"/>
                          <w:rPr>
                            <w:sz w:val="19"/>
                            <w:szCs w:val="19"/>
                          </w:rPr>
                        </w:pPr>
                        <w:r w:rsidRPr="003F7CF1">
                          <w:rPr>
                            <w:sz w:val="19"/>
                            <w:szCs w:val="19"/>
                          </w:rPr>
                          <w:t>m_</w:t>
                        </w:r>
                        <w:r>
                          <w:rPr>
                            <w:sz w:val="19"/>
                            <w:szCs w:val="19"/>
                          </w:rPr>
                          <w:t>nextPtr</w:t>
                        </w:r>
                      </w:p>
                    </w:txbxContent>
                  </v:textbox>
                </v:shape>
                <v:rect id="Rectangle 28" o:spid="_x0000_s1412"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3036F" w:rsidRPr="003F7CF1" w:rsidRDefault="0013036F" w:rsidP="00E80032">
                        <w:pPr>
                          <w:pStyle w:val="SourceCodeBoxText"/>
                          <w:rPr>
                            <w:sz w:val="19"/>
                            <w:szCs w:val="19"/>
                            <w:lang w:val="en-US"/>
                          </w:rPr>
                        </w:pPr>
                      </w:p>
                    </w:txbxContent>
                  </v:textbox>
                </v:rect>
                <v:line id="Line 29" o:spid="_x0000_s1413"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14"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15"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16"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3036F" w:rsidRPr="003F7CF1" w:rsidRDefault="0013036F" w:rsidP="00E80032">
                        <w:pPr>
                          <w:pStyle w:val="SourceCodeBoxText"/>
                          <w:rPr>
                            <w:sz w:val="19"/>
                            <w:szCs w:val="19"/>
                            <w:lang w:val="en-US"/>
                          </w:rPr>
                        </w:pPr>
                        <w:r w:rsidRPr="003F7CF1">
                          <w:rPr>
                            <w:sz w:val="19"/>
                            <w:szCs w:val="19"/>
                            <w:lang w:val="en-US"/>
                          </w:rPr>
                          <w:t>NULL</w:t>
                        </w:r>
                      </w:p>
                    </w:txbxContent>
                  </v:textbox>
                </v:rect>
                <v:line id="Line 33" o:spid="_x0000_s1417"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18"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3036F" w:rsidRPr="003F7CF1" w:rsidRDefault="0013036F" w:rsidP="00E80032">
                        <w:pPr>
                          <w:pStyle w:val="Picture"/>
                        </w:pPr>
                        <w:r w:rsidRPr="003F7CF1">
                          <w:t>m_</w:t>
                        </w:r>
                        <w:r>
                          <w:t>value</w:t>
                        </w:r>
                      </w:p>
                    </w:txbxContent>
                  </v:textbox>
                </v:shape>
                <v:rect id="Rectangle 35" o:spid="_x0000_s1419"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3036F" w:rsidRPr="003F7CF1" w:rsidRDefault="0013036F" w:rsidP="00E80032">
                        <w:pPr>
                          <w:pStyle w:val="SourceCodeBoxText"/>
                          <w:rPr>
                            <w:sz w:val="19"/>
                            <w:szCs w:val="19"/>
                            <w:lang w:val="en-US"/>
                          </w:rPr>
                        </w:pPr>
                      </w:p>
                    </w:txbxContent>
                  </v:textbox>
                </v:rect>
                <v:shape id="Text Box 36" o:spid="_x0000_s1420"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3036F" w:rsidRPr="003F7CF1" w:rsidRDefault="0013036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24" w:name="_Toc320485613"/>
      <w:bookmarkStart w:id="825" w:name="_Toc323656725"/>
      <w:bookmarkStart w:id="826" w:name="_Toc324085463"/>
      <w:bookmarkStart w:id="827" w:name="_Toc383781115"/>
      <w:bookmarkStart w:id="828" w:name="_Toc49764519"/>
      <w:r w:rsidRPr="00EC76D5">
        <w:t>Unions</w:t>
      </w:r>
      <w:bookmarkEnd w:id="824"/>
      <w:bookmarkEnd w:id="825"/>
      <w:bookmarkEnd w:id="826"/>
      <w:bookmarkEnd w:id="827"/>
      <w:bookmarkEnd w:id="828"/>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9" w:name="_Toc320485614"/>
      <w:bookmarkStart w:id="830" w:name="_Toc323656726"/>
      <w:bookmarkStart w:id="831" w:name="_Toc324085464"/>
      <w:bookmarkStart w:id="832" w:name="_Toc383781116"/>
      <w:bookmarkStart w:id="833" w:name="_Toc49764520"/>
      <w:r w:rsidRPr="00EC76D5">
        <w:t>Bitfields</w:t>
      </w:r>
      <w:bookmarkEnd w:id="829"/>
      <w:bookmarkEnd w:id="830"/>
      <w:bookmarkEnd w:id="831"/>
      <w:bookmarkEnd w:id="832"/>
      <w:bookmarkEnd w:id="833"/>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35" w:name="_Toc320485616"/>
      <w:bookmarkStart w:id="836" w:name="_Toc323656727"/>
      <w:bookmarkStart w:id="837" w:name="_Toc324085465"/>
      <w:bookmarkStart w:id="838" w:name="_Toc383781117"/>
      <w:bookmarkStart w:id="839" w:name="_Toc49764521"/>
      <w:r w:rsidRPr="00EC76D5">
        <w:t>Structures with function pointers</w:t>
      </w:r>
      <w:bookmarkEnd w:id="835"/>
      <w:bookmarkEnd w:id="836"/>
      <w:bookmarkEnd w:id="837"/>
      <w:bookmarkEnd w:id="838"/>
      <w:bookmarkEnd w:id="839"/>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40" w:name="_Toc320485619"/>
      <w:bookmarkStart w:id="841" w:name="_Toc323656728"/>
      <w:bookmarkStart w:id="842" w:name="_Toc324085466"/>
      <w:bookmarkStart w:id="843" w:name="_Toc383781118"/>
      <w:bookmarkStart w:id="844" w:name="_Ref383781494"/>
      <w:bookmarkStart w:id="845" w:name="_Ref383865235"/>
      <w:bookmarkStart w:id="846" w:name="_Ref383865434"/>
      <w:bookmarkStart w:id="847" w:name="_Ref383866090"/>
      <w:bookmarkStart w:id="848" w:name="_Toc49764522"/>
      <w:r w:rsidRPr="00EC76D5">
        <w:t>The Preprocessor</w:t>
      </w:r>
      <w:bookmarkEnd w:id="840"/>
      <w:bookmarkEnd w:id="841"/>
      <w:bookmarkEnd w:id="842"/>
      <w:bookmarkEnd w:id="843"/>
      <w:bookmarkEnd w:id="844"/>
      <w:bookmarkEnd w:id="845"/>
      <w:bookmarkEnd w:id="846"/>
      <w:bookmarkEnd w:id="847"/>
      <w:bookmarkEnd w:id="848"/>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9" w:name="_Toc320485618"/>
      <w:bookmarkStart w:id="850" w:name="_Toc323656729"/>
      <w:bookmarkStart w:id="851" w:name="_Toc324085467"/>
      <w:bookmarkStart w:id="852" w:name="_Toc383781119"/>
      <w:bookmarkStart w:id="853" w:name="_Toc49764523"/>
      <w:bookmarkStart w:id="854" w:name="_Toc320485621"/>
      <w:r w:rsidRPr="00EC76D5">
        <w:t>The Standard Library</w:t>
      </w:r>
      <w:bookmarkEnd w:id="849"/>
      <w:bookmarkEnd w:id="850"/>
      <w:bookmarkEnd w:id="851"/>
      <w:bookmarkEnd w:id="852"/>
      <w:bookmarkEnd w:id="853"/>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55" w:name="_Toc323656730"/>
      <w:bookmarkStart w:id="856" w:name="_Toc324085468"/>
      <w:bookmarkStart w:id="857" w:name="_Toc383781120"/>
      <w:bookmarkStart w:id="858" w:name="_Toc49764524"/>
      <w:r w:rsidRPr="00EC76D5">
        <w:t>File Management</w:t>
      </w:r>
      <w:bookmarkEnd w:id="855"/>
      <w:bookmarkEnd w:id="856"/>
      <w:bookmarkEnd w:id="857"/>
      <w:bookmarkEnd w:id="858"/>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9" w:name="_Toc323656731"/>
      <w:bookmarkStart w:id="860" w:name="_Toc324085469"/>
      <w:bookmarkStart w:id="861" w:name="_Toc383781121"/>
      <w:bookmarkStart w:id="862" w:name="_Toc49764525"/>
      <w:r w:rsidRPr="00EC76D5">
        <w:t>Program Parameters</w:t>
      </w:r>
      <w:bookmarkEnd w:id="859"/>
      <w:bookmarkEnd w:id="860"/>
      <w:bookmarkEnd w:id="861"/>
      <w:bookmarkEnd w:id="862"/>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63" w:name="_Toc323656732"/>
      <w:bookmarkStart w:id="864" w:name="_Toc324085470"/>
      <w:bookmarkStart w:id="865" w:name="_Toc383781122"/>
      <w:bookmarkStart w:id="866" w:name="_Toc49764526"/>
      <w:r w:rsidRPr="00EC76D5">
        <w:t>Environment Functions</w:t>
      </w:r>
      <w:bookmarkEnd w:id="863"/>
      <w:bookmarkEnd w:id="864"/>
      <w:bookmarkEnd w:id="865"/>
      <w:bookmarkEnd w:id="866"/>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7"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8" w:author="Stefan Björnander" w:date="2012-05-06T21:51:00Z">
            <w:rPr>
              <w:color w:val="0000FF"/>
            </w:rPr>
          </w:rPrChange>
        </w:rPr>
        <w:t>void</w:t>
      </w:r>
      <w:r w:rsidRPr="00EC76D5">
        <w:t xml:space="preserve"> ExitFunction(</w:t>
      </w:r>
      <w:r w:rsidRPr="00EC76D5">
        <w:rPr>
          <w:color w:val="000000" w:themeColor="text1"/>
          <w:rPrChange w:id="869"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71" w:name="_Toc323656733"/>
      <w:bookmarkStart w:id="872" w:name="_Toc324085471"/>
      <w:bookmarkStart w:id="873" w:name="_Toc383781123"/>
      <w:bookmarkStart w:id="874" w:name="_Ref383865473"/>
      <w:bookmarkStart w:id="875" w:name="_Ref383865556"/>
      <w:bookmarkStart w:id="876" w:name="_Toc49764527"/>
      <w:r w:rsidRPr="00EC76D5">
        <w:t>Searching and Sorting</w:t>
      </w:r>
      <w:bookmarkEnd w:id="871"/>
      <w:bookmarkEnd w:id="872"/>
      <w:bookmarkEnd w:id="873"/>
      <w:bookmarkEnd w:id="874"/>
      <w:bookmarkEnd w:id="875"/>
      <w:bookmarkEnd w:id="876"/>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7"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8" w:author="Stefan Björnander" w:date="2012-05-06T21:51:00Z">
            <w:rPr>
              <w:color w:val="0000FF"/>
            </w:rPr>
          </w:rPrChange>
        </w:rPr>
        <w:t>int</w:t>
      </w:r>
      <w:r w:rsidRPr="00EC76D5">
        <w:t xml:space="preserve"> CompareIntegers(</w:t>
      </w:r>
      <w:r w:rsidRPr="00EC76D5">
        <w:rPr>
          <w:color w:val="000000" w:themeColor="text1"/>
          <w:rPrChange w:id="879" w:author="Stefan Björnander" w:date="2012-05-06T21:51:00Z">
            <w:rPr>
              <w:color w:val="0000FF"/>
            </w:rPr>
          </w:rPrChange>
        </w:rPr>
        <w:t>const</w:t>
      </w:r>
      <w:r w:rsidRPr="00EC76D5">
        <w:t xml:space="preserve"> </w:t>
      </w:r>
      <w:r w:rsidRPr="00EC76D5">
        <w:rPr>
          <w:color w:val="000000" w:themeColor="text1"/>
          <w:rPrChange w:id="880" w:author="Stefan Björnander" w:date="2012-05-06T21:51:00Z">
            <w:rPr>
              <w:color w:val="0000FF"/>
            </w:rPr>
          </w:rPrChange>
        </w:rPr>
        <w:t>int</w:t>
      </w:r>
      <w:r w:rsidRPr="00EC76D5">
        <w:t xml:space="preserve">* intPtr1, </w:t>
      </w:r>
      <w:r w:rsidRPr="00EC76D5">
        <w:rPr>
          <w:color w:val="000000" w:themeColor="text1"/>
          <w:rPrChange w:id="881" w:author="Stefan Björnander" w:date="2012-05-06T21:51:00Z">
            <w:rPr>
              <w:color w:val="0000FF"/>
            </w:rPr>
          </w:rPrChange>
        </w:rPr>
        <w:t>const</w:t>
      </w:r>
      <w:r w:rsidRPr="00EC76D5">
        <w:t xml:space="preserve"> </w:t>
      </w:r>
      <w:r w:rsidRPr="00EC76D5">
        <w:rPr>
          <w:color w:val="000000" w:themeColor="text1"/>
          <w:rPrChange w:id="882"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83"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84"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85"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6"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7"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8"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9"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90"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91" w:name="_Toc323656734"/>
      <w:bookmarkStart w:id="892" w:name="_Toc324085472"/>
      <w:bookmarkStart w:id="893" w:name="_Toc383781124"/>
      <w:bookmarkStart w:id="894" w:name="_Toc49764528"/>
      <w:r w:rsidRPr="00EC76D5">
        <w:t xml:space="preserve">Functions with </w:t>
      </w:r>
      <w:bookmarkStart w:id="895" w:name="_Toc320485620"/>
      <w:r w:rsidRPr="00EC76D5">
        <w:t>Variable Number of Parameters</w:t>
      </w:r>
      <w:bookmarkEnd w:id="891"/>
      <w:bookmarkEnd w:id="892"/>
      <w:bookmarkEnd w:id="893"/>
      <w:bookmarkEnd w:id="895"/>
      <w:bookmarkEnd w:id="89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6" w:name="_Toc323656735"/>
      <w:bookmarkStart w:id="897" w:name="_Toc324085473"/>
      <w:bookmarkStart w:id="898" w:name="_Toc383781125"/>
      <w:bookmarkStart w:id="899" w:name="_Toc49764529"/>
      <w:r w:rsidRPr="00EC76D5">
        <w:t>String Management</w:t>
      </w:r>
      <w:bookmarkEnd w:id="896"/>
      <w:bookmarkEnd w:id="897"/>
      <w:bookmarkEnd w:id="898"/>
      <w:bookmarkEnd w:id="899"/>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900" w:author="Stefan Björnander" w:date="2012-05-06T21:51:00Z">
            <w:rPr>
              <w:color w:val="0000FF"/>
            </w:rPr>
          </w:rPrChange>
        </w:rPr>
        <w:t>int</w:t>
      </w:r>
      <w:r w:rsidRPr="00EC76D5">
        <w:t xml:space="preserve"> FirstIndexOf(char s[], </w:t>
      </w:r>
      <w:r w:rsidRPr="00EC76D5">
        <w:rPr>
          <w:color w:val="000000" w:themeColor="text1"/>
          <w:rPrChange w:id="901"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902" w:author="Stefan Björnander" w:date="2012-05-06T21:51:00Z">
            <w:rPr>
              <w:color w:val="0000FF"/>
            </w:rPr>
          </w:rPrChange>
        </w:rPr>
        <w:t>int</w:t>
      </w:r>
      <w:r w:rsidRPr="00EC76D5">
        <w:t xml:space="preserve"> LastIndexOf(</w:t>
      </w:r>
      <w:r w:rsidRPr="00EC76D5">
        <w:rPr>
          <w:color w:val="000000" w:themeColor="text1"/>
          <w:rPrChange w:id="903" w:author="Stefan Björnander" w:date="2012-05-06T21:51:00Z">
            <w:rPr>
              <w:color w:val="0000FF"/>
            </w:rPr>
          </w:rPrChange>
        </w:rPr>
        <w:t>char</w:t>
      </w:r>
      <w:r w:rsidRPr="00EC76D5">
        <w:t xml:space="preserve"> s[], </w:t>
      </w:r>
      <w:r w:rsidRPr="00EC76D5">
        <w:rPr>
          <w:color w:val="000000" w:themeColor="text1"/>
          <w:rPrChange w:id="904"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05" w:author="Stefan Björnander" w:date="2012-05-06T21:51:00Z">
            <w:rPr>
              <w:color w:val="A31515"/>
            </w:rPr>
          </w:rPrChange>
        </w:rPr>
        <w:t>"Hello"</w:t>
      </w:r>
      <w:r w:rsidRPr="00EC76D5">
        <w:t xml:space="preserve">, s2[] = </w:t>
      </w:r>
      <w:r w:rsidRPr="00EC76D5">
        <w:rPr>
          <w:color w:val="000000" w:themeColor="text1"/>
          <w:rPrChange w:id="906"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7"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8"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9"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10" w:author="Stefan Björnander" w:date="2012-05-06T21:51:00Z">
            <w:rPr>
              <w:color w:val="0000FF"/>
            </w:rPr>
          </w:rPrChange>
        </w:rPr>
        <w:t>if</w:t>
      </w:r>
      <w:r w:rsidRPr="00EC76D5">
        <w:t xml:space="preserve"> (sscanf(s2, </w:t>
      </w:r>
      <w:r w:rsidRPr="00EC76D5">
        <w:rPr>
          <w:color w:val="000000" w:themeColor="text1"/>
          <w:rPrChange w:id="911"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12"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13" w:name="_Toc323656736"/>
      <w:bookmarkStart w:id="914" w:name="_Toc324085474"/>
      <w:bookmarkStart w:id="915" w:name="_Toc383781126"/>
      <w:bookmarkStart w:id="916" w:name="_Toc49764530"/>
      <w:r w:rsidRPr="00EC76D5">
        <w:t>Memory Management</w:t>
      </w:r>
      <w:bookmarkEnd w:id="913"/>
      <w:bookmarkEnd w:id="914"/>
      <w:bookmarkEnd w:id="915"/>
      <w:bookmarkEnd w:id="916"/>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7"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8"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9" w:name="_Toc323656737"/>
      <w:bookmarkStart w:id="920" w:name="_Toc324085475"/>
      <w:bookmarkStart w:id="921" w:name="_Toc383781127"/>
      <w:bookmarkStart w:id="922" w:name="_Toc49764531"/>
      <w:r w:rsidRPr="00EC76D5">
        <w:t>Mathematical Functions</w:t>
      </w:r>
      <w:bookmarkEnd w:id="919"/>
      <w:bookmarkEnd w:id="920"/>
      <w:bookmarkEnd w:id="921"/>
      <w:bookmarkEnd w:id="922"/>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23" w:name="_Toc320485615"/>
      <w:bookmarkStart w:id="924" w:name="_Toc323656738"/>
      <w:bookmarkStart w:id="925" w:name="_Toc324085476"/>
      <w:bookmarkStart w:id="926" w:name="_Toc383781128"/>
      <w:bookmarkStart w:id="927" w:name="_Toc49764532"/>
      <w:r w:rsidRPr="00EC76D5">
        <w:t>Long Jumps</w:t>
      </w:r>
      <w:bookmarkEnd w:id="923"/>
      <w:bookmarkEnd w:id="924"/>
      <w:bookmarkEnd w:id="925"/>
      <w:bookmarkEnd w:id="926"/>
      <w:bookmarkEnd w:id="927"/>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8" w:name="_Toc323656739"/>
      <w:bookmarkStart w:id="929" w:name="_Toc324085477"/>
      <w:bookmarkStart w:id="930" w:name="_Toc383781129"/>
      <w:bookmarkStart w:id="931" w:name="_Toc49764533"/>
      <w:r w:rsidRPr="00EC76D5">
        <w:t>Time</w:t>
      </w:r>
      <w:bookmarkEnd w:id="928"/>
      <w:bookmarkEnd w:id="929"/>
      <w:bookmarkEnd w:id="930"/>
      <w:bookmarkEnd w:id="931"/>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32" w:author="Stefan Björnander" w:date="2012-05-06T21:51:00Z">
            <w:rPr>
              <w:color w:val="A31515"/>
            </w:rPr>
          </w:rPrChange>
        </w:rPr>
        <w:t>"Feb"</w:t>
      </w:r>
      <w:r w:rsidRPr="00EC76D5">
        <w:t xml:space="preserve">, </w:t>
      </w:r>
      <w:r w:rsidRPr="00EC76D5">
        <w:rPr>
          <w:color w:val="000000" w:themeColor="text1"/>
          <w:rPrChange w:id="933" w:author="Stefan Björnander" w:date="2012-05-06T21:51:00Z">
            <w:rPr>
              <w:color w:val="A31515"/>
            </w:rPr>
          </w:rPrChange>
        </w:rPr>
        <w:t>"Mar"</w:t>
      </w:r>
      <w:r w:rsidRPr="00EC76D5">
        <w:t xml:space="preserve">, </w:t>
      </w:r>
      <w:r w:rsidRPr="00EC76D5">
        <w:rPr>
          <w:color w:val="000000" w:themeColor="text1"/>
          <w:rPrChange w:id="93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35" w:author="Stefan Björnander" w:date="2012-05-06T21:51:00Z">
            <w:rPr>
              <w:color w:val="A31515"/>
            </w:rPr>
          </w:rPrChange>
        </w:rPr>
        <w:t>"Jun"</w:t>
      </w:r>
      <w:r w:rsidRPr="00EC76D5">
        <w:t xml:space="preserve">, </w:t>
      </w:r>
      <w:r w:rsidRPr="00EC76D5">
        <w:rPr>
          <w:color w:val="000000" w:themeColor="text1"/>
          <w:rPrChange w:id="936" w:author="Stefan Björnander" w:date="2012-05-06T21:51:00Z">
            <w:rPr>
              <w:color w:val="A31515"/>
            </w:rPr>
          </w:rPrChange>
        </w:rPr>
        <w:t>"Jul"</w:t>
      </w:r>
      <w:r w:rsidRPr="00EC76D5">
        <w:t xml:space="preserve">, </w:t>
      </w:r>
      <w:r w:rsidRPr="00EC76D5">
        <w:rPr>
          <w:color w:val="000000" w:themeColor="text1"/>
          <w:rPrChange w:id="93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8" w:author="Stefan Björnander" w:date="2012-05-06T21:51:00Z">
            <w:rPr>
              <w:color w:val="A31515"/>
            </w:rPr>
          </w:rPrChange>
        </w:rPr>
        <w:t>"Oct"</w:t>
      </w:r>
      <w:r w:rsidRPr="00EC76D5">
        <w:t xml:space="preserve">, </w:t>
      </w:r>
      <w:r w:rsidRPr="00EC76D5">
        <w:rPr>
          <w:color w:val="000000" w:themeColor="text1"/>
          <w:rPrChange w:id="939" w:author="Stefan Björnander" w:date="2012-05-06T21:51:00Z">
            <w:rPr>
              <w:color w:val="A31515"/>
            </w:rPr>
          </w:rPrChange>
        </w:rPr>
        <w:t>"Nov"</w:t>
      </w:r>
      <w:r w:rsidRPr="00EC76D5">
        <w:t>,</w:t>
      </w:r>
      <w:r w:rsidRPr="00EC76D5">
        <w:rPr>
          <w:color w:val="000000" w:themeColor="text1"/>
          <w:rPrChange w:id="94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41" w:author="Stefan Björnander" w:date="2012-05-06T21:51:00Z">
            <w:rPr>
              <w:color w:val="A31515"/>
            </w:rPr>
          </w:rPrChange>
        </w:rPr>
        <w:t>"Mon"</w:t>
      </w:r>
      <w:r w:rsidRPr="00EC76D5">
        <w:t xml:space="preserve">, </w:t>
      </w:r>
      <w:r w:rsidRPr="00EC76D5">
        <w:rPr>
          <w:color w:val="000000" w:themeColor="text1"/>
          <w:rPrChange w:id="942" w:author="Stefan Björnander" w:date="2012-05-06T21:51:00Z">
            <w:rPr>
              <w:color w:val="A31515"/>
            </w:rPr>
          </w:rPrChange>
        </w:rPr>
        <w:t>"Tue"</w:t>
      </w:r>
      <w:r w:rsidRPr="00EC76D5">
        <w:t xml:space="preserve">, </w:t>
      </w:r>
      <w:r w:rsidRPr="00EC76D5">
        <w:rPr>
          <w:color w:val="000000" w:themeColor="text1"/>
          <w:rPrChange w:id="94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44" w:author="Stefan Björnander" w:date="2012-05-06T21:51:00Z">
            <w:rPr>
              <w:color w:val="A31515"/>
            </w:rPr>
          </w:rPrChange>
        </w:rPr>
        <w:t>"Fri"</w:t>
      </w:r>
      <w:r w:rsidRPr="00EC76D5">
        <w:t xml:space="preserve">, </w:t>
      </w:r>
      <w:r w:rsidRPr="00EC76D5">
        <w:rPr>
          <w:color w:val="000000" w:themeColor="text1"/>
          <w:rPrChange w:id="94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6"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7"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9" w:name="_Toc323656740"/>
      <w:bookmarkStart w:id="950" w:name="_Toc324085478"/>
      <w:bookmarkStart w:id="951" w:name="_Toc383781130"/>
      <w:bookmarkStart w:id="952" w:name="_Toc49764534"/>
      <w:r w:rsidRPr="00EC76D5">
        <w:t>Random Numbers</w:t>
      </w:r>
      <w:bookmarkEnd w:id="949"/>
      <w:bookmarkEnd w:id="950"/>
      <w:bookmarkEnd w:id="951"/>
      <w:bookmarkEnd w:id="952"/>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53"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5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5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6" w:name="_Toc323656741"/>
      <w:bookmarkStart w:id="957" w:name="_Toc324085479"/>
      <w:bookmarkStart w:id="958" w:name="_Toc383781131"/>
      <w:bookmarkStart w:id="959" w:name="_Toc49764535"/>
      <w:r w:rsidRPr="00EC76D5">
        <w:t>Limits of Integral and Floating Types</w:t>
      </w:r>
      <w:bookmarkEnd w:id="956"/>
      <w:bookmarkEnd w:id="957"/>
      <w:bookmarkEnd w:id="958"/>
      <w:bookmarkEnd w:id="95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60" w:name="_Toc323656742"/>
      <w:bookmarkStart w:id="961" w:name="_Toc324085480"/>
      <w:bookmarkStart w:id="962" w:name="_Toc383781132"/>
      <w:bookmarkStart w:id="963" w:name="_Toc49764536"/>
      <w:r w:rsidRPr="00EC76D5">
        <w:t>Character Functions</w:t>
      </w:r>
      <w:bookmarkEnd w:id="960"/>
      <w:bookmarkEnd w:id="961"/>
      <w:bookmarkEnd w:id="962"/>
      <w:bookmarkEnd w:id="96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6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65"/>
            <w:commentRangeStart w:id="966"/>
            <w:proofErr w:type="spellStart"/>
            <w:r w:rsidRPr="00EC76D5">
              <w:rPr>
                <w:b/>
                <w:sz w:val="21"/>
                <w:szCs w:val="21"/>
              </w:rPr>
              <w:t>Isalnum</w:t>
            </w:r>
            <w:commentRangeEnd w:id="965"/>
            <w:proofErr w:type="spellEnd"/>
            <w:r w:rsidR="00166455" w:rsidRPr="00EC76D5">
              <w:rPr>
                <w:rStyle w:val="Kommentarsreferens"/>
                <w:rFonts w:eastAsia="Times New Roman" w:cs="Times New Roman"/>
              </w:rPr>
              <w:commentReference w:id="965"/>
            </w:r>
            <w:commentRangeEnd w:id="966"/>
            <w:r w:rsidR="00166455" w:rsidRPr="00EC76D5">
              <w:rPr>
                <w:rStyle w:val="Kommentarsreferens"/>
                <w:rFonts w:eastAsia="Times New Roman" w:cs="Times New Roman"/>
              </w:rPr>
              <w:commentReference w:id="96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7" w:name="_Toc323656743"/>
      <w:bookmarkStart w:id="968" w:name="_Toc324085481"/>
      <w:bookmarkStart w:id="969" w:name="_Toc383781133"/>
      <w:bookmarkStart w:id="970" w:name="_Toc49764537"/>
      <w:r w:rsidRPr="00EC76D5">
        <w:t>Further Reading</w:t>
      </w:r>
      <w:bookmarkEnd w:id="854"/>
      <w:bookmarkEnd w:id="967"/>
      <w:bookmarkEnd w:id="968"/>
      <w:bookmarkEnd w:id="969"/>
      <w:bookmarkEnd w:id="97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71" w:name="_Toc49764538"/>
      <w:r w:rsidRPr="00EC76D5">
        <w:lastRenderedPageBreak/>
        <w:t>Foreword</w:t>
      </w:r>
      <w:bookmarkEnd w:id="97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3036F" w:rsidRDefault="0013036F" w:rsidP="005F7461">
                              <w:pPr>
                                <w:spacing w:before="60" w:after="0"/>
                                <w:jc w:val="center"/>
                                <w:rPr>
                                  <w:lang w:val="sv-SE"/>
                                </w:rPr>
                              </w:pPr>
                              <w:r>
                                <w:rPr>
                                  <w:lang w:val="sv-SE"/>
                                </w:rPr>
                                <w:t>Preprocessor</w:t>
                              </w:r>
                            </w:p>
                            <w:p w14:paraId="04F32221" w14:textId="77777777" w:rsidR="0013036F" w:rsidRPr="00C7380D" w:rsidRDefault="0013036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3036F" w:rsidRPr="008541FD" w:rsidRDefault="0013036F" w:rsidP="005F7461">
                              <w:pPr>
                                <w:spacing w:before="60" w:after="0"/>
                                <w:jc w:val="center"/>
                              </w:pPr>
                              <w:r w:rsidRPr="008541FD">
                                <w:t>Source</w:t>
                              </w:r>
                              <w:r>
                                <w:t xml:space="preserve"> </w:t>
                              </w:r>
                              <w:r w:rsidRPr="008541FD">
                                <w:t>Code</w:t>
                              </w:r>
                            </w:p>
                            <w:p w14:paraId="4FCEAC5C" w14:textId="77777777" w:rsidR="0013036F" w:rsidRDefault="0013036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3036F" w:rsidRDefault="0013036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3036F" w:rsidRDefault="0013036F" w:rsidP="005F7461">
                              <w:pPr>
                                <w:pStyle w:val="Normalwebb"/>
                                <w:spacing w:before="60" w:line="256" w:lineRule="auto"/>
                                <w:jc w:val="center"/>
                              </w:pPr>
                              <w:r>
                                <w:rPr>
                                  <w:rFonts w:eastAsia="Calibri"/>
                                  <w:sz w:val="22"/>
                                  <w:szCs w:val="22"/>
                                  <w:lang w:val="en-US"/>
                                </w:rPr>
                                <w:t>Processed Code</w:t>
                              </w:r>
                            </w:p>
                            <w:p w14:paraId="14142DBC" w14:textId="77777777" w:rsidR="0013036F" w:rsidRDefault="0013036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3036F" w:rsidRDefault="0013036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3036F" w:rsidRDefault="0013036F" w:rsidP="005F7461">
                              <w:pPr>
                                <w:pStyle w:val="Normalwebb"/>
                                <w:spacing w:before="60" w:line="254" w:lineRule="auto"/>
                                <w:jc w:val="center"/>
                              </w:pPr>
                              <w:r>
                                <w:rPr>
                                  <w:rFonts w:eastAsia="Calibri"/>
                                  <w:sz w:val="22"/>
                                  <w:szCs w:val="22"/>
                                  <w:lang w:val="en-US"/>
                                </w:rPr>
                                <w:t>Syntax Tree</w:t>
                              </w:r>
                            </w:p>
                            <w:p w14:paraId="070DB26E" w14:textId="77777777" w:rsidR="0013036F" w:rsidRDefault="0013036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3036F" w:rsidRDefault="0013036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3036F" w:rsidRDefault="0013036F" w:rsidP="005F7461">
                              <w:pPr>
                                <w:pStyle w:val="Normalwebb"/>
                                <w:spacing w:before="60" w:line="252" w:lineRule="auto"/>
                                <w:jc w:val="center"/>
                              </w:pPr>
                              <w:r>
                                <w:rPr>
                                  <w:rFonts w:eastAsia="Calibri"/>
                                  <w:sz w:val="22"/>
                                  <w:szCs w:val="22"/>
                                  <w:lang w:val="en-US"/>
                                </w:rPr>
                                <w:t>Optimized Syntax Tree</w:t>
                              </w:r>
                            </w:p>
                            <w:p w14:paraId="3315953C" w14:textId="77777777" w:rsidR="0013036F" w:rsidRDefault="0013036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3036F" w:rsidRDefault="0013036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3036F" w:rsidRDefault="0013036F" w:rsidP="005F7461">
                              <w:pPr>
                                <w:pStyle w:val="Normalwebb"/>
                                <w:spacing w:before="60" w:line="252" w:lineRule="auto"/>
                                <w:jc w:val="center"/>
                              </w:pPr>
                              <w:r>
                                <w:rPr>
                                  <w:rFonts w:eastAsia="Calibri"/>
                                  <w:sz w:val="22"/>
                                  <w:szCs w:val="22"/>
                                  <w:lang w:val="en-US"/>
                                </w:rPr>
                                <w:t>Middle Code List</w:t>
                              </w:r>
                            </w:p>
                            <w:p w14:paraId="321C1BE9" w14:textId="77777777" w:rsidR="0013036F" w:rsidRDefault="0013036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3036F" w:rsidRDefault="0013036F" w:rsidP="005F7461">
                              <w:pPr>
                                <w:pStyle w:val="Normalwebb"/>
                                <w:spacing w:before="60" w:line="252" w:lineRule="auto"/>
                                <w:jc w:val="center"/>
                              </w:pPr>
                              <w:r>
                                <w:rPr>
                                  <w:rFonts w:eastAsia="Calibri"/>
                                  <w:sz w:val="22"/>
                                  <w:szCs w:val="22"/>
                                  <w:lang w:val="en-US"/>
                                </w:rPr>
                                <w:t>Optimized Middle Code List</w:t>
                              </w:r>
                            </w:p>
                            <w:p w14:paraId="4CF9CB98" w14:textId="77777777" w:rsidR="0013036F" w:rsidRDefault="0013036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3036F" w:rsidRDefault="0013036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3036F" w:rsidRDefault="0013036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2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">
                <v:shape id="_x0000_s1422" type="#_x0000_t75" style="position:absolute;width:59436;height:72885;visibility:visible;mso-wrap-style:square">
                  <v:fill o:detectmouseclick="t"/>
                  <v:path o:connecttype="none"/>
                </v:shape>
                <v:shape id="Textruta 385" o:spid="_x0000_s142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3036F" w:rsidRDefault="0013036F" w:rsidP="005F7461">
                        <w:pPr>
                          <w:spacing w:before="60" w:after="0"/>
                          <w:jc w:val="center"/>
                          <w:rPr>
                            <w:lang w:val="sv-SE"/>
                          </w:rPr>
                        </w:pPr>
                        <w:r>
                          <w:rPr>
                            <w:lang w:val="sv-SE"/>
                          </w:rPr>
                          <w:t>Preprocessor</w:t>
                        </w:r>
                      </w:p>
                      <w:p w14:paraId="04F32221" w14:textId="77777777" w:rsidR="0013036F" w:rsidRPr="00C7380D" w:rsidRDefault="0013036F" w:rsidP="005F7461">
                        <w:pPr>
                          <w:rPr>
                            <w:lang w:val="sv-SE"/>
                          </w:rPr>
                        </w:pPr>
                      </w:p>
                    </w:txbxContent>
                  </v:textbox>
                </v:shape>
                <v:shape id="Textruta 7" o:spid="_x0000_s142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3036F" w:rsidRPr="008541FD" w:rsidRDefault="0013036F" w:rsidP="005F7461">
                        <w:pPr>
                          <w:spacing w:before="60" w:after="0"/>
                          <w:jc w:val="center"/>
                        </w:pPr>
                        <w:r w:rsidRPr="008541FD">
                          <w:t>Source</w:t>
                        </w:r>
                        <w:r>
                          <w:t xml:space="preserve"> </w:t>
                        </w:r>
                        <w:r w:rsidRPr="008541FD">
                          <w:t>Code</w:t>
                        </w:r>
                      </w:p>
                      <w:p w14:paraId="4FCEAC5C" w14:textId="77777777" w:rsidR="0013036F" w:rsidRDefault="0013036F" w:rsidP="005F7461">
                        <w:pPr>
                          <w:pStyle w:val="Normalwebb"/>
                          <w:spacing w:before="120" w:after="120" w:line="256" w:lineRule="auto"/>
                        </w:pPr>
                        <w:r>
                          <w:rPr>
                            <w:rFonts w:eastAsia="Calibri"/>
                            <w:sz w:val="22"/>
                            <w:szCs w:val="22"/>
                          </w:rPr>
                          <w:t> </w:t>
                        </w:r>
                      </w:p>
                    </w:txbxContent>
                  </v:textbox>
                </v:shape>
                <v:shape id="Rak pilkoppling 387" o:spid="_x0000_s142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2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3036F" w:rsidRDefault="0013036F" w:rsidP="005F7461">
                        <w:pPr>
                          <w:pStyle w:val="Normalwebb"/>
                          <w:spacing w:before="60" w:line="256" w:lineRule="auto"/>
                          <w:jc w:val="center"/>
                        </w:pPr>
                        <w:r>
                          <w:rPr>
                            <w:rFonts w:eastAsia="Calibri"/>
                            <w:sz w:val="22"/>
                            <w:szCs w:val="22"/>
                          </w:rPr>
                          <w:t>Parser</w:t>
                        </w:r>
                      </w:p>
                    </w:txbxContent>
                  </v:textbox>
                </v:shape>
                <v:shape id="Textruta 7" o:spid="_x0000_s142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3036F" w:rsidRDefault="0013036F" w:rsidP="005F7461">
                        <w:pPr>
                          <w:pStyle w:val="Normalwebb"/>
                          <w:spacing w:before="60" w:line="256" w:lineRule="auto"/>
                          <w:jc w:val="center"/>
                        </w:pPr>
                        <w:r>
                          <w:rPr>
                            <w:rFonts w:eastAsia="Calibri"/>
                            <w:sz w:val="22"/>
                            <w:szCs w:val="22"/>
                            <w:lang w:val="en-US"/>
                          </w:rPr>
                          <w:t>Processed Code</w:t>
                        </w:r>
                      </w:p>
                      <w:p w14:paraId="14142DBC" w14:textId="77777777" w:rsidR="0013036F" w:rsidRDefault="0013036F" w:rsidP="005F7461">
                        <w:pPr>
                          <w:pStyle w:val="Normalwebb"/>
                          <w:spacing w:before="120" w:after="120" w:line="254" w:lineRule="auto"/>
                        </w:pPr>
                        <w:r>
                          <w:rPr>
                            <w:rFonts w:eastAsia="Calibri"/>
                            <w:sz w:val="22"/>
                            <w:szCs w:val="22"/>
                          </w:rPr>
                          <w:t> </w:t>
                        </w:r>
                      </w:p>
                    </w:txbxContent>
                  </v:textbox>
                </v:shape>
                <v:shape id="Rak pilkoppling 405" o:spid="_x0000_s142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2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3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3036F" w:rsidRDefault="0013036F" w:rsidP="005F7461">
                        <w:pPr>
                          <w:pStyle w:val="Normalwebb"/>
                          <w:spacing w:before="60" w:line="254" w:lineRule="auto"/>
                          <w:jc w:val="center"/>
                        </w:pPr>
                        <w:r>
                          <w:rPr>
                            <w:rFonts w:eastAsia="Calibri"/>
                            <w:sz w:val="22"/>
                            <w:szCs w:val="22"/>
                          </w:rPr>
                          <w:t>Syntax Tree Optimister</w:t>
                        </w:r>
                      </w:p>
                    </w:txbxContent>
                  </v:textbox>
                </v:shape>
                <v:shape id="Textruta 7" o:spid="_x0000_s143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3036F" w:rsidRDefault="0013036F" w:rsidP="005F7461">
                        <w:pPr>
                          <w:pStyle w:val="Normalwebb"/>
                          <w:spacing w:before="60" w:line="254" w:lineRule="auto"/>
                          <w:jc w:val="center"/>
                        </w:pPr>
                        <w:r>
                          <w:rPr>
                            <w:rFonts w:eastAsia="Calibri"/>
                            <w:sz w:val="22"/>
                            <w:szCs w:val="22"/>
                            <w:lang w:val="en-US"/>
                          </w:rPr>
                          <w:t>Syntax Tree</w:t>
                        </w:r>
                      </w:p>
                      <w:p w14:paraId="070DB26E" w14:textId="77777777" w:rsidR="0013036F" w:rsidRDefault="0013036F" w:rsidP="005F7461">
                        <w:pPr>
                          <w:pStyle w:val="Normalwebb"/>
                          <w:spacing w:before="120" w:after="120" w:line="252" w:lineRule="auto"/>
                        </w:pPr>
                        <w:r>
                          <w:rPr>
                            <w:rFonts w:eastAsia="Calibri"/>
                            <w:sz w:val="22"/>
                            <w:szCs w:val="22"/>
                          </w:rPr>
                          <w:t> </w:t>
                        </w:r>
                      </w:p>
                    </w:txbxContent>
                  </v:textbox>
                </v:shape>
                <v:shape id="Rak pilkoppling 418" o:spid="_x0000_s143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3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3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3036F" w:rsidRDefault="0013036F" w:rsidP="005F7461">
                        <w:pPr>
                          <w:pStyle w:val="Normalwebb"/>
                          <w:spacing w:before="60" w:line="252" w:lineRule="auto"/>
                          <w:jc w:val="center"/>
                        </w:pPr>
                        <w:r>
                          <w:rPr>
                            <w:rFonts w:eastAsia="Calibri"/>
                            <w:sz w:val="22"/>
                            <w:szCs w:val="22"/>
                          </w:rPr>
                          <w:t>Middle Code Generator</w:t>
                        </w:r>
                      </w:p>
                    </w:txbxContent>
                  </v:textbox>
                </v:shape>
                <v:shape id="Textruta 7" o:spid="_x0000_s143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3036F" w:rsidRDefault="0013036F" w:rsidP="005F7461">
                        <w:pPr>
                          <w:pStyle w:val="Normalwebb"/>
                          <w:spacing w:before="60" w:line="252" w:lineRule="auto"/>
                          <w:jc w:val="center"/>
                        </w:pPr>
                        <w:r>
                          <w:rPr>
                            <w:rFonts w:eastAsia="Calibri"/>
                            <w:sz w:val="22"/>
                            <w:szCs w:val="22"/>
                            <w:lang w:val="en-US"/>
                          </w:rPr>
                          <w:t>Optimized Syntax Tree</w:t>
                        </w:r>
                      </w:p>
                      <w:p w14:paraId="3315953C" w14:textId="77777777" w:rsidR="0013036F" w:rsidRDefault="0013036F" w:rsidP="005F7461">
                        <w:pPr>
                          <w:pStyle w:val="Normalwebb"/>
                          <w:spacing w:before="120" w:after="120" w:line="252" w:lineRule="auto"/>
                        </w:pPr>
                        <w:r>
                          <w:rPr>
                            <w:rFonts w:eastAsia="Calibri"/>
                            <w:sz w:val="22"/>
                            <w:szCs w:val="22"/>
                          </w:rPr>
                          <w:t> </w:t>
                        </w:r>
                      </w:p>
                    </w:txbxContent>
                  </v:textbox>
                </v:shape>
                <v:shape id="Rak pilkoppling 422" o:spid="_x0000_s143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3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3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3036F" w:rsidRDefault="0013036F" w:rsidP="005F7461">
                        <w:pPr>
                          <w:pStyle w:val="Normalwebb"/>
                          <w:spacing w:before="60" w:line="252" w:lineRule="auto"/>
                          <w:jc w:val="center"/>
                        </w:pPr>
                        <w:r>
                          <w:rPr>
                            <w:rFonts w:eastAsia="Calibri"/>
                            <w:sz w:val="22"/>
                            <w:szCs w:val="22"/>
                          </w:rPr>
                          <w:t>Middle Code Optimizer</w:t>
                        </w:r>
                      </w:p>
                    </w:txbxContent>
                  </v:textbox>
                </v:shape>
                <v:shape id="Textruta 7" o:spid="_x0000_s143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3036F" w:rsidRDefault="0013036F" w:rsidP="005F7461">
                        <w:pPr>
                          <w:pStyle w:val="Normalwebb"/>
                          <w:spacing w:before="60" w:line="252" w:lineRule="auto"/>
                          <w:jc w:val="center"/>
                        </w:pPr>
                        <w:r>
                          <w:rPr>
                            <w:rFonts w:eastAsia="Calibri"/>
                            <w:sz w:val="22"/>
                            <w:szCs w:val="22"/>
                            <w:lang w:val="en-US"/>
                          </w:rPr>
                          <w:t>Middle Code List</w:t>
                        </w:r>
                      </w:p>
                      <w:p w14:paraId="321C1BE9" w14:textId="77777777" w:rsidR="0013036F" w:rsidRDefault="0013036F" w:rsidP="005F7461">
                        <w:pPr>
                          <w:pStyle w:val="Normalwebb"/>
                          <w:spacing w:before="120" w:after="120" w:line="252" w:lineRule="auto"/>
                        </w:pPr>
                        <w:r>
                          <w:rPr>
                            <w:rFonts w:eastAsia="Calibri"/>
                            <w:sz w:val="22"/>
                            <w:szCs w:val="22"/>
                          </w:rPr>
                          <w:t> </w:t>
                        </w:r>
                      </w:p>
                    </w:txbxContent>
                  </v:textbox>
                </v:shape>
                <v:shape id="Rak pilkoppling 426" o:spid="_x0000_s144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4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4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3036F" w:rsidRDefault="0013036F" w:rsidP="005F7461">
                        <w:pPr>
                          <w:pStyle w:val="Normalwebb"/>
                          <w:spacing w:before="60" w:line="252" w:lineRule="auto"/>
                          <w:jc w:val="center"/>
                        </w:pPr>
                        <w:r>
                          <w:rPr>
                            <w:rFonts w:eastAsia="Calibri"/>
                            <w:sz w:val="22"/>
                            <w:szCs w:val="22"/>
                            <w:lang w:val="en-US"/>
                          </w:rPr>
                          <w:t>Optimized Middle Code List</w:t>
                        </w:r>
                      </w:p>
                      <w:p w14:paraId="4CF9CB98" w14:textId="77777777" w:rsidR="0013036F" w:rsidRDefault="0013036F" w:rsidP="005F7461">
                        <w:pPr>
                          <w:pStyle w:val="Normalwebb"/>
                          <w:spacing w:before="120" w:after="120" w:line="252" w:lineRule="auto"/>
                        </w:pPr>
                        <w:r>
                          <w:rPr>
                            <w:rFonts w:eastAsia="Calibri"/>
                            <w:sz w:val="22"/>
                            <w:szCs w:val="22"/>
                          </w:rPr>
                          <w:t> </w:t>
                        </w:r>
                      </w:p>
                    </w:txbxContent>
                  </v:textbox>
                </v:shape>
                <v:shape id="Rak pilkoppling 434" o:spid="_x0000_s144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4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3036F" w:rsidRDefault="0013036F" w:rsidP="005F7461">
                        <w:pPr>
                          <w:pStyle w:val="Normalwebb"/>
                          <w:spacing w:before="60" w:line="254" w:lineRule="auto"/>
                          <w:jc w:val="center"/>
                        </w:pPr>
                        <w:r>
                          <w:rPr>
                            <w:rFonts w:eastAsia="Calibri"/>
                            <w:sz w:val="22"/>
                            <w:szCs w:val="22"/>
                          </w:rPr>
                          <w:t>Scanner</w:t>
                        </w:r>
                      </w:p>
                    </w:txbxContent>
                  </v:textbox>
                </v:shape>
                <v:shape id="Textruta 7" o:spid="_x0000_s144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3036F" w:rsidRDefault="0013036F" w:rsidP="005F7461">
                        <w:pPr>
                          <w:pStyle w:val="Normalwebb"/>
                          <w:spacing w:before="60" w:line="252" w:lineRule="auto"/>
                          <w:jc w:val="center"/>
                        </w:pPr>
                        <w:r>
                          <w:rPr>
                            <w:rFonts w:eastAsia="Calibri"/>
                            <w:sz w:val="22"/>
                            <w:szCs w:val="22"/>
                          </w:rPr>
                          <w:t>Symbol Table</w:t>
                        </w:r>
                      </w:p>
                    </w:txbxContent>
                  </v:textbox>
                </v:shape>
                <v:shape id="Rak pilkoppling 437" o:spid="_x0000_s144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4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3036F" w:rsidRDefault="0013036F" w:rsidP="006F14D0">
                              <w:pPr>
                                <w:spacing w:before="60" w:after="0"/>
                                <w:jc w:val="center"/>
                                <w:rPr>
                                  <w:lang w:val="sv-SE"/>
                                </w:rPr>
                              </w:pPr>
                              <w:r>
                                <w:rPr>
                                  <w:lang w:val="sv-SE"/>
                                </w:rPr>
                                <w:t>Preprocessor</w:t>
                              </w:r>
                            </w:p>
                            <w:p w14:paraId="2CD90E0F" w14:textId="77777777" w:rsidR="0013036F" w:rsidRPr="00C7380D" w:rsidRDefault="0013036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3036F" w:rsidRPr="008541FD" w:rsidRDefault="0013036F" w:rsidP="006F14D0">
                              <w:pPr>
                                <w:spacing w:before="60" w:after="0"/>
                                <w:jc w:val="center"/>
                              </w:pPr>
                              <w:r w:rsidRPr="008541FD">
                                <w:t>Source</w:t>
                              </w:r>
                              <w:r>
                                <w:t xml:space="preserve"> </w:t>
                              </w:r>
                              <w:r w:rsidRPr="008541FD">
                                <w:t>Code</w:t>
                              </w:r>
                            </w:p>
                            <w:p w14:paraId="1314F231" w14:textId="77777777" w:rsidR="0013036F" w:rsidRDefault="0013036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3036F" w:rsidRDefault="0013036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3036F" w:rsidRDefault="0013036F" w:rsidP="006F14D0">
                              <w:pPr>
                                <w:pStyle w:val="Normalwebb"/>
                                <w:spacing w:before="60" w:line="256" w:lineRule="auto"/>
                                <w:jc w:val="center"/>
                              </w:pPr>
                              <w:r>
                                <w:rPr>
                                  <w:rFonts w:eastAsia="Calibri"/>
                                  <w:sz w:val="22"/>
                                  <w:szCs w:val="22"/>
                                  <w:lang w:val="en-US"/>
                                </w:rPr>
                                <w:t>Processed Code</w:t>
                              </w:r>
                            </w:p>
                            <w:p w14:paraId="705B7689" w14:textId="77777777" w:rsidR="0013036F" w:rsidRDefault="0013036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3036F" w:rsidRDefault="0013036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3036F" w:rsidRDefault="0013036F" w:rsidP="006F14D0">
                              <w:pPr>
                                <w:pStyle w:val="Normalwebb"/>
                                <w:spacing w:before="60" w:line="254" w:lineRule="auto"/>
                                <w:jc w:val="center"/>
                              </w:pPr>
                              <w:r>
                                <w:rPr>
                                  <w:rFonts w:eastAsia="Calibri"/>
                                  <w:sz w:val="22"/>
                                  <w:szCs w:val="22"/>
                                  <w:lang w:val="en-US"/>
                                </w:rPr>
                                <w:t>Syntax Tree</w:t>
                              </w:r>
                            </w:p>
                            <w:p w14:paraId="20988EE2" w14:textId="77777777" w:rsidR="0013036F" w:rsidRDefault="0013036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3036F" w:rsidRDefault="0013036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3036F" w:rsidRDefault="0013036F" w:rsidP="006F14D0">
                              <w:pPr>
                                <w:pStyle w:val="Normalwebb"/>
                                <w:spacing w:before="60" w:line="252" w:lineRule="auto"/>
                                <w:jc w:val="center"/>
                              </w:pPr>
                              <w:r>
                                <w:rPr>
                                  <w:rFonts w:eastAsia="Calibri"/>
                                  <w:sz w:val="22"/>
                                  <w:szCs w:val="22"/>
                                  <w:lang w:val="en-US"/>
                                </w:rPr>
                                <w:t>Optimized Syntax Tree</w:t>
                              </w:r>
                            </w:p>
                            <w:p w14:paraId="35223DB0" w14:textId="77777777" w:rsidR="0013036F" w:rsidRDefault="0013036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3036F" w:rsidRDefault="0013036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3036F" w:rsidRDefault="0013036F" w:rsidP="006F14D0">
                              <w:pPr>
                                <w:pStyle w:val="Normalwebb"/>
                                <w:spacing w:before="60" w:line="252" w:lineRule="auto"/>
                                <w:jc w:val="center"/>
                              </w:pPr>
                              <w:r>
                                <w:rPr>
                                  <w:rFonts w:eastAsia="Calibri"/>
                                  <w:sz w:val="22"/>
                                  <w:szCs w:val="22"/>
                                  <w:lang w:val="en-US"/>
                                </w:rPr>
                                <w:t>Middle Code List</w:t>
                              </w:r>
                            </w:p>
                            <w:p w14:paraId="5410A942" w14:textId="77777777" w:rsidR="0013036F" w:rsidRDefault="0013036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3036F" w:rsidRDefault="0013036F" w:rsidP="006F14D0">
                              <w:pPr>
                                <w:pStyle w:val="Normalwebb"/>
                                <w:spacing w:before="60" w:line="252" w:lineRule="auto"/>
                                <w:jc w:val="center"/>
                              </w:pPr>
                              <w:r>
                                <w:rPr>
                                  <w:rFonts w:eastAsia="Calibri"/>
                                  <w:sz w:val="22"/>
                                  <w:szCs w:val="22"/>
                                  <w:lang w:val="en-US"/>
                                </w:rPr>
                                <w:t>Optimized Middle Code List</w:t>
                              </w:r>
                            </w:p>
                            <w:p w14:paraId="36F7A1DE" w14:textId="77777777" w:rsidR="0013036F" w:rsidRDefault="0013036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3036F" w:rsidRDefault="0013036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3036F" w:rsidRDefault="0013036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48"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">
                <v:shape id="_x0000_s1449" type="#_x0000_t75" style="position:absolute;width:59436;height:72885;visibility:visible;mso-wrap-style:square">
                  <v:fill o:detectmouseclick="t"/>
                  <v:path o:connecttype="none"/>
                </v:shape>
                <v:shape id="Textruta 7" o:spid="_x0000_s1450"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3036F" w:rsidRDefault="0013036F" w:rsidP="006F14D0">
                        <w:pPr>
                          <w:spacing w:before="60" w:after="0"/>
                          <w:jc w:val="center"/>
                          <w:rPr>
                            <w:lang w:val="sv-SE"/>
                          </w:rPr>
                        </w:pPr>
                        <w:r>
                          <w:rPr>
                            <w:lang w:val="sv-SE"/>
                          </w:rPr>
                          <w:t>Preprocessor</w:t>
                        </w:r>
                      </w:p>
                      <w:p w14:paraId="2CD90E0F" w14:textId="77777777" w:rsidR="0013036F" w:rsidRPr="00C7380D" w:rsidRDefault="0013036F" w:rsidP="006F14D0">
                        <w:pPr>
                          <w:rPr>
                            <w:lang w:val="sv-SE"/>
                          </w:rPr>
                        </w:pPr>
                      </w:p>
                    </w:txbxContent>
                  </v:textbox>
                </v:shape>
                <v:shape id="Textruta 7" o:spid="_x0000_s1451"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3036F" w:rsidRPr="008541FD" w:rsidRDefault="0013036F" w:rsidP="006F14D0">
                        <w:pPr>
                          <w:spacing w:before="60" w:after="0"/>
                          <w:jc w:val="center"/>
                        </w:pPr>
                        <w:r w:rsidRPr="008541FD">
                          <w:t>Source</w:t>
                        </w:r>
                        <w:r>
                          <w:t xml:space="preserve"> </w:t>
                        </w:r>
                        <w:r w:rsidRPr="008541FD">
                          <w:t>Code</w:t>
                        </w:r>
                      </w:p>
                      <w:p w14:paraId="1314F231" w14:textId="77777777" w:rsidR="0013036F" w:rsidRDefault="0013036F" w:rsidP="006F14D0">
                        <w:pPr>
                          <w:pStyle w:val="Normalwebb"/>
                          <w:spacing w:before="120" w:after="120" w:line="256" w:lineRule="auto"/>
                        </w:pPr>
                        <w:r>
                          <w:rPr>
                            <w:rFonts w:eastAsia="Calibri"/>
                            <w:sz w:val="22"/>
                            <w:szCs w:val="22"/>
                          </w:rPr>
                          <w:t> </w:t>
                        </w:r>
                      </w:p>
                    </w:txbxContent>
                  </v:textbox>
                </v:shape>
                <v:shape id="Rak pilkoppling 8" o:spid="_x0000_s1452"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53"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3036F" w:rsidRDefault="0013036F" w:rsidP="006F14D0">
                        <w:pPr>
                          <w:pStyle w:val="Normalwebb"/>
                          <w:spacing w:before="60" w:line="256" w:lineRule="auto"/>
                          <w:jc w:val="center"/>
                        </w:pPr>
                        <w:r>
                          <w:rPr>
                            <w:rFonts w:eastAsia="Calibri"/>
                            <w:sz w:val="22"/>
                            <w:szCs w:val="22"/>
                          </w:rPr>
                          <w:t>Parser</w:t>
                        </w:r>
                      </w:p>
                    </w:txbxContent>
                  </v:textbox>
                </v:shape>
                <v:shape id="Textruta 7" o:spid="_x0000_s1454"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3036F" w:rsidRDefault="0013036F" w:rsidP="006F14D0">
                        <w:pPr>
                          <w:pStyle w:val="Normalwebb"/>
                          <w:spacing w:before="60" w:line="256" w:lineRule="auto"/>
                          <w:jc w:val="center"/>
                        </w:pPr>
                        <w:r>
                          <w:rPr>
                            <w:rFonts w:eastAsia="Calibri"/>
                            <w:sz w:val="22"/>
                            <w:szCs w:val="22"/>
                            <w:lang w:val="en-US"/>
                          </w:rPr>
                          <w:t>Processed Code</w:t>
                        </w:r>
                      </w:p>
                      <w:p w14:paraId="705B7689" w14:textId="77777777" w:rsidR="0013036F" w:rsidRDefault="0013036F" w:rsidP="006F14D0">
                        <w:pPr>
                          <w:pStyle w:val="Normalwebb"/>
                          <w:spacing w:before="120" w:after="120" w:line="254" w:lineRule="auto"/>
                        </w:pPr>
                        <w:r>
                          <w:rPr>
                            <w:rFonts w:eastAsia="Calibri"/>
                            <w:sz w:val="22"/>
                            <w:szCs w:val="22"/>
                          </w:rPr>
                          <w:t> </w:t>
                        </w:r>
                      </w:p>
                    </w:txbxContent>
                  </v:textbox>
                </v:shape>
                <v:shape id="Rak pilkoppling 383" o:spid="_x0000_s1455"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56"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57"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3036F" w:rsidRDefault="0013036F" w:rsidP="006F14D0">
                        <w:pPr>
                          <w:pStyle w:val="Normalwebb"/>
                          <w:spacing w:before="60" w:line="254" w:lineRule="auto"/>
                          <w:jc w:val="center"/>
                        </w:pPr>
                        <w:r>
                          <w:rPr>
                            <w:rFonts w:eastAsia="Calibri"/>
                            <w:sz w:val="22"/>
                            <w:szCs w:val="22"/>
                          </w:rPr>
                          <w:t>Syntax Tree Optimister</w:t>
                        </w:r>
                      </w:p>
                    </w:txbxContent>
                  </v:textbox>
                </v:shape>
                <v:shape id="Textruta 7" o:spid="_x0000_s1458"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3036F" w:rsidRDefault="0013036F" w:rsidP="006F14D0">
                        <w:pPr>
                          <w:pStyle w:val="Normalwebb"/>
                          <w:spacing w:before="60" w:line="254" w:lineRule="auto"/>
                          <w:jc w:val="center"/>
                        </w:pPr>
                        <w:r>
                          <w:rPr>
                            <w:rFonts w:eastAsia="Calibri"/>
                            <w:sz w:val="22"/>
                            <w:szCs w:val="22"/>
                            <w:lang w:val="en-US"/>
                          </w:rPr>
                          <w:t>Syntax Tree</w:t>
                        </w:r>
                      </w:p>
                      <w:p w14:paraId="20988EE2" w14:textId="77777777" w:rsidR="0013036F" w:rsidRDefault="0013036F" w:rsidP="006F14D0">
                        <w:pPr>
                          <w:pStyle w:val="Normalwebb"/>
                          <w:spacing w:before="120" w:after="120" w:line="252" w:lineRule="auto"/>
                        </w:pPr>
                        <w:r>
                          <w:rPr>
                            <w:rFonts w:eastAsia="Calibri"/>
                            <w:sz w:val="22"/>
                            <w:szCs w:val="22"/>
                          </w:rPr>
                          <w:t> </w:t>
                        </w:r>
                      </w:p>
                    </w:txbxContent>
                  </v:textbox>
                </v:shape>
                <v:shape id="Rak pilkoppling 390" o:spid="_x0000_s1459"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60"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61"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3036F" w:rsidRDefault="0013036F" w:rsidP="006F14D0">
                        <w:pPr>
                          <w:pStyle w:val="Normalwebb"/>
                          <w:spacing w:before="60" w:line="252" w:lineRule="auto"/>
                          <w:jc w:val="center"/>
                        </w:pPr>
                        <w:r>
                          <w:rPr>
                            <w:rFonts w:eastAsia="Calibri"/>
                            <w:sz w:val="22"/>
                            <w:szCs w:val="22"/>
                          </w:rPr>
                          <w:t>Middle Code Generator</w:t>
                        </w:r>
                      </w:p>
                    </w:txbxContent>
                  </v:textbox>
                </v:shape>
                <v:shape id="Textruta 7" o:spid="_x0000_s1462"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3036F" w:rsidRDefault="0013036F" w:rsidP="006F14D0">
                        <w:pPr>
                          <w:pStyle w:val="Normalwebb"/>
                          <w:spacing w:before="60" w:line="252" w:lineRule="auto"/>
                          <w:jc w:val="center"/>
                        </w:pPr>
                        <w:r>
                          <w:rPr>
                            <w:rFonts w:eastAsia="Calibri"/>
                            <w:sz w:val="22"/>
                            <w:szCs w:val="22"/>
                            <w:lang w:val="en-US"/>
                          </w:rPr>
                          <w:t>Optimized Syntax Tree</w:t>
                        </w:r>
                      </w:p>
                      <w:p w14:paraId="35223DB0" w14:textId="77777777" w:rsidR="0013036F" w:rsidRDefault="0013036F" w:rsidP="006F14D0">
                        <w:pPr>
                          <w:pStyle w:val="Normalwebb"/>
                          <w:spacing w:before="120" w:after="120" w:line="252" w:lineRule="auto"/>
                        </w:pPr>
                        <w:r>
                          <w:rPr>
                            <w:rFonts w:eastAsia="Calibri"/>
                            <w:sz w:val="22"/>
                            <w:szCs w:val="22"/>
                          </w:rPr>
                          <w:t> </w:t>
                        </w:r>
                      </w:p>
                    </w:txbxContent>
                  </v:textbox>
                </v:shape>
                <v:shape id="Rak pilkoppling 394" o:spid="_x0000_s1463"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64"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65"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3036F" w:rsidRDefault="0013036F" w:rsidP="006F14D0">
                        <w:pPr>
                          <w:pStyle w:val="Normalwebb"/>
                          <w:spacing w:before="60" w:line="252" w:lineRule="auto"/>
                          <w:jc w:val="center"/>
                        </w:pPr>
                        <w:r>
                          <w:rPr>
                            <w:rFonts w:eastAsia="Calibri"/>
                            <w:sz w:val="22"/>
                            <w:szCs w:val="22"/>
                          </w:rPr>
                          <w:t>Middle Code Optimizer</w:t>
                        </w:r>
                      </w:p>
                    </w:txbxContent>
                  </v:textbox>
                </v:shape>
                <v:shape id="Textruta 7" o:spid="_x0000_s1466"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3036F" w:rsidRDefault="0013036F" w:rsidP="006F14D0">
                        <w:pPr>
                          <w:pStyle w:val="Normalwebb"/>
                          <w:spacing w:before="60" w:line="252" w:lineRule="auto"/>
                          <w:jc w:val="center"/>
                        </w:pPr>
                        <w:r>
                          <w:rPr>
                            <w:rFonts w:eastAsia="Calibri"/>
                            <w:sz w:val="22"/>
                            <w:szCs w:val="22"/>
                            <w:lang w:val="en-US"/>
                          </w:rPr>
                          <w:t>Middle Code List</w:t>
                        </w:r>
                      </w:p>
                      <w:p w14:paraId="5410A942" w14:textId="77777777" w:rsidR="0013036F" w:rsidRDefault="0013036F" w:rsidP="006F14D0">
                        <w:pPr>
                          <w:pStyle w:val="Normalwebb"/>
                          <w:spacing w:before="120" w:after="120" w:line="252" w:lineRule="auto"/>
                        </w:pPr>
                        <w:r>
                          <w:rPr>
                            <w:rFonts w:eastAsia="Calibri"/>
                            <w:sz w:val="22"/>
                            <w:szCs w:val="22"/>
                          </w:rPr>
                          <w:t> </w:t>
                        </w:r>
                      </w:p>
                    </w:txbxContent>
                  </v:textbox>
                </v:shape>
                <v:shape id="Rak pilkoppling 398" o:spid="_x0000_s1467"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68"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69"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3036F" w:rsidRDefault="0013036F" w:rsidP="006F14D0">
                        <w:pPr>
                          <w:pStyle w:val="Normalwebb"/>
                          <w:spacing w:before="60" w:line="252" w:lineRule="auto"/>
                          <w:jc w:val="center"/>
                        </w:pPr>
                        <w:r>
                          <w:rPr>
                            <w:rFonts w:eastAsia="Calibri"/>
                            <w:sz w:val="22"/>
                            <w:szCs w:val="22"/>
                            <w:lang w:val="en-US"/>
                          </w:rPr>
                          <w:t>Optimized Middle Code List</w:t>
                        </w:r>
                      </w:p>
                      <w:p w14:paraId="36F7A1DE" w14:textId="77777777" w:rsidR="0013036F" w:rsidRDefault="0013036F" w:rsidP="006F14D0">
                        <w:pPr>
                          <w:pStyle w:val="Normalwebb"/>
                          <w:spacing w:before="120" w:after="120" w:line="252" w:lineRule="auto"/>
                        </w:pPr>
                        <w:r>
                          <w:rPr>
                            <w:rFonts w:eastAsia="Calibri"/>
                            <w:sz w:val="22"/>
                            <w:szCs w:val="22"/>
                          </w:rPr>
                          <w:t> </w:t>
                        </w:r>
                      </w:p>
                    </w:txbxContent>
                  </v:textbox>
                </v:shape>
                <v:shape id="Rak pilkoppling 403" o:spid="_x0000_s1470"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71"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3036F" w:rsidRDefault="0013036F" w:rsidP="006F14D0">
                        <w:pPr>
                          <w:pStyle w:val="Normalwebb"/>
                          <w:spacing w:before="60" w:line="254" w:lineRule="auto"/>
                          <w:jc w:val="center"/>
                        </w:pPr>
                        <w:r>
                          <w:rPr>
                            <w:rFonts w:eastAsia="Calibri"/>
                            <w:sz w:val="22"/>
                            <w:szCs w:val="22"/>
                          </w:rPr>
                          <w:t>Scanner</w:t>
                        </w:r>
                      </w:p>
                    </w:txbxContent>
                  </v:textbox>
                </v:shape>
                <v:shape id="Textruta 7" o:spid="_x0000_s1472"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3036F" w:rsidRDefault="0013036F" w:rsidP="006F14D0">
                        <w:pPr>
                          <w:pStyle w:val="Normalwebb"/>
                          <w:spacing w:before="60" w:line="252" w:lineRule="auto"/>
                          <w:jc w:val="center"/>
                        </w:pPr>
                        <w:r>
                          <w:rPr>
                            <w:rFonts w:eastAsia="Calibri"/>
                            <w:sz w:val="22"/>
                            <w:szCs w:val="22"/>
                          </w:rPr>
                          <w:t>Symbol Table</w:t>
                        </w:r>
                      </w:p>
                    </w:txbxContent>
                  </v:textbox>
                </v:shape>
                <v:shape id="Rak pilkoppling 430" o:spid="_x0000_s1473"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74"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5" w:author="Stefan Bjornander" w:date="2015-05-23T17:42:00Z" w:initials="SB">
    <w:p w14:paraId="7086E310" w14:textId="77777777" w:rsidR="0013036F" w:rsidRDefault="0013036F">
      <w:pPr>
        <w:pStyle w:val="Kommentarer"/>
      </w:pPr>
      <w:r>
        <w:rPr>
          <w:rStyle w:val="Kommentarsreferens"/>
        </w:rPr>
        <w:annotationRef/>
      </w:r>
    </w:p>
    <w:p w14:paraId="01C1DAD9" w14:textId="77777777" w:rsidR="0013036F" w:rsidRDefault="0013036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6" w:author="Stefan Bjornander" w:date="2015-05-23T17:42:00Z" w:initials="SB">
    <w:p w14:paraId="04F55807" w14:textId="77777777" w:rsidR="0013036F" w:rsidRDefault="0013036F">
      <w:pPr>
        <w:pStyle w:val="Kommentarer"/>
      </w:pPr>
      <w:r>
        <w:rPr>
          <w:rStyle w:val="Kommentarsreferens"/>
        </w:rPr>
        <w:annotationRef/>
      </w:r>
    </w:p>
    <w:p w14:paraId="533EC9EE" w14:textId="77777777" w:rsidR="0013036F" w:rsidRDefault="0013036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3036F" w:rsidRDefault="0013036F" w:rsidP="006C7309">
      <w:pPr>
        <w:spacing w:line="240" w:lineRule="auto"/>
      </w:pPr>
      <w:r>
        <w:separator/>
      </w:r>
    </w:p>
  </w:endnote>
  <w:endnote w:type="continuationSeparator" w:id="0">
    <w:p w14:paraId="0DD18C9D" w14:textId="77777777" w:rsidR="0013036F" w:rsidRDefault="0013036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3036F" w:rsidRDefault="0013036F" w:rsidP="006C7309">
      <w:pPr>
        <w:spacing w:line="240" w:lineRule="auto"/>
      </w:pPr>
      <w:r>
        <w:separator/>
      </w:r>
    </w:p>
  </w:footnote>
  <w:footnote w:type="continuationSeparator" w:id="0">
    <w:p w14:paraId="0BA3DA21" w14:textId="77777777" w:rsidR="0013036F" w:rsidRDefault="0013036F" w:rsidP="006C7309">
      <w:pPr>
        <w:spacing w:line="240" w:lineRule="auto"/>
      </w:pPr>
      <w:r>
        <w:continuationSeparator/>
      </w:r>
    </w:p>
  </w:footnote>
  <w:footnote w:id="1">
    <w:p w14:paraId="2E7B9447" w14:textId="672A4F2A" w:rsidR="0013036F" w:rsidRPr="00304E17" w:rsidRDefault="0013036F"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13036F" w:rsidRDefault="0013036F"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13036F" w:rsidRPr="007E20F3" w:rsidRDefault="0013036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13036F" w:rsidRPr="002D6FCA" w:rsidRDefault="0013036F">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13036F" w:rsidRDefault="0013036F"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13036F" w:rsidRPr="00DB458B" w:rsidRDefault="0013036F"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13036F" w:rsidRDefault="0013036F"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3036F" w:rsidRPr="00DB458B" w:rsidRDefault="0013036F">
      <w:pPr>
        <w:pStyle w:val="Fotnotstext"/>
      </w:pPr>
    </w:p>
  </w:footnote>
  <w:footnote w:id="8">
    <w:p w14:paraId="2574BD6E" w14:textId="77777777" w:rsidR="0013036F" w:rsidRPr="00725EAE" w:rsidRDefault="0013036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13036F" w:rsidRPr="00B4576D" w:rsidRDefault="0013036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13036F" w:rsidRPr="00080A22" w:rsidRDefault="0013036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13036F" w:rsidRDefault="0013036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13036F" w:rsidRDefault="0013036F" w:rsidP="00E80032">
      <w:pPr>
        <w:pStyle w:val="Code"/>
      </w:pPr>
      <w:r>
        <w:t>#define BOOL int</w:t>
      </w:r>
    </w:p>
    <w:p w14:paraId="5A8A6026" w14:textId="77777777" w:rsidR="0013036F" w:rsidRDefault="0013036F" w:rsidP="00E80032">
      <w:pPr>
        <w:pStyle w:val="Code"/>
      </w:pPr>
      <w:r>
        <w:t>#define TRUE 1</w:t>
      </w:r>
    </w:p>
    <w:p w14:paraId="09976B6C" w14:textId="77777777" w:rsidR="0013036F" w:rsidRPr="00BF232B" w:rsidRDefault="0013036F" w:rsidP="00E80032">
      <w:pPr>
        <w:pStyle w:val="Code"/>
      </w:pPr>
      <w:r>
        <w:t>#define FALSE 0</w:t>
      </w:r>
    </w:p>
  </w:footnote>
  <w:footnote w:id="12">
    <w:p w14:paraId="1100CB01" w14:textId="77777777" w:rsidR="0013036F" w:rsidRDefault="0013036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13036F" w:rsidRDefault="0013036F" w:rsidP="00E80032">
      <w:r>
        <w:rPr>
          <w:rStyle w:val="Fotnotsreferens"/>
        </w:rPr>
        <w:footnoteRef/>
      </w:r>
      <w:r>
        <w:t xml:space="preserve"> Depending of the compiler and its warning level settings.</w:t>
      </w:r>
    </w:p>
  </w:footnote>
  <w:footnote w:id="14">
    <w:p w14:paraId="3D554D37" w14:textId="77777777" w:rsidR="0013036F" w:rsidRPr="004679D4" w:rsidRDefault="0013036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13036F" w:rsidRPr="00C03AB7" w:rsidRDefault="0013036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13036F" w:rsidRPr="000C5114" w:rsidRDefault="0013036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13036F" w:rsidRPr="002343ED" w:rsidRDefault="0013036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13036F" w:rsidRDefault="0013036F" w:rsidP="00E80032">
      <w:r>
        <w:rPr>
          <w:rStyle w:val="Fotnotsreferens"/>
        </w:rPr>
        <w:footnoteRef/>
      </w:r>
      <w:r>
        <w:t xml:space="preserve"> However, we have no knowledge about the actual address; it may be 10,000 or anything else.</w:t>
      </w:r>
    </w:p>
  </w:footnote>
  <w:footnote w:id="19">
    <w:p w14:paraId="575EFDCD" w14:textId="77777777" w:rsidR="0013036F" w:rsidRPr="009B0162" w:rsidRDefault="0013036F"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13036F" w:rsidRDefault="0013036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13036F" w:rsidRDefault="0013036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13036F" w:rsidRPr="00E554CC" w:rsidRDefault="0013036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13036F" w:rsidRPr="00391B01" w:rsidRDefault="0013036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13036F" w:rsidRDefault="0013036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13036F" w:rsidRDefault="0013036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13036F" w:rsidRDefault="0013036F" w:rsidP="00E80032">
      <w:r>
        <w:rPr>
          <w:rStyle w:val="Fotnotsreferens"/>
        </w:rPr>
        <w:footnoteRef/>
      </w:r>
      <w:r>
        <w:t xml:space="preserve"> There is no rational explanation, just accept it.</w:t>
      </w:r>
    </w:p>
  </w:footnote>
  <w:footnote w:id="27">
    <w:p w14:paraId="0B9FD0C4" w14:textId="77777777" w:rsidR="0013036F" w:rsidRDefault="0013036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13036F" w:rsidRPr="00EF01A1" w:rsidRDefault="0013036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13036F" w:rsidRPr="008655EC" w:rsidRDefault="0013036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B65"/>
    <w:rsid w:val="001E3C9F"/>
    <w:rsid w:val="001E3E4B"/>
    <w:rsid w:val="001E3F1F"/>
    <w:rsid w:val="001E41AA"/>
    <w:rsid w:val="001E42F8"/>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AD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130"/>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BFD"/>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0F8"/>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C4D"/>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51B"/>
    <w:rsid w:val="00F80523"/>
    <w:rsid w:val="00F80941"/>
    <w:rsid w:val="00F80985"/>
    <w:rsid w:val="00F80B83"/>
    <w:rsid w:val="00F80E7F"/>
    <w:rsid w:val="00F81372"/>
    <w:rsid w:val="00F8144C"/>
    <w:rsid w:val="00F81869"/>
    <w:rsid w:val="00F8191D"/>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8</TotalTime>
  <Pages>451</Pages>
  <Words>137929</Words>
  <Characters>731025</Characters>
  <Application>Microsoft Office Word</Application>
  <DocSecurity>0</DocSecurity>
  <Lines>6091</Lines>
  <Paragraphs>173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1</cp:revision>
  <cp:lastPrinted>2017-05-07T13:41:00Z</cp:lastPrinted>
  <dcterms:created xsi:type="dcterms:W3CDTF">2020-08-27T19:52:00Z</dcterms:created>
  <dcterms:modified xsi:type="dcterms:W3CDTF">2020-09-01T21:07:00Z</dcterms:modified>
</cp:coreProperties>
</file>